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CA1D67" w14:textId="77777777" w:rsidR="00FB6F4D" w:rsidRDefault="006E4C4C" w:rsidP="00FB6F4D">
      <w:pPr>
        <w:spacing w:line="200" w:lineRule="atLeast"/>
        <w:ind w:left="100"/>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inline distT="0" distB="0" distL="0" distR="0" wp14:anchorId="41133B41" wp14:editId="41133B42">
                <wp:extent cx="6858000" cy="469127"/>
                <wp:effectExtent l="0" t="0" r="0" b="7620"/>
                <wp:docPr id="4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69127"/>
                        </a:xfrm>
                        <a:prstGeom prst="rect">
                          <a:avLst/>
                        </a:prstGeom>
                        <a:solidFill>
                          <a:srgbClr val="003F6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133B4A" w14:textId="2648E9DB" w:rsidR="006E4C4C" w:rsidRPr="00D848FF" w:rsidRDefault="006E4C4C" w:rsidP="006E4C4C">
                            <w:pPr>
                              <w:spacing w:before="115"/>
                              <w:jc w:val="right"/>
                              <w:rPr>
                                <w:rFonts w:ascii="Tahoma" w:eastAsia="Tahoma" w:hAnsi="Tahoma" w:cs="Tahoma"/>
                                <w:sz w:val="38"/>
                                <w:szCs w:val="38"/>
                              </w:rPr>
                            </w:pPr>
                            <w:r w:rsidRPr="00D848FF">
                              <w:rPr>
                                <w:rFonts w:ascii="Tahoma"/>
                                <w:b/>
                                <w:color w:val="FFFFFF"/>
                                <w:w w:val="105"/>
                                <w:sz w:val="38"/>
                                <w:szCs w:val="38"/>
                              </w:rPr>
                              <w:t xml:space="preserve">                         </w:t>
                            </w:r>
                            <w:r>
                              <w:rPr>
                                <w:rFonts w:ascii="Tahoma"/>
                                <w:b/>
                                <w:color w:val="FFFFFF"/>
                                <w:w w:val="105"/>
                                <w:sz w:val="38"/>
                                <w:szCs w:val="38"/>
                              </w:rPr>
                              <w:t>Amtrak</w:t>
                            </w:r>
                            <w:r w:rsidRPr="00D848FF">
                              <w:rPr>
                                <w:rFonts w:ascii="Tahoma"/>
                                <w:b/>
                                <w:color w:val="FFFFFF"/>
                                <w:w w:val="105"/>
                                <w:sz w:val="38"/>
                                <w:szCs w:val="38"/>
                              </w:rPr>
                              <w:t xml:space="preserve"> </w:t>
                            </w:r>
                            <w:r w:rsidR="00C27059">
                              <w:rPr>
                                <w:rFonts w:ascii="Tahoma"/>
                                <w:b/>
                                <w:color w:val="FFFFFF"/>
                                <w:w w:val="105"/>
                                <w:sz w:val="38"/>
                                <w:szCs w:val="38"/>
                              </w:rPr>
                              <w:t xml:space="preserve">Safety </w:t>
                            </w:r>
                            <w:r>
                              <w:rPr>
                                <w:rFonts w:ascii="Tahoma"/>
                                <w:b/>
                                <w:color w:val="FFFFFF"/>
                                <w:w w:val="105"/>
                                <w:sz w:val="38"/>
                                <w:szCs w:val="38"/>
                              </w:rPr>
                              <w:t xml:space="preserve"> </w:t>
                            </w:r>
                            <w:r w:rsidRPr="00D848FF">
                              <w:rPr>
                                <w:rFonts w:ascii="Tahoma"/>
                                <w:b/>
                                <w:color w:val="FFFFFF"/>
                                <w:w w:val="105"/>
                                <w:sz w:val="38"/>
                                <w:szCs w:val="38"/>
                              </w:rPr>
                              <w:t xml:space="preserve"> </w:t>
                            </w:r>
                          </w:p>
                        </w:txbxContent>
                      </wps:txbx>
                      <wps:bodyPr rot="0" vert="horz" wrap="square" lIns="0" tIns="0" rIns="0" bIns="0" anchor="t" anchorCtr="0" upright="1">
                        <a:noAutofit/>
                      </wps:bodyPr>
                    </wps:wsp>
                  </a:graphicData>
                </a:graphic>
              </wp:inline>
            </w:drawing>
          </mc:Choice>
          <mc:Fallback>
            <w:pict>
              <v:shapetype w14:anchorId="41133B41" id="_x0000_t202" coordsize="21600,21600" o:spt="202" path="m,l,21600r21600,l21600,xe">
                <v:stroke joinstyle="miter"/>
                <v:path gradientshapeok="t" o:connecttype="rect"/>
              </v:shapetype>
              <v:shape id="Text Box 48" o:spid="_x0000_s1026" type="#_x0000_t202" style="width:540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" fillcolor="#003f62" stroked="f">
                <v:textbox inset="0,0,0,0">
                  <w:txbxContent>
                    <w:p w14:paraId="41133B4A" w14:textId="2648E9DB" w:rsidR="006E4C4C" w:rsidRPr="00D848FF" w:rsidRDefault="006E4C4C" w:rsidP="006E4C4C">
                      <w:pPr>
                        <w:spacing w:before="115"/>
                        <w:jc w:val="right"/>
                        <w:rPr>
                          <w:rFonts w:ascii="Tahoma" w:eastAsia="Tahoma" w:hAnsi="Tahoma" w:cs="Tahoma"/>
                          <w:sz w:val="38"/>
                          <w:szCs w:val="38"/>
                        </w:rPr>
                      </w:pPr>
                      <w:r w:rsidRPr="00D848FF">
                        <w:rPr>
                          <w:rFonts w:ascii="Tahoma"/>
                          <w:b/>
                          <w:color w:val="FFFFFF"/>
                          <w:w w:val="105"/>
                          <w:sz w:val="38"/>
                          <w:szCs w:val="38"/>
                        </w:rPr>
                        <w:t xml:space="preserve">                         </w:t>
                      </w:r>
                      <w:r>
                        <w:rPr>
                          <w:rFonts w:ascii="Tahoma"/>
                          <w:b/>
                          <w:color w:val="FFFFFF"/>
                          <w:w w:val="105"/>
                          <w:sz w:val="38"/>
                          <w:szCs w:val="38"/>
                        </w:rPr>
                        <w:t>Amtrak</w:t>
                      </w:r>
                      <w:r w:rsidRPr="00D848FF">
                        <w:rPr>
                          <w:rFonts w:ascii="Tahoma"/>
                          <w:b/>
                          <w:color w:val="FFFFFF"/>
                          <w:w w:val="105"/>
                          <w:sz w:val="38"/>
                          <w:szCs w:val="38"/>
                        </w:rPr>
                        <w:t xml:space="preserve"> </w:t>
                      </w:r>
                      <w:r w:rsidR="00C27059">
                        <w:rPr>
                          <w:rFonts w:ascii="Tahoma"/>
                          <w:b/>
                          <w:color w:val="FFFFFF"/>
                          <w:w w:val="105"/>
                          <w:sz w:val="38"/>
                          <w:szCs w:val="38"/>
                        </w:rPr>
                        <w:t xml:space="preserve">Safety </w:t>
                      </w:r>
                      <w:r>
                        <w:rPr>
                          <w:rFonts w:ascii="Tahoma"/>
                          <w:b/>
                          <w:color w:val="FFFFFF"/>
                          <w:w w:val="105"/>
                          <w:sz w:val="38"/>
                          <w:szCs w:val="38"/>
                        </w:rPr>
                        <w:t xml:space="preserve"> </w:t>
                      </w:r>
                      <w:r w:rsidRPr="00D848FF">
                        <w:rPr>
                          <w:rFonts w:ascii="Tahoma"/>
                          <w:b/>
                          <w:color w:val="FFFFFF"/>
                          <w:w w:val="105"/>
                          <w:sz w:val="38"/>
                          <w:szCs w:val="38"/>
                        </w:rPr>
                        <w:t xml:space="preserve"> </w:t>
                      </w:r>
                    </w:p>
                  </w:txbxContent>
                </v:textbox>
                <w10:anchorlock/>
              </v:shape>
            </w:pict>
          </mc:Fallback>
        </mc:AlternateContent>
      </w:r>
    </w:p>
    <w:p w14:paraId="26A6F8A0" w14:textId="04D6BEC8" w:rsidR="00C27059" w:rsidRPr="00971188" w:rsidRDefault="00C27059" w:rsidP="00971188">
      <w:pPr>
        <w:ind w:left="100"/>
        <w:rPr>
          <w:rFonts w:eastAsia="Times New Roman" w:cs="Times New Roman"/>
          <w:sz w:val="20"/>
          <w:szCs w:val="20"/>
        </w:rPr>
      </w:pPr>
      <w:r w:rsidRPr="00971188">
        <w:rPr>
          <w:b/>
          <w:sz w:val="20"/>
          <w:szCs w:val="20"/>
        </w:rPr>
        <w:t>Our Commitment to Safety</w:t>
      </w:r>
    </w:p>
    <w:p w14:paraId="6E9CCC6B" w14:textId="5A3F7BE7" w:rsidR="00C27059" w:rsidRPr="00971188" w:rsidRDefault="00C27059" w:rsidP="00971188">
      <w:pPr>
        <w:pStyle w:val="ListParagraph"/>
        <w:widowControl/>
        <w:numPr>
          <w:ilvl w:val="0"/>
          <w:numId w:val="36"/>
        </w:numPr>
        <w:contextualSpacing/>
        <w:rPr>
          <w:rFonts w:cs="Arial"/>
          <w:sz w:val="20"/>
          <w:szCs w:val="20"/>
        </w:rPr>
      </w:pPr>
      <w:r w:rsidRPr="00971188">
        <w:rPr>
          <w:rFonts w:cs="Arial"/>
          <w:sz w:val="20"/>
          <w:szCs w:val="20"/>
        </w:rPr>
        <w:t xml:space="preserve">Our goal is to </w:t>
      </w:r>
      <w:r w:rsidRPr="00971188">
        <w:rPr>
          <w:rFonts w:cs="Arial"/>
          <w:b/>
          <w:sz w:val="20"/>
          <w:szCs w:val="20"/>
        </w:rPr>
        <w:t>become America’s safest passenger railroad</w:t>
      </w:r>
      <w:r w:rsidRPr="00971188">
        <w:rPr>
          <w:rFonts w:cs="Arial"/>
          <w:sz w:val="20"/>
          <w:szCs w:val="20"/>
        </w:rPr>
        <w:t>. We believe that zero accidents and zero serious injuries are possible – and we will work together toward everyone performing at this level.</w:t>
      </w:r>
    </w:p>
    <w:p w14:paraId="105B0ADA" w14:textId="77777777" w:rsidR="00C27059" w:rsidRPr="00971188" w:rsidRDefault="00C27059" w:rsidP="00971188">
      <w:pPr>
        <w:pStyle w:val="ListParagraph"/>
        <w:widowControl/>
        <w:numPr>
          <w:ilvl w:val="0"/>
          <w:numId w:val="36"/>
        </w:numPr>
        <w:contextualSpacing/>
        <w:rPr>
          <w:rFonts w:cs="Arial"/>
          <w:sz w:val="20"/>
          <w:szCs w:val="20"/>
        </w:rPr>
      </w:pPr>
      <w:r w:rsidRPr="00971188">
        <w:rPr>
          <w:rFonts w:cs="Arial"/>
          <w:sz w:val="20"/>
          <w:szCs w:val="20"/>
        </w:rPr>
        <w:t xml:space="preserve">All employees are </w:t>
      </w:r>
      <w:r w:rsidRPr="00971188">
        <w:rPr>
          <w:rFonts w:cs="Arial"/>
          <w:b/>
          <w:sz w:val="20"/>
          <w:szCs w:val="20"/>
        </w:rPr>
        <w:t xml:space="preserve">empowered to stop </w:t>
      </w:r>
      <w:r w:rsidRPr="00B37547">
        <w:rPr>
          <w:rFonts w:cs="Arial"/>
          <w:b/>
          <w:noProof/>
          <w:sz w:val="20"/>
          <w:szCs w:val="20"/>
        </w:rPr>
        <w:t>an operation</w:t>
      </w:r>
      <w:r w:rsidRPr="00971188">
        <w:rPr>
          <w:rFonts w:cs="Arial"/>
          <w:sz w:val="20"/>
          <w:szCs w:val="20"/>
        </w:rPr>
        <w:t xml:space="preserve"> if an unsafe condition exists. </w:t>
      </w:r>
      <w:r w:rsidRPr="00B37547">
        <w:rPr>
          <w:rFonts w:cs="Arial"/>
          <w:noProof/>
          <w:sz w:val="20"/>
          <w:szCs w:val="20"/>
        </w:rPr>
        <w:t>This</w:t>
      </w:r>
      <w:r w:rsidRPr="00971188">
        <w:rPr>
          <w:rFonts w:cs="Arial"/>
          <w:sz w:val="20"/>
          <w:szCs w:val="20"/>
        </w:rPr>
        <w:t xml:space="preserve"> means everyone – at any time.</w:t>
      </w:r>
    </w:p>
    <w:p w14:paraId="0FBC08EB" w14:textId="26B3CBFE" w:rsidR="00C27059" w:rsidRPr="00971188" w:rsidRDefault="00C27059" w:rsidP="00971188">
      <w:pPr>
        <w:pStyle w:val="ListParagraph"/>
        <w:widowControl/>
        <w:numPr>
          <w:ilvl w:val="0"/>
          <w:numId w:val="36"/>
        </w:numPr>
        <w:contextualSpacing/>
        <w:rPr>
          <w:rFonts w:cs="Arial"/>
          <w:sz w:val="20"/>
          <w:szCs w:val="20"/>
        </w:rPr>
      </w:pPr>
      <w:r w:rsidRPr="00971188">
        <w:rPr>
          <w:rFonts w:cs="Arial"/>
          <w:sz w:val="20"/>
          <w:szCs w:val="20"/>
        </w:rPr>
        <w:t xml:space="preserve">We will operate at the </w:t>
      </w:r>
      <w:r w:rsidRPr="00971188">
        <w:rPr>
          <w:rFonts w:cs="Arial"/>
          <w:b/>
          <w:sz w:val="20"/>
          <w:szCs w:val="20"/>
        </w:rPr>
        <w:t>highest level of safety – by exceeding regulatory standards</w:t>
      </w:r>
      <w:r w:rsidRPr="00971188">
        <w:rPr>
          <w:rFonts w:cs="Arial"/>
          <w:sz w:val="20"/>
          <w:szCs w:val="20"/>
        </w:rPr>
        <w:t xml:space="preserve">. It is not good enough for us to simply meet </w:t>
      </w:r>
      <w:r w:rsidR="00CE07D9" w:rsidRPr="00971188">
        <w:rPr>
          <w:rFonts w:cs="Arial"/>
          <w:sz w:val="20"/>
          <w:szCs w:val="20"/>
        </w:rPr>
        <w:t>minimum standards</w:t>
      </w:r>
      <w:r w:rsidRPr="00971188">
        <w:rPr>
          <w:rFonts w:cs="Arial"/>
          <w:sz w:val="20"/>
          <w:szCs w:val="20"/>
        </w:rPr>
        <w:t>. We must do better.</w:t>
      </w:r>
    </w:p>
    <w:p w14:paraId="3BAEC9EE" w14:textId="77777777" w:rsidR="00C27059" w:rsidRPr="00971188" w:rsidRDefault="00C27059" w:rsidP="00971188">
      <w:pPr>
        <w:pStyle w:val="ListParagraph"/>
        <w:widowControl/>
        <w:numPr>
          <w:ilvl w:val="0"/>
          <w:numId w:val="36"/>
        </w:numPr>
        <w:contextualSpacing/>
        <w:rPr>
          <w:rFonts w:cs="Arial"/>
          <w:sz w:val="20"/>
          <w:szCs w:val="20"/>
        </w:rPr>
      </w:pPr>
      <w:r w:rsidRPr="00971188">
        <w:rPr>
          <w:rFonts w:cs="Arial"/>
          <w:sz w:val="20"/>
          <w:szCs w:val="20"/>
        </w:rPr>
        <w:t xml:space="preserve">We will </w:t>
      </w:r>
      <w:r w:rsidRPr="00971188">
        <w:rPr>
          <w:rFonts w:cs="Arial"/>
          <w:b/>
          <w:sz w:val="20"/>
          <w:szCs w:val="20"/>
        </w:rPr>
        <w:t>proactively identify and mitigate risk based on data</w:t>
      </w:r>
      <w:r w:rsidRPr="00971188">
        <w:rPr>
          <w:rFonts w:cs="Arial"/>
          <w:sz w:val="20"/>
          <w:szCs w:val="20"/>
        </w:rPr>
        <w:t>. We are identifying new metrics that will allow us to focus on leading indicators instead of relying only on historical incident data.</w:t>
      </w:r>
    </w:p>
    <w:p w14:paraId="3B858FE5" w14:textId="77777777" w:rsidR="00C27059" w:rsidRPr="00971188" w:rsidRDefault="00C27059" w:rsidP="00971188">
      <w:pPr>
        <w:pStyle w:val="ListParagraph"/>
        <w:widowControl/>
        <w:numPr>
          <w:ilvl w:val="0"/>
          <w:numId w:val="36"/>
        </w:numPr>
        <w:contextualSpacing/>
        <w:rPr>
          <w:rFonts w:cs="Arial"/>
          <w:sz w:val="20"/>
          <w:szCs w:val="20"/>
        </w:rPr>
      </w:pPr>
      <w:r w:rsidRPr="00971188">
        <w:rPr>
          <w:rFonts w:cs="Arial"/>
          <w:sz w:val="20"/>
          <w:szCs w:val="20"/>
        </w:rPr>
        <w:t xml:space="preserve">We will become a </w:t>
      </w:r>
      <w:r w:rsidRPr="00971188">
        <w:rPr>
          <w:rFonts w:cs="Arial"/>
          <w:b/>
          <w:sz w:val="20"/>
          <w:szCs w:val="20"/>
        </w:rPr>
        <w:t>learning organization where safety self-reporting is encouraged</w:t>
      </w:r>
      <w:r w:rsidRPr="00971188">
        <w:rPr>
          <w:rFonts w:cs="Arial"/>
          <w:sz w:val="20"/>
          <w:szCs w:val="20"/>
        </w:rPr>
        <w:t>. We will not discipline employees for self-reporting a safety issue. We need to know where we are falling short in safety so we can study these incidents and learn from them.</w:t>
      </w:r>
    </w:p>
    <w:p w14:paraId="76B943B6" w14:textId="77777777" w:rsidR="00FB6F4D" w:rsidRPr="00971188" w:rsidRDefault="00FB6F4D" w:rsidP="00971188">
      <w:pPr>
        <w:contextualSpacing/>
        <w:rPr>
          <w:sz w:val="20"/>
          <w:szCs w:val="20"/>
        </w:rPr>
      </w:pPr>
    </w:p>
    <w:p w14:paraId="01B299B7" w14:textId="768A8B59" w:rsidR="00C27059" w:rsidRPr="00971188" w:rsidRDefault="00C27059" w:rsidP="00971188">
      <w:pPr>
        <w:ind w:left="100"/>
        <w:contextualSpacing/>
        <w:rPr>
          <w:b/>
          <w:sz w:val="20"/>
          <w:szCs w:val="20"/>
        </w:rPr>
      </w:pPr>
      <w:r w:rsidRPr="00971188">
        <w:rPr>
          <w:b/>
          <w:sz w:val="20"/>
          <w:szCs w:val="20"/>
        </w:rPr>
        <w:t xml:space="preserve">Safety </w:t>
      </w:r>
      <w:r w:rsidR="00227690">
        <w:rPr>
          <w:b/>
          <w:sz w:val="20"/>
          <w:szCs w:val="20"/>
        </w:rPr>
        <w:t>Actions</w:t>
      </w:r>
      <w:r w:rsidR="00227690" w:rsidRPr="00971188">
        <w:rPr>
          <w:b/>
          <w:sz w:val="20"/>
          <w:szCs w:val="20"/>
        </w:rPr>
        <w:t xml:space="preserve"> </w:t>
      </w:r>
    </w:p>
    <w:p w14:paraId="3BBFA3F3" w14:textId="730BC0B2" w:rsidR="00C27059" w:rsidRPr="00971188" w:rsidRDefault="00C27059" w:rsidP="00971188">
      <w:pPr>
        <w:pStyle w:val="ListParagraph"/>
        <w:widowControl/>
        <w:numPr>
          <w:ilvl w:val="0"/>
          <w:numId w:val="37"/>
        </w:numPr>
        <w:contextualSpacing/>
        <w:rPr>
          <w:sz w:val="20"/>
          <w:szCs w:val="20"/>
        </w:rPr>
      </w:pPr>
      <w:r w:rsidRPr="00971188">
        <w:rPr>
          <w:sz w:val="20"/>
          <w:szCs w:val="20"/>
        </w:rPr>
        <w:t xml:space="preserve">We </w:t>
      </w:r>
      <w:r w:rsidR="0078196E" w:rsidRPr="00971188">
        <w:rPr>
          <w:sz w:val="20"/>
          <w:szCs w:val="20"/>
        </w:rPr>
        <w:t>are</w:t>
      </w:r>
      <w:r w:rsidRPr="00971188">
        <w:rPr>
          <w:sz w:val="20"/>
          <w:szCs w:val="20"/>
        </w:rPr>
        <w:t xml:space="preserve"> instituting a comprehensive new Safety Management System (SMS) to improve our safety culture</w:t>
      </w:r>
      <w:r w:rsidR="00735D67" w:rsidRPr="00971188">
        <w:rPr>
          <w:sz w:val="20"/>
          <w:szCs w:val="20"/>
        </w:rPr>
        <w:t>. </w:t>
      </w:r>
      <w:r w:rsidRPr="00971188">
        <w:rPr>
          <w:sz w:val="20"/>
          <w:szCs w:val="20"/>
        </w:rPr>
        <w:t>SMS is intended to move Amtrak from reactive responses to individual safety events toward a continual assessment and predictive understanding of risks facing the entire organization before an unwanted event occurs</w:t>
      </w:r>
      <w:r w:rsidR="00735D67" w:rsidRPr="00971188">
        <w:rPr>
          <w:sz w:val="20"/>
          <w:szCs w:val="20"/>
        </w:rPr>
        <w:t>.  </w:t>
      </w:r>
      <w:r w:rsidRPr="00971188">
        <w:rPr>
          <w:sz w:val="20"/>
          <w:szCs w:val="20"/>
        </w:rPr>
        <w:t>SMS has been a cornerstone of improving safety in the aviation, health care and energy industries.</w:t>
      </w:r>
    </w:p>
    <w:p w14:paraId="42016A09" w14:textId="4E56BF87" w:rsidR="00C27059" w:rsidRPr="00971188" w:rsidRDefault="00C27059" w:rsidP="00971188">
      <w:pPr>
        <w:pStyle w:val="ListParagraph"/>
        <w:widowControl/>
        <w:numPr>
          <w:ilvl w:val="0"/>
          <w:numId w:val="37"/>
        </w:numPr>
        <w:contextualSpacing/>
        <w:rPr>
          <w:sz w:val="20"/>
          <w:szCs w:val="20"/>
        </w:rPr>
      </w:pPr>
      <w:r w:rsidRPr="00971188">
        <w:rPr>
          <w:sz w:val="20"/>
          <w:szCs w:val="20"/>
        </w:rPr>
        <w:t>We have significant safety measures in place</w:t>
      </w:r>
      <w:r w:rsidR="00227690">
        <w:rPr>
          <w:sz w:val="20"/>
          <w:szCs w:val="20"/>
        </w:rPr>
        <w:t>,</w:t>
      </w:r>
      <w:r w:rsidRPr="00971188">
        <w:rPr>
          <w:sz w:val="20"/>
          <w:szCs w:val="20"/>
        </w:rPr>
        <w:t xml:space="preserve"> some going beyond what we are required to do by the Federal Railroad Administration (FRA). For example, Amtrak requires a full annual physical evaluation for every engineer, including sleep apnea screening, whereas FRA requires an exam once every three years. </w:t>
      </w:r>
    </w:p>
    <w:p w14:paraId="4B4DB40F" w14:textId="6DFBF553" w:rsidR="00C27059" w:rsidRPr="00971188" w:rsidRDefault="00F576DE" w:rsidP="00971188">
      <w:pPr>
        <w:pStyle w:val="ListParagraph"/>
        <w:widowControl/>
        <w:numPr>
          <w:ilvl w:val="0"/>
          <w:numId w:val="37"/>
        </w:numPr>
        <w:contextualSpacing/>
        <w:rPr>
          <w:sz w:val="20"/>
          <w:szCs w:val="20"/>
        </w:rPr>
      </w:pPr>
      <w:r>
        <w:rPr>
          <w:sz w:val="20"/>
          <w:szCs w:val="20"/>
        </w:rPr>
        <w:t>Also</w:t>
      </w:r>
      <w:r w:rsidR="00C27059" w:rsidRPr="00971188">
        <w:rPr>
          <w:sz w:val="20"/>
          <w:szCs w:val="20"/>
        </w:rPr>
        <w:t>, Amtrak’s drug and alcohol testing protocols exceed federal requirements</w:t>
      </w:r>
      <w:r w:rsidR="00735D67" w:rsidRPr="00971188">
        <w:rPr>
          <w:sz w:val="20"/>
          <w:szCs w:val="20"/>
        </w:rPr>
        <w:t>. </w:t>
      </w:r>
      <w:r w:rsidR="00C27059" w:rsidRPr="00971188">
        <w:rPr>
          <w:sz w:val="20"/>
          <w:szCs w:val="20"/>
        </w:rPr>
        <w:t>Our testing regimen is so strenuous that employees understand that a random drug test in the year is not just possible, it is likely.</w:t>
      </w:r>
    </w:p>
    <w:p w14:paraId="52616B66" w14:textId="77777777" w:rsidR="00001D71" w:rsidRDefault="00001D71" w:rsidP="00001D71">
      <w:pPr>
        <w:widowControl/>
        <w:contextualSpacing/>
        <w:rPr>
          <w:sz w:val="20"/>
          <w:szCs w:val="20"/>
        </w:rPr>
      </w:pPr>
    </w:p>
    <w:p w14:paraId="2513CE05" w14:textId="77777777" w:rsidR="00001D71" w:rsidRPr="005C4D97" w:rsidRDefault="00001D71" w:rsidP="005C4D97">
      <w:pPr>
        <w:ind w:left="100"/>
        <w:rPr>
          <w:b/>
          <w:sz w:val="20"/>
          <w:szCs w:val="20"/>
        </w:rPr>
      </w:pPr>
      <w:r w:rsidRPr="005C4D97">
        <w:rPr>
          <w:b/>
          <w:sz w:val="20"/>
          <w:szCs w:val="20"/>
        </w:rPr>
        <w:t>Positive Train Control</w:t>
      </w:r>
    </w:p>
    <w:p w14:paraId="51322CE2" w14:textId="77777777" w:rsidR="00475F8A" w:rsidRPr="00475F8A" w:rsidRDefault="00001D71" w:rsidP="00475F8A">
      <w:pPr>
        <w:pStyle w:val="ListParagraph"/>
        <w:widowControl/>
        <w:numPr>
          <w:ilvl w:val="0"/>
          <w:numId w:val="44"/>
        </w:numPr>
      </w:pPr>
      <w:r w:rsidRPr="00192853">
        <w:rPr>
          <w:rFonts w:eastAsia="Times New Roman"/>
          <w:sz w:val="20"/>
          <w:szCs w:val="20"/>
        </w:rPr>
        <w:t xml:space="preserve">All Amtrak-owned or controlled track </w:t>
      </w:r>
      <w:r w:rsidR="00B005B1">
        <w:rPr>
          <w:rFonts w:eastAsia="Times New Roman"/>
          <w:sz w:val="20"/>
          <w:szCs w:val="20"/>
        </w:rPr>
        <w:t>had</w:t>
      </w:r>
      <w:r w:rsidRPr="00192853">
        <w:rPr>
          <w:rFonts w:eastAsia="Times New Roman"/>
          <w:sz w:val="20"/>
          <w:szCs w:val="20"/>
        </w:rPr>
        <w:t xml:space="preserve"> </w:t>
      </w:r>
      <w:hyperlink r:id="rId7" w:history="1">
        <w:r w:rsidR="00292037" w:rsidRPr="00192853">
          <w:rPr>
            <w:rStyle w:val="Hyperlink"/>
            <w:rFonts w:eastAsia="Times New Roman"/>
            <w:sz w:val="20"/>
            <w:szCs w:val="20"/>
          </w:rPr>
          <w:t>Positive Train Control</w:t>
        </w:r>
      </w:hyperlink>
      <w:r w:rsidR="00292037" w:rsidRPr="00192853">
        <w:rPr>
          <w:rFonts w:eastAsia="Times New Roman"/>
          <w:sz w:val="20"/>
          <w:szCs w:val="20"/>
        </w:rPr>
        <w:t xml:space="preserve"> (</w:t>
      </w:r>
      <w:r w:rsidRPr="00192853">
        <w:rPr>
          <w:rFonts w:eastAsia="Times New Roman"/>
          <w:sz w:val="20"/>
          <w:szCs w:val="20"/>
        </w:rPr>
        <w:t>PTC</w:t>
      </w:r>
      <w:r w:rsidR="00292037" w:rsidRPr="00192853">
        <w:rPr>
          <w:rFonts w:eastAsia="Times New Roman"/>
          <w:sz w:val="20"/>
          <w:szCs w:val="20"/>
        </w:rPr>
        <w:t>)</w:t>
      </w:r>
      <w:r w:rsidRPr="00192853">
        <w:rPr>
          <w:rFonts w:eastAsia="Times New Roman"/>
          <w:sz w:val="20"/>
          <w:szCs w:val="20"/>
        </w:rPr>
        <w:t xml:space="preserve"> in operation Jan. 1, 2019, except</w:t>
      </w:r>
      <w:r w:rsidR="00B37547">
        <w:rPr>
          <w:rFonts w:eastAsia="Times New Roman"/>
          <w:sz w:val="20"/>
          <w:szCs w:val="20"/>
        </w:rPr>
        <w:t xml:space="preserve"> approximately 4</w:t>
      </w:r>
      <w:r w:rsidRPr="00192853">
        <w:rPr>
          <w:rFonts w:eastAsia="Times New Roman"/>
          <w:sz w:val="20"/>
          <w:szCs w:val="20"/>
        </w:rPr>
        <w:t xml:space="preserve"> miles of slow-speed track in the </w:t>
      </w:r>
      <w:r w:rsidR="001A5F0C" w:rsidRPr="00192853">
        <w:rPr>
          <w:rFonts w:eastAsia="Times New Roman"/>
          <w:sz w:val="20"/>
          <w:szCs w:val="20"/>
        </w:rPr>
        <w:t xml:space="preserve">complex </w:t>
      </w:r>
      <w:r w:rsidRPr="00192853">
        <w:rPr>
          <w:rFonts w:eastAsia="Times New Roman"/>
          <w:sz w:val="20"/>
          <w:szCs w:val="20"/>
        </w:rPr>
        <w:t xml:space="preserve">Chicago </w:t>
      </w:r>
      <w:r w:rsidR="001A5F0C" w:rsidRPr="00192853">
        <w:rPr>
          <w:rFonts w:eastAsia="Times New Roman"/>
          <w:sz w:val="20"/>
          <w:szCs w:val="20"/>
        </w:rPr>
        <w:t xml:space="preserve">and Philadelphia </w:t>
      </w:r>
      <w:r w:rsidRPr="00192853">
        <w:rPr>
          <w:rFonts w:eastAsia="Times New Roman"/>
          <w:sz w:val="20"/>
          <w:szCs w:val="20"/>
        </w:rPr>
        <w:t xml:space="preserve">terminal </w:t>
      </w:r>
      <w:r w:rsidR="001A5F0C" w:rsidRPr="00192853">
        <w:rPr>
          <w:rFonts w:eastAsia="Times New Roman"/>
          <w:sz w:val="20"/>
          <w:szCs w:val="20"/>
        </w:rPr>
        <w:t>areas</w:t>
      </w:r>
      <w:r w:rsidR="001821C5" w:rsidRPr="00192853">
        <w:rPr>
          <w:rFonts w:eastAsia="Times New Roman"/>
          <w:sz w:val="20"/>
          <w:szCs w:val="20"/>
        </w:rPr>
        <w:t xml:space="preserve">. </w:t>
      </w:r>
      <w:r w:rsidRPr="00192853">
        <w:rPr>
          <w:rFonts w:eastAsia="Times New Roman"/>
          <w:sz w:val="20"/>
          <w:szCs w:val="20"/>
        </w:rPr>
        <w:t xml:space="preserve">We expect to have </w:t>
      </w:r>
      <w:r w:rsidR="005C4D97" w:rsidRPr="00B37547">
        <w:rPr>
          <w:rFonts w:eastAsia="Times New Roman"/>
          <w:sz w:val="20"/>
          <w:szCs w:val="20"/>
        </w:rPr>
        <w:t xml:space="preserve">the Philadelphia area complete this winter, and </w:t>
      </w:r>
      <w:r w:rsidR="001821C5" w:rsidRPr="00B37547">
        <w:rPr>
          <w:rFonts w:eastAsia="Times New Roman"/>
          <w:sz w:val="20"/>
          <w:szCs w:val="20"/>
        </w:rPr>
        <w:t xml:space="preserve">Chicago </w:t>
      </w:r>
      <w:r w:rsidR="005C4D97" w:rsidRPr="00B37547">
        <w:rPr>
          <w:rFonts w:eastAsia="Times New Roman"/>
          <w:sz w:val="20"/>
          <w:szCs w:val="20"/>
        </w:rPr>
        <w:t>in early</w:t>
      </w:r>
      <w:r w:rsidRPr="00B37547">
        <w:rPr>
          <w:rFonts w:eastAsia="Times New Roman"/>
          <w:sz w:val="20"/>
          <w:szCs w:val="20"/>
        </w:rPr>
        <w:t xml:space="preserve"> spring.</w:t>
      </w:r>
      <w:r w:rsidR="00192853" w:rsidRPr="00B37547">
        <w:rPr>
          <w:rFonts w:eastAsia="Times New Roman"/>
          <w:sz w:val="20"/>
          <w:szCs w:val="20"/>
        </w:rPr>
        <w:t xml:space="preserve">  </w:t>
      </w:r>
      <w:r w:rsidR="00192853" w:rsidRPr="00B37547">
        <w:rPr>
          <w:sz w:val="20"/>
          <w:szCs w:val="20"/>
        </w:rPr>
        <w:t>Also, the 135-mile segment of track from Dearborn to Kalamazoo, Michigan, has PTC installed and in the testing phase,</w:t>
      </w:r>
      <w:r w:rsidR="00B37547" w:rsidRPr="00B37547">
        <w:rPr>
          <w:sz w:val="20"/>
          <w:szCs w:val="20"/>
        </w:rPr>
        <w:t xml:space="preserve"> however, final vendor and regulatory approvals will occur in </w:t>
      </w:r>
      <w:r w:rsidR="00B005B1">
        <w:rPr>
          <w:sz w:val="20"/>
          <w:szCs w:val="20"/>
        </w:rPr>
        <w:t>February</w:t>
      </w:r>
      <w:r w:rsidR="00192853" w:rsidRPr="00B37547">
        <w:rPr>
          <w:sz w:val="20"/>
          <w:szCs w:val="20"/>
        </w:rPr>
        <w:t xml:space="preserve">. </w:t>
      </w:r>
    </w:p>
    <w:p w14:paraId="05720A5D" w14:textId="38F56152" w:rsidR="00001D71" w:rsidRPr="00F31E71" w:rsidRDefault="00475F8A" w:rsidP="00475F8A">
      <w:pPr>
        <w:pStyle w:val="ListParagraph"/>
        <w:widowControl/>
        <w:numPr>
          <w:ilvl w:val="0"/>
          <w:numId w:val="44"/>
        </w:numPr>
      </w:pPr>
      <w:r w:rsidRPr="00F31E71">
        <w:rPr>
          <w:rFonts w:eastAsia="Times New Roman"/>
          <w:sz w:val="20"/>
          <w:szCs w:val="20"/>
        </w:rPr>
        <w:t xml:space="preserve">As of Jan. </w:t>
      </w:r>
      <w:r w:rsidR="00B52A7A" w:rsidRPr="00F31E71">
        <w:rPr>
          <w:rFonts w:eastAsia="Times New Roman"/>
          <w:sz w:val="20"/>
          <w:szCs w:val="20"/>
        </w:rPr>
        <w:t>28,</w:t>
      </w:r>
      <w:r w:rsidRPr="00F31E71">
        <w:rPr>
          <w:rFonts w:eastAsia="Times New Roman"/>
          <w:sz w:val="20"/>
          <w:szCs w:val="20"/>
        </w:rPr>
        <w:t xml:space="preserve"> 2019, more than 15,</w:t>
      </w:r>
      <w:r w:rsidR="00B52A7A" w:rsidRPr="00F31E71">
        <w:rPr>
          <w:rFonts w:eastAsia="Times New Roman"/>
          <w:sz w:val="20"/>
          <w:szCs w:val="20"/>
        </w:rPr>
        <w:t>927</w:t>
      </w:r>
      <w:r w:rsidRPr="00F31E71">
        <w:rPr>
          <w:rFonts w:eastAsia="Times New Roman"/>
          <w:sz w:val="20"/>
          <w:szCs w:val="20"/>
        </w:rPr>
        <w:t xml:space="preserve"> miles of host railroad-controlled track is operating with PTC.</w:t>
      </w:r>
      <w:r w:rsidRPr="00F31E71">
        <w:rPr>
          <w:rFonts w:eastAsia="Times New Roman"/>
          <w:sz w:val="20"/>
          <w:szCs w:val="20"/>
        </w:rPr>
        <w:t xml:space="preserve"> </w:t>
      </w:r>
      <w:r w:rsidR="00001D71" w:rsidRPr="00F31E71">
        <w:rPr>
          <w:rFonts w:eastAsia="Times New Roman"/>
          <w:sz w:val="20"/>
          <w:szCs w:val="20"/>
        </w:rPr>
        <w:t>These are the tracks owned by others that Amtrak uses for most of its route network.</w:t>
      </w:r>
    </w:p>
    <w:p w14:paraId="5338ABA9" w14:textId="07D54601" w:rsidR="00001D71" w:rsidRPr="005C4D97" w:rsidRDefault="00001D71" w:rsidP="005C4D97">
      <w:pPr>
        <w:pStyle w:val="ListParagraph"/>
        <w:widowControl/>
        <w:numPr>
          <w:ilvl w:val="0"/>
          <w:numId w:val="42"/>
        </w:numPr>
        <w:rPr>
          <w:rFonts w:eastAsia="Times New Roman"/>
          <w:sz w:val="20"/>
          <w:szCs w:val="20"/>
        </w:rPr>
      </w:pPr>
      <w:r w:rsidRPr="005C4D97">
        <w:rPr>
          <w:rFonts w:eastAsia="Times New Roman"/>
          <w:sz w:val="20"/>
          <w:szCs w:val="20"/>
        </w:rPr>
        <w:t>We have implemented operational risk mitigations across the remaining approximately 5,000 host railroad track miles that will not have PTC operating</w:t>
      </w:r>
      <w:r w:rsidR="004D4A93" w:rsidRPr="005C4D97">
        <w:rPr>
          <w:rFonts w:eastAsia="Times New Roman"/>
          <w:sz w:val="20"/>
          <w:szCs w:val="20"/>
        </w:rPr>
        <w:t xml:space="preserve">. These sections of track have been </w:t>
      </w:r>
      <w:r w:rsidRPr="005C4D97">
        <w:rPr>
          <w:rFonts w:eastAsia="Times New Roman"/>
          <w:sz w:val="20"/>
          <w:szCs w:val="20"/>
        </w:rPr>
        <w:t xml:space="preserve">granted </w:t>
      </w:r>
      <w:r w:rsidR="004D4A93" w:rsidRPr="005C4D97">
        <w:rPr>
          <w:rFonts w:eastAsia="Times New Roman"/>
          <w:sz w:val="20"/>
          <w:szCs w:val="20"/>
        </w:rPr>
        <w:t xml:space="preserve">by </w:t>
      </w:r>
      <w:r w:rsidR="00C905A9">
        <w:rPr>
          <w:rFonts w:eastAsia="Times New Roman"/>
          <w:sz w:val="20"/>
          <w:szCs w:val="20"/>
        </w:rPr>
        <w:t xml:space="preserve">the </w:t>
      </w:r>
      <w:r w:rsidR="004D4A93" w:rsidRPr="005C4D97">
        <w:rPr>
          <w:rFonts w:eastAsia="Times New Roman"/>
          <w:sz w:val="20"/>
          <w:szCs w:val="20"/>
        </w:rPr>
        <w:t>FRA a</w:t>
      </w:r>
      <w:r w:rsidRPr="005C4D97">
        <w:rPr>
          <w:rFonts w:eastAsia="Times New Roman"/>
          <w:sz w:val="20"/>
          <w:szCs w:val="20"/>
        </w:rPr>
        <w:t xml:space="preserve"> PTC exemption (MTEAs) or alternative schedule for PTC implementation. Approximately 1,500 of the 5,000 miles qualify for MTEAs.</w:t>
      </w:r>
    </w:p>
    <w:p w14:paraId="36ACA27F" w14:textId="4F79555E" w:rsidR="00C905A9" w:rsidRPr="00C905A9" w:rsidRDefault="00C905A9" w:rsidP="00C905A9">
      <w:pPr>
        <w:pStyle w:val="ListParagraph"/>
        <w:widowControl/>
        <w:numPr>
          <w:ilvl w:val="1"/>
          <w:numId w:val="42"/>
        </w:numPr>
        <w:rPr>
          <w:sz w:val="20"/>
          <w:szCs w:val="20"/>
        </w:rPr>
      </w:pPr>
      <w:r w:rsidRPr="00C905A9">
        <w:rPr>
          <w:sz w:val="20"/>
          <w:szCs w:val="20"/>
        </w:rPr>
        <w:t>Mitigation examples include: Posting of signage to remind the locomotive engineer on approach to a critical speed restriction, the locomotive engineer required to communicate signals observed to the conductor, speed restrictions at areas known to be at risk of track obstructions, targets indicating switch position, existing wayside signal system, cab signal system with Automatic Train Control, Automatic Train Stop</w:t>
      </w:r>
    </w:p>
    <w:p w14:paraId="197C53A4" w14:textId="5AD4D944" w:rsidR="00001D71" w:rsidRPr="00475F8A" w:rsidRDefault="00001D71" w:rsidP="00475F8A">
      <w:pPr>
        <w:pStyle w:val="ListParagraph"/>
        <w:widowControl/>
        <w:numPr>
          <w:ilvl w:val="0"/>
          <w:numId w:val="42"/>
        </w:numPr>
        <w:rPr>
          <w:rFonts w:eastAsia="Times New Roman"/>
          <w:sz w:val="20"/>
          <w:szCs w:val="20"/>
        </w:rPr>
      </w:pPr>
      <w:r w:rsidRPr="00C905A9">
        <w:rPr>
          <w:sz w:val="20"/>
          <w:szCs w:val="20"/>
        </w:rPr>
        <w:t xml:space="preserve">In November 2018, Amtrak submitted an application to the FRA for an alternative schedule to allow for </w:t>
      </w:r>
      <w:r w:rsidRPr="005C4D97">
        <w:rPr>
          <w:sz w:val="20"/>
          <w:szCs w:val="20"/>
        </w:rPr>
        <w:t xml:space="preserve">interoperability testing with our freight and commuter partners and for the potential for some limited technical issues to arise during testing. </w:t>
      </w:r>
      <w:r w:rsidR="00B005B1">
        <w:rPr>
          <w:sz w:val="20"/>
          <w:szCs w:val="20"/>
        </w:rPr>
        <w:t>Amtrak’s alternative schedule request was approved by the FRA on Jan. 4, 2019.</w:t>
      </w:r>
    </w:p>
    <w:p w14:paraId="63E9D87A" w14:textId="0E7AF971" w:rsidR="005C4D97" w:rsidRPr="005C4D97" w:rsidRDefault="005C4D97" w:rsidP="005C4D97">
      <w:pPr>
        <w:pStyle w:val="ListParagraph"/>
        <w:numPr>
          <w:ilvl w:val="0"/>
          <w:numId w:val="42"/>
        </w:numPr>
        <w:rPr>
          <w:sz w:val="20"/>
          <w:szCs w:val="20"/>
        </w:rPr>
      </w:pPr>
      <w:r w:rsidRPr="005C4D97">
        <w:rPr>
          <w:sz w:val="20"/>
          <w:szCs w:val="20"/>
        </w:rPr>
        <w:t xml:space="preserve">As we evolve the PTC system, customers might experience </w:t>
      </w:r>
      <w:r w:rsidR="008C7B6A">
        <w:rPr>
          <w:sz w:val="20"/>
          <w:szCs w:val="20"/>
        </w:rPr>
        <w:t xml:space="preserve">minimal </w:t>
      </w:r>
      <w:r w:rsidRPr="005C4D97">
        <w:rPr>
          <w:sz w:val="20"/>
          <w:szCs w:val="20"/>
        </w:rPr>
        <w:t xml:space="preserve">service delays. </w:t>
      </w:r>
      <w:r>
        <w:rPr>
          <w:sz w:val="20"/>
          <w:szCs w:val="20"/>
        </w:rPr>
        <w:t xml:space="preserve">For real-time service information on Twitter, follow </w:t>
      </w:r>
      <w:hyperlink r:id="rId8" w:history="1">
        <w:r w:rsidRPr="005C4D97">
          <w:rPr>
            <w:rStyle w:val="Hyperlink"/>
            <w:sz w:val="20"/>
            <w:szCs w:val="20"/>
          </w:rPr>
          <w:t>@</w:t>
        </w:r>
        <w:proofErr w:type="spellStart"/>
        <w:r w:rsidRPr="005C4D97">
          <w:rPr>
            <w:rStyle w:val="Hyperlink"/>
            <w:sz w:val="20"/>
            <w:szCs w:val="20"/>
          </w:rPr>
          <w:t>AmtrakNECAlerts</w:t>
        </w:r>
        <w:proofErr w:type="spellEnd"/>
      </w:hyperlink>
      <w:r w:rsidRPr="005C4D97">
        <w:rPr>
          <w:sz w:val="20"/>
          <w:szCs w:val="20"/>
        </w:rPr>
        <w:t xml:space="preserve"> </w:t>
      </w:r>
      <w:r>
        <w:rPr>
          <w:sz w:val="20"/>
          <w:szCs w:val="20"/>
        </w:rPr>
        <w:t>for</w:t>
      </w:r>
      <w:r w:rsidRPr="005C4D97">
        <w:rPr>
          <w:sz w:val="20"/>
          <w:szCs w:val="20"/>
        </w:rPr>
        <w:t xml:space="preserve"> the Northeast Corridor and </w:t>
      </w:r>
      <w:hyperlink r:id="rId9" w:history="1">
        <w:r w:rsidRPr="005C4D97">
          <w:rPr>
            <w:rStyle w:val="Hyperlink"/>
            <w:sz w:val="20"/>
            <w:szCs w:val="20"/>
          </w:rPr>
          <w:t>@</w:t>
        </w:r>
        <w:proofErr w:type="spellStart"/>
        <w:r w:rsidRPr="005C4D97">
          <w:rPr>
            <w:rStyle w:val="Hyperlink"/>
            <w:sz w:val="20"/>
            <w:szCs w:val="20"/>
          </w:rPr>
          <w:t>AmtrakAlerts</w:t>
        </w:r>
        <w:proofErr w:type="spellEnd"/>
      </w:hyperlink>
      <w:r w:rsidRPr="005C4D97">
        <w:rPr>
          <w:sz w:val="20"/>
          <w:szCs w:val="20"/>
        </w:rPr>
        <w:t xml:space="preserve"> for long-distance trains.  To help minimize any issues that might arise, including operational impacts from the implementation of PTC, Amtrak has a help desk to manage incidents, which will be tasked with the responsibility of real-time allocation and vendor escalation to implement solutions.</w:t>
      </w:r>
    </w:p>
    <w:p w14:paraId="2850B851" w14:textId="77777777" w:rsidR="005C4D97" w:rsidRPr="005C4D97" w:rsidRDefault="005C4D97" w:rsidP="005C4D97">
      <w:pPr>
        <w:widowControl/>
        <w:ind w:left="460"/>
        <w:rPr>
          <w:rFonts w:eastAsia="Times New Roman"/>
          <w:sz w:val="20"/>
          <w:szCs w:val="20"/>
        </w:rPr>
      </w:pPr>
    </w:p>
    <w:p w14:paraId="71C81D2A" w14:textId="77777777" w:rsidR="00001D71" w:rsidRDefault="00001D71" w:rsidP="00001D71">
      <w:pPr>
        <w:widowControl/>
        <w:contextualSpacing/>
        <w:rPr>
          <w:sz w:val="20"/>
          <w:szCs w:val="20"/>
        </w:rPr>
      </w:pPr>
    </w:p>
    <w:p w14:paraId="121A27B8" w14:textId="77777777" w:rsidR="00EB1897" w:rsidRPr="00001D71" w:rsidRDefault="00EB1897" w:rsidP="00001D71">
      <w:pPr>
        <w:widowControl/>
        <w:contextualSpacing/>
        <w:rPr>
          <w:sz w:val="20"/>
          <w:szCs w:val="20"/>
        </w:rPr>
      </w:pPr>
    </w:p>
    <w:p w14:paraId="4B5A988E" w14:textId="77777777" w:rsidR="00F555BC" w:rsidRDefault="00F555BC" w:rsidP="00001D71">
      <w:pPr>
        <w:ind w:left="100"/>
        <w:contextualSpacing/>
        <w:rPr>
          <w:b/>
          <w:sz w:val="20"/>
          <w:szCs w:val="20"/>
        </w:rPr>
      </w:pPr>
    </w:p>
    <w:p w14:paraId="6D9B50BB" w14:textId="77777777" w:rsidR="00F555BC" w:rsidRDefault="00F555BC" w:rsidP="00001D71">
      <w:pPr>
        <w:ind w:left="100"/>
        <w:contextualSpacing/>
        <w:rPr>
          <w:b/>
          <w:sz w:val="20"/>
          <w:szCs w:val="20"/>
        </w:rPr>
      </w:pPr>
    </w:p>
    <w:p w14:paraId="22CF2C5B" w14:textId="77777777" w:rsidR="00001D71" w:rsidRPr="00971188" w:rsidRDefault="00001D71" w:rsidP="00001D71">
      <w:pPr>
        <w:ind w:left="100"/>
        <w:contextualSpacing/>
        <w:rPr>
          <w:b/>
          <w:sz w:val="20"/>
          <w:szCs w:val="20"/>
        </w:rPr>
      </w:pPr>
      <w:bookmarkStart w:id="0" w:name="_GoBack"/>
      <w:bookmarkEnd w:id="0"/>
      <w:r w:rsidRPr="00971188">
        <w:rPr>
          <w:b/>
          <w:sz w:val="20"/>
          <w:szCs w:val="20"/>
        </w:rPr>
        <w:lastRenderedPageBreak/>
        <w:t xml:space="preserve">Safety Management System </w:t>
      </w:r>
    </w:p>
    <w:p w14:paraId="00E56D37" w14:textId="77777777" w:rsidR="00001D71" w:rsidRPr="00971188" w:rsidRDefault="00001D71" w:rsidP="00001D71">
      <w:pPr>
        <w:pStyle w:val="ListParagraph"/>
        <w:widowControl/>
        <w:numPr>
          <w:ilvl w:val="0"/>
          <w:numId w:val="38"/>
        </w:numPr>
        <w:contextualSpacing/>
        <w:rPr>
          <w:sz w:val="20"/>
          <w:szCs w:val="20"/>
        </w:rPr>
      </w:pPr>
      <w:r w:rsidRPr="00971188">
        <w:rPr>
          <w:sz w:val="20"/>
          <w:szCs w:val="20"/>
        </w:rPr>
        <w:t>A</w:t>
      </w:r>
      <w:r>
        <w:rPr>
          <w:sz w:val="20"/>
          <w:szCs w:val="20"/>
        </w:rPr>
        <w:t>n</w:t>
      </w:r>
      <w:r w:rsidRPr="00971188">
        <w:rPr>
          <w:sz w:val="20"/>
          <w:szCs w:val="20"/>
        </w:rPr>
        <w:t xml:space="preserve"> SMS is an </w:t>
      </w:r>
      <w:r w:rsidRPr="00B76568">
        <w:rPr>
          <w:sz w:val="20"/>
          <w:szCs w:val="20"/>
        </w:rPr>
        <w:t>organization-wide</w:t>
      </w:r>
      <w:r w:rsidRPr="00971188">
        <w:rPr>
          <w:sz w:val="20"/>
          <w:szCs w:val="20"/>
        </w:rPr>
        <w:t xml:space="preserve"> comprehensive and preventative approach to managing safety. An SMS will move us toward</w:t>
      </w:r>
      <w:r>
        <w:rPr>
          <w:sz w:val="20"/>
          <w:szCs w:val="20"/>
        </w:rPr>
        <w:t xml:space="preserve"> a no-</w:t>
      </w:r>
      <w:r w:rsidRPr="00971188">
        <w:rPr>
          <w:sz w:val="20"/>
          <w:szCs w:val="20"/>
        </w:rPr>
        <w:t>fault, collaborative approach for safety analysis. It will establish safety as an integral element in all operational bu</w:t>
      </w:r>
      <w:r>
        <w:rPr>
          <w:sz w:val="20"/>
          <w:szCs w:val="20"/>
        </w:rPr>
        <w:t>siness functions</w:t>
      </w:r>
      <w:r w:rsidRPr="00971188">
        <w:rPr>
          <w:sz w:val="20"/>
          <w:szCs w:val="20"/>
        </w:rPr>
        <w:t xml:space="preserve"> and is built upon four components: Safety Policy, Safety Promotion, Safety Assurance</w:t>
      </w:r>
      <w:r>
        <w:rPr>
          <w:sz w:val="20"/>
          <w:szCs w:val="20"/>
        </w:rPr>
        <w:t xml:space="preserve"> and</w:t>
      </w:r>
      <w:r w:rsidRPr="00971188">
        <w:rPr>
          <w:sz w:val="20"/>
          <w:szCs w:val="20"/>
        </w:rPr>
        <w:t xml:space="preserve"> Safety Risk Management.</w:t>
      </w:r>
    </w:p>
    <w:p w14:paraId="7C9B7566" w14:textId="77777777" w:rsidR="00001D71" w:rsidRPr="00971188" w:rsidRDefault="00001D71" w:rsidP="00001D71">
      <w:pPr>
        <w:pStyle w:val="ListParagraph"/>
        <w:widowControl/>
        <w:numPr>
          <w:ilvl w:val="0"/>
          <w:numId w:val="38"/>
        </w:numPr>
        <w:contextualSpacing/>
        <w:rPr>
          <w:sz w:val="20"/>
          <w:szCs w:val="20"/>
        </w:rPr>
      </w:pPr>
      <w:r w:rsidRPr="00971188">
        <w:rPr>
          <w:rFonts w:cs="Arial"/>
          <w:sz w:val="20"/>
          <w:szCs w:val="20"/>
        </w:rPr>
        <w:t xml:space="preserve">On Nov. 1, 2018, in advance of any regulation, </w:t>
      </w:r>
      <w:r>
        <w:rPr>
          <w:rFonts w:cs="Arial"/>
          <w:sz w:val="20"/>
          <w:szCs w:val="20"/>
        </w:rPr>
        <w:t>Amtrak was</w:t>
      </w:r>
      <w:r w:rsidRPr="00971188">
        <w:rPr>
          <w:rFonts w:cs="Arial"/>
          <w:sz w:val="20"/>
          <w:szCs w:val="20"/>
        </w:rPr>
        <w:t xml:space="preserve"> the first railroad to submit our Safety System Program Plan to the </w:t>
      </w:r>
      <w:r>
        <w:rPr>
          <w:rFonts w:cs="Arial"/>
          <w:sz w:val="20"/>
          <w:szCs w:val="20"/>
        </w:rPr>
        <w:t>FRA</w:t>
      </w:r>
      <w:r w:rsidRPr="00971188">
        <w:rPr>
          <w:rFonts w:cs="Arial"/>
          <w:sz w:val="20"/>
          <w:szCs w:val="20"/>
        </w:rPr>
        <w:t>.</w:t>
      </w:r>
    </w:p>
    <w:p w14:paraId="72F3C084" w14:textId="77777777" w:rsidR="00001D71" w:rsidRDefault="00001D71" w:rsidP="00001D71">
      <w:pPr>
        <w:pStyle w:val="ListParagraph"/>
        <w:widowControl/>
        <w:numPr>
          <w:ilvl w:val="0"/>
          <w:numId w:val="38"/>
        </w:numPr>
        <w:contextualSpacing/>
        <w:rPr>
          <w:sz w:val="20"/>
          <w:szCs w:val="20"/>
        </w:rPr>
      </w:pPr>
      <w:r w:rsidRPr="00971188">
        <w:rPr>
          <w:sz w:val="20"/>
          <w:szCs w:val="20"/>
        </w:rPr>
        <w:t>Amtrak is the first U.S.-based railroad to start implementing this proven system.</w:t>
      </w:r>
    </w:p>
    <w:p w14:paraId="478F8FC8" w14:textId="77777777" w:rsidR="00C27059" w:rsidRPr="00971188" w:rsidRDefault="00C27059" w:rsidP="00971188">
      <w:pPr>
        <w:rPr>
          <w:b/>
          <w:i/>
          <w:sz w:val="20"/>
          <w:szCs w:val="20"/>
        </w:rPr>
      </w:pPr>
    </w:p>
    <w:p w14:paraId="0BEAA71A" w14:textId="1141D931" w:rsidR="0078196E" w:rsidRPr="00971188" w:rsidRDefault="0078196E" w:rsidP="00971188">
      <w:pPr>
        <w:pStyle w:val="PlainText"/>
        <w:ind w:left="100"/>
        <w:rPr>
          <w:rFonts w:asciiTheme="minorHAnsi" w:hAnsiTheme="minorHAnsi"/>
          <w:sz w:val="20"/>
          <w:szCs w:val="20"/>
        </w:rPr>
      </w:pPr>
      <w:r w:rsidRPr="00B76568">
        <w:rPr>
          <w:rFonts w:asciiTheme="minorHAnsi" w:hAnsiTheme="minorHAnsi"/>
          <w:b/>
          <w:sz w:val="20"/>
          <w:szCs w:val="20"/>
        </w:rPr>
        <w:t>2018</w:t>
      </w:r>
      <w:r w:rsidRPr="00971188">
        <w:rPr>
          <w:rFonts w:asciiTheme="minorHAnsi" w:hAnsiTheme="minorHAnsi"/>
          <w:b/>
          <w:sz w:val="20"/>
          <w:szCs w:val="20"/>
        </w:rPr>
        <w:t xml:space="preserve"> Safety Improvements</w:t>
      </w:r>
    </w:p>
    <w:p w14:paraId="44194532"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 xml:space="preserve">Created a new safety organization and hired a renowned and experienced safety expert to lead our safety program, </w:t>
      </w:r>
      <w:hyperlink r:id="rId10" w:history="1">
        <w:r w:rsidRPr="00971188">
          <w:rPr>
            <w:rStyle w:val="Hyperlink"/>
            <w:rFonts w:asciiTheme="minorHAnsi" w:hAnsiTheme="minorHAnsi"/>
            <w:sz w:val="20"/>
            <w:szCs w:val="20"/>
          </w:rPr>
          <w:t>Ken Hylander</w:t>
        </w:r>
      </w:hyperlink>
      <w:r w:rsidRPr="00971188">
        <w:rPr>
          <w:rFonts w:asciiTheme="minorHAnsi" w:hAnsiTheme="minorHAnsi"/>
          <w:sz w:val="20"/>
          <w:szCs w:val="20"/>
        </w:rPr>
        <w:t>.</w:t>
      </w:r>
    </w:p>
    <w:p w14:paraId="18806436" w14:textId="74E77FDA"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 xml:space="preserve">Worked with our partners to advance the implementation of </w:t>
      </w:r>
      <w:r w:rsidR="00292037">
        <w:rPr>
          <w:rFonts w:asciiTheme="minorHAnsi" w:hAnsiTheme="minorHAnsi"/>
          <w:sz w:val="20"/>
          <w:szCs w:val="20"/>
        </w:rPr>
        <w:t>PTC</w:t>
      </w:r>
      <w:r w:rsidRPr="00971188">
        <w:rPr>
          <w:rFonts w:asciiTheme="minorHAnsi" w:hAnsiTheme="minorHAnsi"/>
          <w:sz w:val="20"/>
          <w:szCs w:val="20"/>
        </w:rPr>
        <w:t xml:space="preserve"> across our network, including on tracks used by the Amtrak Cascades service. </w:t>
      </w:r>
    </w:p>
    <w:p w14:paraId="2B5142A8"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Revised and released a new company safety policy in line with SMS practices that outlines the key principles of Amtrak’s commitment to safety.</w:t>
      </w:r>
    </w:p>
    <w:p w14:paraId="677703A4"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Implemented new risk assessment processes to improve the safety of operations while simultaneously introducing a formalized incident investigation process.</w:t>
      </w:r>
    </w:p>
    <w:p w14:paraId="5BD397E6"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Expanded our voluntary Safety Incident Reporting to include Engineering Department employees.</w:t>
      </w:r>
    </w:p>
    <w:p w14:paraId="5F772CEB" w14:textId="26030E6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 xml:space="preserve">Implemented a </w:t>
      </w:r>
      <w:r w:rsidR="00F576DE">
        <w:rPr>
          <w:rFonts w:asciiTheme="minorHAnsi" w:hAnsiTheme="minorHAnsi"/>
          <w:sz w:val="20"/>
          <w:szCs w:val="20"/>
        </w:rPr>
        <w:t>multimillion</w:t>
      </w:r>
      <w:r w:rsidRPr="00971188">
        <w:rPr>
          <w:rFonts w:asciiTheme="minorHAnsi" w:hAnsiTheme="minorHAnsi"/>
          <w:sz w:val="20"/>
          <w:szCs w:val="20"/>
        </w:rPr>
        <w:t xml:space="preserve"> dollar upgrade to our efficiency testing data management system to better identify safety trends and provide input into training programs.</w:t>
      </w:r>
    </w:p>
    <w:p w14:paraId="7A030F74"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Expanded our safety metrics to provide a more comprehensive picture of operating safety on and around the railroad.</w:t>
      </w:r>
    </w:p>
    <w:p w14:paraId="6274DE68"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Implemented new Roadway Worker Protection measures to enhance the safety of employees who work along our tracks.</w:t>
      </w:r>
    </w:p>
    <w:p w14:paraId="388532FE" w14:textId="13EFFF90"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 xml:space="preserve">Developed a new comprehensive process for how we qualify new routes, including earlier interaction with host railroads and the </w:t>
      </w:r>
      <w:r w:rsidR="002B5F7B">
        <w:rPr>
          <w:rFonts w:asciiTheme="minorHAnsi" w:hAnsiTheme="minorHAnsi"/>
          <w:sz w:val="20"/>
          <w:szCs w:val="20"/>
        </w:rPr>
        <w:t>FRA</w:t>
      </w:r>
      <w:r w:rsidRPr="00971188">
        <w:rPr>
          <w:rFonts w:asciiTheme="minorHAnsi" w:hAnsiTheme="minorHAnsi"/>
          <w:sz w:val="20"/>
          <w:szCs w:val="20"/>
        </w:rPr>
        <w:t>.</w:t>
      </w:r>
    </w:p>
    <w:p w14:paraId="690213BC"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Adopted a new Engineer Route Qualification protocol that standardizes how crews will be trained, evaluated and qualified on new territory.</w:t>
      </w:r>
    </w:p>
    <w:p w14:paraId="0FBC0EDB"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Redesigned over 50 technical safety training courses that are delivered annually to workers performing safety-critical tasks. </w:t>
      </w:r>
    </w:p>
    <w:p w14:paraId="3C92AF31" w14:textId="77777777" w:rsidR="0078196E" w:rsidRPr="00971188" w:rsidRDefault="0078196E" w:rsidP="00971188">
      <w:pPr>
        <w:pStyle w:val="PlainText"/>
        <w:numPr>
          <w:ilvl w:val="0"/>
          <w:numId w:val="39"/>
        </w:numPr>
        <w:rPr>
          <w:rFonts w:asciiTheme="minorHAnsi" w:hAnsiTheme="minorHAnsi"/>
          <w:sz w:val="20"/>
          <w:szCs w:val="20"/>
        </w:rPr>
      </w:pPr>
      <w:r w:rsidRPr="00971188">
        <w:rPr>
          <w:rFonts w:asciiTheme="minorHAnsi" w:hAnsiTheme="minorHAnsi"/>
          <w:sz w:val="20"/>
          <w:szCs w:val="20"/>
        </w:rPr>
        <w:t>Invested in people and systems to increase our oversight capabilities and to verify that prescribed processes and procedures are followed on all train operations.</w:t>
      </w:r>
    </w:p>
    <w:p w14:paraId="78685634" w14:textId="77777777" w:rsidR="00FB6F4D" w:rsidRPr="00971188" w:rsidRDefault="00FB6F4D" w:rsidP="00971188">
      <w:pPr>
        <w:pStyle w:val="PlainText"/>
        <w:rPr>
          <w:rFonts w:asciiTheme="minorHAnsi" w:hAnsiTheme="minorHAnsi"/>
          <w:sz w:val="20"/>
          <w:szCs w:val="20"/>
        </w:rPr>
      </w:pPr>
    </w:p>
    <w:p w14:paraId="42F5F1CB" w14:textId="089AF869" w:rsidR="00FB6F4D" w:rsidRPr="00971188" w:rsidRDefault="00FB6F4D" w:rsidP="00971188">
      <w:pPr>
        <w:widowControl/>
        <w:ind w:left="100"/>
        <w:contextualSpacing/>
        <w:rPr>
          <w:b/>
          <w:sz w:val="20"/>
          <w:szCs w:val="20"/>
        </w:rPr>
      </w:pPr>
      <w:r w:rsidRPr="00971188">
        <w:rPr>
          <w:b/>
          <w:sz w:val="20"/>
          <w:szCs w:val="20"/>
        </w:rPr>
        <w:t>Safety Metrics</w:t>
      </w:r>
      <w:r w:rsidR="00227690">
        <w:rPr>
          <w:b/>
          <w:sz w:val="20"/>
          <w:szCs w:val="20"/>
        </w:rPr>
        <w:t xml:space="preserve"> – Fiscal Year 2018</w:t>
      </w:r>
    </w:p>
    <w:p w14:paraId="7049D68E" w14:textId="3C387C88" w:rsidR="00FB6F4D" w:rsidRPr="00971188" w:rsidRDefault="00FB6F4D" w:rsidP="00971188">
      <w:pPr>
        <w:pStyle w:val="paragraph"/>
        <w:numPr>
          <w:ilvl w:val="0"/>
          <w:numId w:val="40"/>
        </w:numPr>
        <w:spacing w:before="0" w:beforeAutospacing="0" w:after="0" w:afterAutospacing="0"/>
        <w:textAlignment w:val="baseline"/>
        <w:rPr>
          <w:rFonts w:asciiTheme="minorHAnsi" w:hAnsiTheme="minorHAnsi" w:cs="Arial"/>
          <w:sz w:val="20"/>
          <w:szCs w:val="20"/>
        </w:rPr>
      </w:pPr>
      <w:r w:rsidRPr="00B76568">
        <w:rPr>
          <w:rFonts w:asciiTheme="minorHAnsi" w:eastAsia="Times New Roman" w:hAnsiTheme="minorHAnsi"/>
          <w:sz w:val="20"/>
          <w:szCs w:val="20"/>
        </w:rPr>
        <w:t>17</w:t>
      </w:r>
      <w:r w:rsidRPr="00971188">
        <w:rPr>
          <w:rFonts w:asciiTheme="minorHAnsi" w:eastAsia="Times New Roman" w:hAnsiTheme="minorHAnsi"/>
          <w:sz w:val="20"/>
          <w:szCs w:val="20"/>
        </w:rPr>
        <w:t xml:space="preserve"> percent reduction in FRA</w:t>
      </w:r>
      <w:r w:rsidR="00227690">
        <w:rPr>
          <w:rFonts w:asciiTheme="minorHAnsi" w:eastAsia="Times New Roman" w:hAnsiTheme="minorHAnsi"/>
          <w:sz w:val="20"/>
          <w:szCs w:val="20"/>
        </w:rPr>
        <w:t>-</w:t>
      </w:r>
      <w:r w:rsidRPr="00971188">
        <w:rPr>
          <w:rFonts w:asciiTheme="minorHAnsi" w:eastAsia="Times New Roman" w:hAnsiTheme="minorHAnsi"/>
          <w:sz w:val="20"/>
          <w:szCs w:val="20"/>
        </w:rPr>
        <w:t>reportable employee injuries</w:t>
      </w:r>
    </w:p>
    <w:p w14:paraId="5BB8EF4F" w14:textId="74C10C3F" w:rsidR="00FB6F4D" w:rsidRPr="00971188" w:rsidRDefault="00FB6F4D" w:rsidP="00971188">
      <w:pPr>
        <w:pStyle w:val="paragraph"/>
        <w:numPr>
          <w:ilvl w:val="0"/>
          <w:numId w:val="40"/>
        </w:numPr>
        <w:spacing w:before="0" w:beforeAutospacing="0" w:after="0" w:afterAutospacing="0"/>
        <w:textAlignment w:val="baseline"/>
        <w:rPr>
          <w:rFonts w:asciiTheme="minorHAnsi" w:hAnsiTheme="minorHAnsi" w:cs="Arial"/>
          <w:sz w:val="20"/>
          <w:szCs w:val="20"/>
        </w:rPr>
      </w:pPr>
      <w:r w:rsidRPr="00B76568">
        <w:rPr>
          <w:rFonts w:asciiTheme="minorHAnsi" w:eastAsia="Times New Roman" w:hAnsiTheme="minorHAnsi"/>
          <w:sz w:val="20"/>
          <w:szCs w:val="20"/>
        </w:rPr>
        <w:t>32</w:t>
      </w:r>
      <w:r w:rsidRPr="00971188">
        <w:rPr>
          <w:rFonts w:asciiTheme="minorHAnsi" w:eastAsia="Times New Roman" w:hAnsiTheme="minorHAnsi"/>
          <w:sz w:val="20"/>
          <w:szCs w:val="20"/>
        </w:rPr>
        <w:t xml:space="preserve"> percent reduction in employee incidents with </w:t>
      </w:r>
      <w:r w:rsidRPr="00971188">
        <w:rPr>
          <w:rFonts w:asciiTheme="minorHAnsi" w:eastAsia="Times New Roman" w:hAnsiTheme="minorHAnsi"/>
          <w:noProof/>
          <w:sz w:val="20"/>
          <w:szCs w:val="20"/>
        </w:rPr>
        <w:t>serious</w:t>
      </w:r>
      <w:r w:rsidRPr="00971188">
        <w:rPr>
          <w:rFonts w:asciiTheme="minorHAnsi" w:eastAsia="Times New Roman" w:hAnsiTheme="minorHAnsi"/>
          <w:sz w:val="20"/>
          <w:szCs w:val="20"/>
        </w:rPr>
        <w:t xml:space="preserve"> injury or fatality potential</w:t>
      </w:r>
    </w:p>
    <w:p w14:paraId="55C007BE" w14:textId="2CFFD57C" w:rsidR="00FB6F4D" w:rsidRPr="00971188" w:rsidRDefault="00FB6F4D" w:rsidP="00971188">
      <w:pPr>
        <w:pStyle w:val="paragraph"/>
        <w:numPr>
          <w:ilvl w:val="0"/>
          <w:numId w:val="40"/>
        </w:numPr>
        <w:spacing w:before="0" w:beforeAutospacing="0" w:after="0" w:afterAutospacing="0"/>
        <w:textAlignment w:val="baseline"/>
        <w:rPr>
          <w:rFonts w:asciiTheme="minorHAnsi" w:hAnsiTheme="minorHAnsi" w:cs="Arial"/>
          <w:sz w:val="20"/>
          <w:szCs w:val="20"/>
        </w:rPr>
      </w:pPr>
      <w:r w:rsidRPr="00B76568">
        <w:rPr>
          <w:rFonts w:asciiTheme="minorHAnsi" w:eastAsia="Times New Roman" w:hAnsiTheme="minorHAnsi"/>
          <w:sz w:val="20"/>
          <w:szCs w:val="20"/>
        </w:rPr>
        <w:t>5</w:t>
      </w:r>
      <w:r w:rsidRPr="00971188">
        <w:rPr>
          <w:rFonts w:asciiTheme="minorHAnsi" w:eastAsia="Times New Roman" w:hAnsiTheme="minorHAnsi"/>
          <w:sz w:val="20"/>
          <w:szCs w:val="20"/>
        </w:rPr>
        <w:t xml:space="preserve"> percent reduction in trespasser and grade crossing incidents during Amtrak operations</w:t>
      </w:r>
    </w:p>
    <w:p w14:paraId="3DDD150B" w14:textId="77777777" w:rsidR="004205AD" w:rsidRPr="00001D71" w:rsidRDefault="004205AD" w:rsidP="00001D71">
      <w:pPr>
        <w:widowControl/>
        <w:rPr>
          <w:rFonts w:eastAsia="Times New Roman"/>
          <w:sz w:val="20"/>
          <w:szCs w:val="20"/>
        </w:rPr>
      </w:pPr>
    </w:p>
    <w:p w14:paraId="1EEDADAC" w14:textId="77777777" w:rsidR="004205AD" w:rsidRPr="00971188" w:rsidRDefault="004205AD" w:rsidP="004205AD">
      <w:pPr>
        <w:pStyle w:val="PlainText"/>
        <w:ind w:left="100"/>
        <w:rPr>
          <w:rFonts w:asciiTheme="minorHAnsi" w:hAnsiTheme="minorHAnsi"/>
          <w:b/>
          <w:sz w:val="20"/>
          <w:szCs w:val="20"/>
        </w:rPr>
      </w:pPr>
      <w:r w:rsidRPr="00971188">
        <w:rPr>
          <w:rFonts w:asciiTheme="minorHAnsi" w:hAnsiTheme="minorHAnsi"/>
          <w:b/>
          <w:sz w:val="20"/>
          <w:szCs w:val="20"/>
        </w:rPr>
        <w:t>Safety Improvements Planned for 2019</w:t>
      </w:r>
    </w:p>
    <w:p w14:paraId="1F2C7475" w14:textId="77777777" w:rsidR="004205AD" w:rsidRPr="00971188" w:rsidRDefault="004205AD" w:rsidP="004205AD">
      <w:pPr>
        <w:pStyle w:val="PlainText"/>
        <w:numPr>
          <w:ilvl w:val="0"/>
          <w:numId w:val="41"/>
        </w:numPr>
        <w:rPr>
          <w:rFonts w:asciiTheme="minorHAnsi" w:hAnsiTheme="minorHAnsi"/>
          <w:sz w:val="20"/>
          <w:szCs w:val="20"/>
        </w:rPr>
      </w:pPr>
      <w:r w:rsidRPr="00971188">
        <w:rPr>
          <w:rFonts w:asciiTheme="minorHAnsi" w:hAnsiTheme="minorHAnsi"/>
          <w:sz w:val="20"/>
          <w:szCs w:val="20"/>
        </w:rPr>
        <w:t>Undertaking multiple efforts to establish and expand our Just Culture across the organization. A Just Culture focuses on learning, rather t</w:t>
      </w:r>
      <w:r>
        <w:rPr>
          <w:rFonts w:asciiTheme="minorHAnsi" w:hAnsiTheme="minorHAnsi"/>
          <w:sz w:val="20"/>
          <w:szCs w:val="20"/>
        </w:rPr>
        <w:t xml:space="preserve">han punishment, as a means to </w:t>
      </w:r>
      <w:r w:rsidRPr="00971188">
        <w:rPr>
          <w:rFonts w:asciiTheme="minorHAnsi" w:hAnsiTheme="minorHAnsi"/>
          <w:sz w:val="20"/>
          <w:szCs w:val="20"/>
        </w:rPr>
        <w:t>balanced accountability for both individuals and the organization.</w:t>
      </w:r>
    </w:p>
    <w:p w14:paraId="077C5F3C" w14:textId="77777777" w:rsidR="004205AD" w:rsidRPr="00971188" w:rsidRDefault="004205AD" w:rsidP="004205AD">
      <w:pPr>
        <w:pStyle w:val="PlainText"/>
        <w:numPr>
          <w:ilvl w:val="0"/>
          <w:numId w:val="41"/>
        </w:numPr>
        <w:rPr>
          <w:rFonts w:asciiTheme="minorHAnsi" w:hAnsiTheme="minorHAnsi"/>
          <w:sz w:val="20"/>
          <w:szCs w:val="20"/>
        </w:rPr>
      </w:pPr>
      <w:r w:rsidRPr="00971188">
        <w:rPr>
          <w:rFonts w:asciiTheme="minorHAnsi" w:hAnsiTheme="minorHAnsi"/>
          <w:sz w:val="20"/>
          <w:szCs w:val="20"/>
        </w:rPr>
        <w:t>Implementing an Internal Evaluation Program to evaluate the effectiveness of our critical safety processes and to identify opportunities to improve our safety management system.</w:t>
      </w:r>
    </w:p>
    <w:p w14:paraId="495E3326" w14:textId="77777777" w:rsidR="004205AD" w:rsidRPr="00971188" w:rsidRDefault="004205AD" w:rsidP="004205AD">
      <w:pPr>
        <w:pStyle w:val="PlainText"/>
        <w:numPr>
          <w:ilvl w:val="0"/>
          <w:numId w:val="41"/>
        </w:numPr>
        <w:rPr>
          <w:rFonts w:asciiTheme="minorHAnsi" w:hAnsiTheme="minorHAnsi"/>
          <w:sz w:val="20"/>
          <w:szCs w:val="20"/>
        </w:rPr>
      </w:pPr>
      <w:r w:rsidRPr="00971188">
        <w:rPr>
          <w:rFonts w:asciiTheme="minorHAnsi" w:hAnsiTheme="minorHAnsi"/>
          <w:sz w:val="20"/>
          <w:szCs w:val="20"/>
        </w:rPr>
        <w:t>Initiating a comprehensive risk reduction program regarding grade crossing and trespasser incidents. Through this effort, we will evaluate the design of grade crossing systems and identify opportunities to reduce risk.</w:t>
      </w:r>
    </w:p>
    <w:p w14:paraId="7EEE4818" w14:textId="77777777" w:rsidR="004205AD" w:rsidRPr="004205AD" w:rsidRDefault="004205AD" w:rsidP="004205AD">
      <w:pPr>
        <w:widowControl/>
        <w:rPr>
          <w:rFonts w:eastAsia="Times New Roman"/>
          <w:sz w:val="20"/>
          <w:szCs w:val="20"/>
        </w:rPr>
      </w:pPr>
    </w:p>
    <w:p w14:paraId="0BA7CA9C" w14:textId="77777777" w:rsidR="00FB6F4D" w:rsidRDefault="00FB6F4D" w:rsidP="00FB6F4D">
      <w:pPr>
        <w:rPr>
          <w:rFonts w:ascii="Calibri" w:hAnsi="Calibri"/>
          <w:sz w:val="20"/>
          <w:szCs w:val="20"/>
        </w:rPr>
      </w:pPr>
    </w:p>
    <w:p w14:paraId="41133B40" w14:textId="06EDE3E5" w:rsidR="005A5A0B" w:rsidRPr="0078196E" w:rsidRDefault="007B23B5" w:rsidP="00FB6F4D">
      <w:pPr>
        <w:pStyle w:val="NoSpacing"/>
        <w:ind w:left="144"/>
        <w:rPr>
          <w:sz w:val="20"/>
          <w:szCs w:val="20"/>
        </w:rPr>
      </w:pPr>
    </w:p>
    <w:sectPr w:rsidR="005A5A0B" w:rsidRPr="0078196E" w:rsidSect="00111FEF">
      <w:footerReference w:type="default" r:id="rId11"/>
      <w:pgSz w:w="12600" w:h="16200"/>
      <w:pgMar w:top="864" w:right="1267" w:bottom="864" w:left="86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919B7" w14:textId="77777777" w:rsidR="007B23B5" w:rsidRDefault="007B23B5">
      <w:r>
        <w:separator/>
      </w:r>
    </w:p>
  </w:endnote>
  <w:endnote w:type="continuationSeparator" w:id="0">
    <w:p w14:paraId="2FD0AF1E" w14:textId="77777777" w:rsidR="007B23B5" w:rsidRDefault="007B2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33B47" w14:textId="77777777" w:rsidR="004F656A" w:rsidRDefault="00FC4AB5">
    <w:pPr>
      <w:pStyle w:val="Footer"/>
    </w:pPr>
    <w:r>
      <w:rPr>
        <w:rFonts w:ascii="Calibri" w:eastAsia="Calibri" w:hAnsi="Calibri" w:cs="Calibri"/>
        <w:noProof/>
        <w:sz w:val="20"/>
        <w:szCs w:val="20"/>
      </w:rPr>
      <mc:AlternateContent>
        <mc:Choice Requires="wpg">
          <w:drawing>
            <wp:anchor distT="0" distB="0" distL="114300" distR="114300" simplePos="0" relativeHeight="251658240" behindDoc="1" locked="0" layoutInCell="1" allowOverlap="1" wp14:anchorId="41133B48" wp14:editId="41133B49">
              <wp:simplePos x="0" y="0"/>
              <wp:positionH relativeFrom="column">
                <wp:posOffset>69215</wp:posOffset>
              </wp:positionH>
              <wp:positionV relativeFrom="paragraph">
                <wp:posOffset>80645</wp:posOffset>
              </wp:positionV>
              <wp:extent cx="6858000" cy="378460"/>
              <wp:effectExtent l="0" t="0" r="0" b="2540"/>
              <wp:wrapTight wrapText="bothSides">
                <wp:wrapPolygon edited="0">
                  <wp:start x="0" y="0"/>
                  <wp:lineTo x="0" y="20658"/>
                  <wp:lineTo x="21540" y="20658"/>
                  <wp:lineTo x="21540" y="0"/>
                  <wp:lineTo x="0" y="0"/>
                </wp:wrapPolygon>
              </wp:wrapTight>
              <wp:docPr id="4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8460"/>
                        <a:chOff x="0" y="0"/>
                        <a:chExt cx="10800" cy="596"/>
                      </a:xfrm>
                    </wpg:grpSpPr>
                    <wpg:grpSp>
                      <wpg:cNvPr id="47" name="Group 37"/>
                      <wpg:cNvGrpSpPr>
                        <a:grpSpLocks/>
                      </wpg:cNvGrpSpPr>
                      <wpg:grpSpPr bwMode="auto">
                        <a:xfrm>
                          <a:off x="0" y="0"/>
                          <a:ext cx="10800" cy="596"/>
                          <a:chOff x="0" y="0"/>
                          <a:chExt cx="10800" cy="596"/>
                        </a:xfrm>
                      </wpg:grpSpPr>
                      <wps:wsp>
                        <wps:cNvPr id="48" name="Freeform 38"/>
                        <wps:cNvSpPr>
                          <a:spLocks/>
                        </wps:cNvSpPr>
                        <wps:spPr bwMode="auto">
                          <a:xfrm>
                            <a:off x="0" y="0"/>
                            <a:ext cx="10800" cy="596"/>
                          </a:xfrm>
                          <a:custGeom>
                            <a:avLst/>
                            <a:gdLst>
                              <a:gd name="T0" fmla="*/ 0 w 10800"/>
                              <a:gd name="T1" fmla="*/ 596 h 596"/>
                              <a:gd name="T2" fmla="*/ 10800 w 10800"/>
                              <a:gd name="T3" fmla="*/ 596 h 596"/>
                              <a:gd name="T4" fmla="*/ 10800 w 10800"/>
                              <a:gd name="T5" fmla="*/ 0 h 596"/>
                              <a:gd name="T6" fmla="*/ 0 w 10800"/>
                              <a:gd name="T7" fmla="*/ 0 h 596"/>
                              <a:gd name="T8" fmla="*/ 0 w 10800"/>
                              <a:gd name="T9" fmla="*/ 596 h 596"/>
                            </a:gdLst>
                            <a:ahLst/>
                            <a:cxnLst>
                              <a:cxn ang="0">
                                <a:pos x="T0" y="T1"/>
                              </a:cxn>
                              <a:cxn ang="0">
                                <a:pos x="T2" y="T3"/>
                              </a:cxn>
                              <a:cxn ang="0">
                                <a:pos x="T4" y="T5"/>
                              </a:cxn>
                              <a:cxn ang="0">
                                <a:pos x="T6" y="T7"/>
                              </a:cxn>
                              <a:cxn ang="0">
                                <a:pos x="T8" y="T9"/>
                              </a:cxn>
                            </a:cxnLst>
                            <a:rect l="0" t="0" r="r" b="b"/>
                            <a:pathLst>
                              <a:path w="10800" h="596">
                                <a:moveTo>
                                  <a:pt x="0" y="596"/>
                                </a:moveTo>
                                <a:lnTo>
                                  <a:pt x="10800" y="596"/>
                                </a:lnTo>
                                <a:lnTo>
                                  <a:pt x="10800" y="0"/>
                                </a:lnTo>
                                <a:lnTo>
                                  <a:pt x="0" y="0"/>
                                </a:lnTo>
                                <a:lnTo>
                                  <a:pt x="0" y="596"/>
                                </a:lnTo>
                                <a:close/>
                              </a:path>
                            </a:pathLst>
                          </a:custGeom>
                          <a:solidFill>
                            <a:srgbClr val="003F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 name="Group 32"/>
                      <wpg:cNvGrpSpPr>
                        <a:grpSpLocks/>
                      </wpg:cNvGrpSpPr>
                      <wpg:grpSpPr bwMode="auto">
                        <a:xfrm>
                          <a:off x="9221" y="247"/>
                          <a:ext cx="248" cy="103"/>
                          <a:chOff x="9221" y="247"/>
                          <a:chExt cx="248" cy="103"/>
                        </a:xfrm>
                      </wpg:grpSpPr>
                      <wps:wsp>
                        <wps:cNvPr id="51" name="Freeform 36"/>
                        <wps:cNvSpPr>
                          <a:spLocks/>
                        </wps:cNvSpPr>
                        <wps:spPr bwMode="auto">
                          <a:xfrm>
                            <a:off x="9221" y="247"/>
                            <a:ext cx="248" cy="103"/>
                          </a:xfrm>
                          <a:custGeom>
                            <a:avLst/>
                            <a:gdLst>
                              <a:gd name="T0" fmla="+- 0 9304 9221"/>
                              <a:gd name="T1" fmla="*/ T0 w 248"/>
                              <a:gd name="T2" fmla="+- 0 247 247"/>
                              <a:gd name="T3" fmla="*/ 247 h 103"/>
                              <a:gd name="T4" fmla="+- 0 9252 9221"/>
                              <a:gd name="T5" fmla="*/ T4 w 248"/>
                              <a:gd name="T6" fmla="+- 0 247 247"/>
                              <a:gd name="T7" fmla="*/ 247 h 103"/>
                              <a:gd name="T8" fmla="+- 0 9221 9221"/>
                              <a:gd name="T9" fmla="*/ T8 w 248"/>
                              <a:gd name="T10" fmla="+- 0 350 247"/>
                              <a:gd name="T11" fmla="*/ 350 h 103"/>
                              <a:gd name="T12" fmla="+- 0 9268 9221"/>
                              <a:gd name="T13" fmla="*/ T12 w 248"/>
                              <a:gd name="T14" fmla="+- 0 350 247"/>
                              <a:gd name="T15" fmla="*/ 350 h 103"/>
                              <a:gd name="T16" fmla="+- 0 9284 9221"/>
                              <a:gd name="T17" fmla="*/ T16 w 248"/>
                              <a:gd name="T18" fmla="+- 0 283 247"/>
                              <a:gd name="T19" fmla="*/ 283 h 103"/>
                              <a:gd name="T20" fmla="+- 0 9325 9221"/>
                              <a:gd name="T21" fmla="*/ T20 w 248"/>
                              <a:gd name="T22" fmla="+- 0 283 247"/>
                              <a:gd name="T23" fmla="*/ 283 h 103"/>
                              <a:gd name="T24" fmla="+- 0 9304 9221"/>
                              <a:gd name="T25" fmla="*/ T24 w 248"/>
                              <a:gd name="T26" fmla="+- 0 247 247"/>
                              <a:gd name="T27" fmla="*/ 247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83" y="0"/>
                                </a:moveTo>
                                <a:lnTo>
                                  <a:pt x="31" y="0"/>
                                </a:lnTo>
                                <a:lnTo>
                                  <a:pt x="0" y="103"/>
                                </a:lnTo>
                                <a:lnTo>
                                  <a:pt x="47" y="103"/>
                                </a:lnTo>
                                <a:lnTo>
                                  <a:pt x="63" y="36"/>
                                </a:lnTo>
                                <a:lnTo>
                                  <a:pt x="104" y="36"/>
                                </a:lnTo>
                                <a:lnTo>
                                  <a:pt x="8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35"/>
                        <wps:cNvSpPr>
                          <a:spLocks/>
                        </wps:cNvSpPr>
                        <wps:spPr bwMode="auto">
                          <a:xfrm>
                            <a:off x="9221" y="247"/>
                            <a:ext cx="248" cy="103"/>
                          </a:xfrm>
                          <a:custGeom>
                            <a:avLst/>
                            <a:gdLst>
                              <a:gd name="T0" fmla="+- 0 9325 9221"/>
                              <a:gd name="T1" fmla="*/ T0 w 248"/>
                              <a:gd name="T2" fmla="+- 0 283 247"/>
                              <a:gd name="T3" fmla="*/ 283 h 103"/>
                              <a:gd name="T4" fmla="+- 0 9284 9221"/>
                              <a:gd name="T5" fmla="*/ T4 w 248"/>
                              <a:gd name="T6" fmla="+- 0 283 247"/>
                              <a:gd name="T7" fmla="*/ 283 h 103"/>
                              <a:gd name="T8" fmla="+- 0 9322 9221"/>
                              <a:gd name="T9" fmla="*/ T8 w 248"/>
                              <a:gd name="T10" fmla="+- 0 350 247"/>
                              <a:gd name="T11" fmla="*/ 350 h 103"/>
                              <a:gd name="T12" fmla="+- 0 9367 9221"/>
                              <a:gd name="T13" fmla="*/ T12 w 248"/>
                              <a:gd name="T14" fmla="+- 0 350 247"/>
                              <a:gd name="T15" fmla="*/ 350 h 103"/>
                              <a:gd name="T16" fmla="+- 0 9386 9221"/>
                              <a:gd name="T17" fmla="*/ T16 w 248"/>
                              <a:gd name="T18" fmla="+- 0 317 247"/>
                              <a:gd name="T19" fmla="*/ 317 h 103"/>
                              <a:gd name="T20" fmla="+- 0 9345 9221"/>
                              <a:gd name="T21" fmla="*/ T20 w 248"/>
                              <a:gd name="T22" fmla="+- 0 317 247"/>
                              <a:gd name="T23" fmla="*/ 317 h 103"/>
                              <a:gd name="T24" fmla="+- 0 9325 9221"/>
                              <a:gd name="T25" fmla="*/ T24 w 248"/>
                              <a:gd name="T26" fmla="+- 0 283 247"/>
                              <a:gd name="T27" fmla="*/ 283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104" y="36"/>
                                </a:moveTo>
                                <a:lnTo>
                                  <a:pt x="63" y="36"/>
                                </a:lnTo>
                                <a:lnTo>
                                  <a:pt x="101" y="103"/>
                                </a:lnTo>
                                <a:lnTo>
                                  <a:pt x="146" y="103"/>
                                </a:lnTo>
                                <a:lnTo>
                                  <a:pt x="165" y="70"/>
                                </a:lnTo>
                                <a:lnTo>
                                  <a:pt x="124" y="70"/>
                                </a:lnTo>
                                <a:lnTo>
                                  <a:pt x="104" y="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34"/>
                        <wps:cNvSpPr>
                          <a:spLocks/>
                        </wps:cNvSpPr>
                        <wps:spPr bwMode="auto">
                          <a:xfrm>
                            <a:off x="9221" y="247"/>
                            <a:ext cx="248" cy="103"/>
                          </a:xfrm>
                          <a:custGeom>
                            <a:avLst/>
                            <a:gdLst>
                              <a:gd name="T0" fmla="+- 0 9448 9221"/>
                              <a:gd name="T1" fmla="*/ T0 w 248"/>
                              <a:gd name="T2" fmla="+- 0 283 247"/>
                              <a:gd name="T3" fmla="*/ 283 h 103"/>
                              <a:gd name="T4" fmla="+- 0 9405 9221"/>
                              <a:gd name="T5" fmla="*/ T4 w 248"/>
                              <a:gd name="T6" fmla="+- 0 283 247"/>
                              <a:gd name="T7" fmla="*/ 283 h 103"/>
                              <a:gd name="T8" fmla="+- 0 9421 9221"/>
                              <a:gd name="T9" fmla="*/ T8 w 248"/>
                              <a:gd name="T10" fmla="+- 0 350 247"/>
                              <a:gd name="T11" fmla="*/ 350 h 103"/>
                              <a:gd name="T12" fmla="+- 0 9468 9221"/>
                              <a:gd name="T13" fmla="*/ T12 w 248"/>
                              <a:gd name="T14" fmla="+- 0 350 247"/>
                              <a:gd name="T15" fmla="*/ 350 h 103"/>
                              <a:gd name="T16" fmla="+- 0 9448 9221"/>
                              <a:gd name="T17" fmla="*/ T16 w 248"/>
                              <a:gd name="T18" fmla="+- 0 283 247"/>
                              <a:gd name="T19" fmla="*/ 283 h 103"/>
                            </a:gdLst>
                            <a:ahLst/>
                            <a:cxnLst>
                              <a:cxn ang="0">
                                <a:pos x="T1" y="T3"/>
                              </a:cxn>
                              <a:cxn ang="0">
                                <a:pos x="T5" y="T7"/>
                              </a:cxn>
                              <a:cxn ang="0">
                                <a:pos x="T9" y="T11"/>
                              </a:cxn>
                              <a:cxn ang="0">
                                <a:pos x="T13" y="T15"/>
                              </a:cxn>
                              <a:cxn ang="0">
                                <a:pos x="T17" y="T19"/>
                              </a:cxn>
                            </a:cxnLst>
                            <a:rect l="0" t="0" r="r" b="b"/>
                            <a:pathLst>
                              <a:path w="248" h="103">
                                <a:moveTo>
                                  <a:pt x="227" y="36"/>
                                </a:moveTo>
                                <a:lnTo>
                                  <a:pt x="184" y="36"/>
                                </a:lnTo>
                                <a:lnTo>
                                  <a:pt x="200" y="103"/>
                                </a:lnTo>
                                <a:lnTo>
                                  <a:pt x="247" y="103"/>
                                </a:lnTo>
                                <a:lnTo>
                                  <a:pt x="227" y="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33"/>
                        <wps:cNvSpPr>
                          <a:spLocks/>
                        </wps:cNvSpPr>
                        <wps:spPr bwMode="auto">
                          <a:xfrm>
                            <a:off x="9221" y="247"/>
                            <a:ext cx="248" cy="103"/>
                          </a:xfrm>
                          <a:custGeom>
                            <a:avLst/>
                            <a:gdLst>
                              <a:gd name="T0" fmla="+- 0 9437 9221"/>
                              <a:gd name="T1" fmla="*/ T0 w 248"/>
                              <a:gd name="T2" fmla="+- 0 247 247"/>
                              <a:gd name="T3" fmla="*/ 247 h 103"/>
                              <a:gd name="T4" fmla="+- 0 9385 9221"/>
                              <a:gd name="T5" fmla="*/ T4 w 248"/>
                              <a:gd name="T6" fmla="+- 0 247 247"/>
                              <a:gd name="T7" fmla="*/ 247 h 103"/>
                              <a:gd name="T8" fmla="+- 0 9345 9221"/>
                              <a:gd name="T9" fmla="*/ T8 w 248"/>
                              <a:gd name="T10" fmla="+- 0 317 247"/>
                              <a:gd name="T11" fmla="*/ 317 h 103"/>
                              <a:gd name="T12" fmla="+- 0 9386 9221"/>
                              <a:gd name="T13" fmla="*/ T12 w 248"/>
                              <a:gd name="T14" fmla="+- 0 317 247"/>
                              <a:gd name="T15" fmla="*/ 317 h 103"/>
                              <a:gd name="T16" fmla="+- 0 9405 9221"/>
                              <a:gd name="T17" fmla="*/ T16 w 248"/>
                              <a:gd name="T18" fmla="+- 0 283 247"/>
                              <a:gd name="T19" fmla="*/ 283 h 103"/>
                              <a:gd name="T20" fmla="+- 0 9448 9221"/>
                              <a:gd name="T21" fmla="*/ T20 w 248"/>
                              <a:gd name="T22" fmla="+- 0 283 247"/>
                              <a:gd name="T23" fmla="*/ 283 h 103"/>
                              <a:gd name="T24" fmla="+- 0 9437 9221"/>
                              <a:gd name="T25" fmla="*/ T24 w 248"/>
                              <a:gd name="T26" fmla="+- 0 247 247"/>
                              <a:gd name="T27" fmla="*/ 247 h 103"/>
                            </a:gdLst>
                            <a:ahLst/>
                            <a:cxnLst>
                              <a:cxn ang="0">
                                <a:pos x="T1" y="T3"/>
                              </a:cxn>
                              <a:cxn ang="0">
                                <a:pos x="T5" y="T7"/>
                              </a:cxn>
                              <a:cxn ang="0">
                                <a:pos x="T9" y="T11"/>
                              </a:cxn>
                              <a:cxn ang="0">
                                <a:pos x="T13" y="T15"/>
                              </a:cxn>
                              <a:cxn ang="0">
                                <a:pos x="T17" y="T19"/>
                              </a:cxn>
                              <a:cxn ang="0">
                                <a:pos x="T21" y="T23"/>
                              </a:cxn>
                              <a:cxn ang="0">
                                <a:pos x="T25" y="T27"/>
                              </a:cxn>
                            </a:cxnLst>
                            <a:rect l="0" t="0" r="r" b="b"/>
                            <a:pathLst>
                              <a:path w="248" h="103">
                                <a:moveTo>
                                  <a:pt x="216" y="0"/>
                                </a:moveTo>
                                <a:lnTo>
                                  <a:pt x="164" y="0"/>
                                </a:lnTo>
                                <a:lnTo>
                                  <a:pt x="124" y="70"/>
                                </a:lnTo>
                                <a:lnTo>
                                  <a:pt x="165" y="70"/>
                                </a:lnTo>
                                <a:lnTo>
                                  <a:pt x="184" y="36"/>
                                </a:lnTo>
                                <a:lnTo>
                                  <a:pt x="227" y="36"/>
                                </a:lnTo>
                                <a:lnTo>
                                  <a:pt x="2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 name="Group 28"/>
                      <wpg:cNvGrpSpPr>
                        <a:grpSpLocks/>
                      </wpg:cNvGrpSpPr>
                      <wpg:grpSpPr bwMode="auto">
                        <a:xfrm>
                          <a:off x="8997" y="247"/>
                          <a:ext cx="194" cy="103"/>
                          <a:chOff x="8997" y="247"/>
                          <a:chExt cx="194" cy="103"/>
                        </a:xfrm>
                      </wpg:grpSpPr>
                      <wps:wsp>
                        <wps:cNvPr id="56" name="Freeform 31"/>
                        <wps:cNvSpPr>
                          <a:spLocks/>
                        </wps:cNvSpPr>
                        <wps:spPr bwMode="auto">
                          <a:xfrm>
                            <a:off x="8997" y="247"/>
                            <a:ext cx="194" cy="103"/>
                          </a:xfrm>
                          <a:custGeom>
                            <a:avLst/>
                            <a:gdLst>
                              <a:gd name="T0" fmla="+- 0 9120 8997"/>
                              <a:gd name="T1" fmla="*/ T0 w 194"/>
                              <a:gd name="T2" fmla="+- 0 247 247"/>
                              <a:gd name="T3" fmla="*/ 247 h 103"/>
                              <a:gd name="T4" fmla="+- 0 9067 8997"/>
                              <a:gd name="T5" fmla="*/ T4 w 194"/>
                              <a:gd name="T6" fmla="+- 0 247 247"/>
                              <a:gd name="T7" fmla="*/ 247 h 103"/>
                              <a:gd name="T8" fmla="+- 0 8997 8997"/>
                              <a:gd name="T9" fmla="*/ T8 w 194"/>
                              <a:gd name="T10" fmla="+- 0 350 247"/>
                              <a:gd name="T11" fmla="*/ 350 h 103"/>
                              <a:gd name="T12" fmla="+- 0 9044 8997"/>
                              <a:gd name="T13" fmla="*/ T12 w 194"/>
                              <a:gd name="T14" fmla="+- 0 350 247"/>
                              <a:gd name="T15" fmla="*/ 350 h 103"/>
                              <a:gd name="T16" fmla="+- 0 9055 8997"/>
                              <a:gd name="T17" fmla="*/ T16 w 194"/>
                              <a:gd name="T18" fmla="+- 0 332 247"/>
                              <a:gd name="T19" fmla="*/ 332 h 103"/>
                              <a:gd name="T20" fmla="+- 0 9178 8997"/>
                              <a:gd name="T21" fmla="*/ T20 w 194"/>
                              <a:gd name="T22" fmla="+- 0 332 247"/>
                              <a:gd name="T23" fmla="*/ 332 h 103"/>
                              <a:gd name="T24" fmla="+- 0 9165 8997"/>
                              <a:gd name="T25" fmla="*/ T24 w 194"/>
                              <a:gd name="T26" fmla="+- 0 312 247"/>
                              <a:gd name="T27" fmla="*/ 312 h 103"/>
                              <a:gd name="T28" fmla="+- 0 9067 8997"/>
                              <a:gd name="T29" fmla="*/ T28 w 194"/>
                              <a:gd name="T30" fmla="+- 0 312 247"/>
                              <a:gd name="T31" fmla="*/ 312 h 103"/>
                              <a:gd name="T32" fmla="+- 0 9091 8997"/>
                              <a:gd name="T33" fmla="*/ T32 w 194"/>
                              <a:gd name="T34" fmla="+- 0 271 247"/>
                              <a:gd name="T35" fmla="*/ 271 h 103"/>
                              <a:gd name="T36" fmla="+- 0 9137 8997"/>
                              <a:gd name="T37" fmla="*/ T36 w 194"/>
                              <a:gd name="T38" fmla="+- 0 271 247"/>
                              <a:gd name="T39" fmla="*/ 271 h 103"/>
                              <a:gd name="T40" fmla="+- 0 9120 8997"/>
                              <a:gd name="T41" fmla="*/ T40 w 194"/>
                              <a:gd name="T42" fmla="+- 0 247 247"/>
                              <a:gd name="T43"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4" h="103">
                                <a:moveTo>
                                  <a:pt x="123" y="0"/>
                                </a:moveTo>
                                <a:lnTo>
                                  <a:pt x="70" y="0"/>
                                </a:lnTo>
                                <a:lnTo>
                                  <a:pt x="0" y="103"/>
                                </a:lnTo>
                                <a:lnTo>
                                  <a:pt x="47" y="103"/>
                                </a:lnTo>
                                <a:lnTo>
                                  <a:pt x="58" y="85"/>
                                </a:lnTo>
                                <a:lnTo>
                                  <a:pt x="181" y="85"/>
                                </a:lnTo>
                                <a:lnTo>
                                  <a:pt x="168" y="65"/>
                                </a:lnTo>
                                <a:lnTo>
                                  <a:pt x="70" y="65"/>
                                </a:lnTo>
                                <a:lnTo>
                                  <a:pt x="94" y="24"/>
                                </a:lnTo>
                                <a:lnTo>
                                  <a:pt x="140" y="24"/>
                                </a:lnTo>
                                <a:lnTo>
                                  <a:pt x="1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30"/>
                        <wps:cNvSpPr>
                          <a:spLocks/>
                        </wps:cNvSpPr>
                        <wps:spPr bwMode="auto">
                          <a:xfrm>
                            <a:off x="8997" y="247"/>
                            <a:ext cx="194" cy="103"/>
                          </a:xfrm>
                          <a:custGeom>
                            <a:avLst/>
                            <a:gdLst>
                              <a:gd name="T0" fmla="+- 0 9178 8997"/>
                              <a:gd name="T1" fmla="*/ T0 w 194"/>
                              <a:gd name="T2" fmla="+- 0 332 247"/>
                              <a:gd name="T3" fmla="*/ 332 h 103"/>
                              <a:gd name="T4" fmla="+- 0 9128 8997"/>
                              <a:gd name="T5" fmla="*/ T4 w 194"/>
                              <a:gd name="T6" fmla="+- 0 332 247"/>
                              <a:gd name="T7" fmla="*/ 332 h 103"/>
                              <a:gd name="T8" fmla="+- 0 9138 8997"/>
                              <a:gd name="T9" fmla="*/ T8 w 194"/>
                              <a:gd name="T10" fmla="+- 0 350 247"/>
                              <a:gd name="T11" fmla="*/ 350 h 103"/>
                              <a:gd name="T12" fmla="+- 0 9190 8997"/>
                              <a:gd name="T13" fmla="*/ T12 w 194"/>
                              <a:gd name="T14" fmla="+- 0 350 247"/>
                              <a:gd name="T15" fmla="*/ 350 h 103"/>
                              <a:gd name="T16" fmla="+- 0 9178 8997"/>
                              <a:gd name="T17" fmla="*/ T16 w 194"/>
                              <a:gd name="T18" fmla="+- 0 332 247"/>
                              <a:gd name="T19" fmla="*/ 332 h 103"/>
                            </a:gdLst>
                            <a:ahLst/>
                            <a:cxnLst>
                              <a:cxn ang="0">
                                <a:pos x="T1" y="T3"/>
                              </a:cxn>
                              <a:cxn ang="0">
                                <a:pos x="T5" y="T7"/>
                              </a:cxn>
                              <a:cxn ang="0">
                                <a:pos x="T9" y="T11"/>
                              </a:cxn>
                              <a:cxn ang="0">
                                <a:pos x="T13" y="T15"/>
                              </a:cxn>
                              <a:cxn ang="0">
                                <a:pos x="T17" y="T19"/>
                              </a:cxn>
                            </a:cxnLst>
                            <a:rect l="0" t="0" r="r" b="b"/>
                            <a:pathLst>
                              <a:path w="194" h="103">
                                <a:moveTo>
                                  <a:pt x="181" y="85"/>
                                </a:moveTo>
                                <a:lnTo>
                                  <a:pt x="131" y="85"/>
                                </a:lnTo>
                                <a:lnTo>
                                  <a:pt x="141" y="103"/>
                                </a:lnTo>
                                <a:lnTo>
                                  <a:pt x="193" y="103"/>
                                </a:lnTo>
                                <a:lnTo>
                                  <a:pt x="181" y="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29"/>
                        <wps:cNvSpPr>
                          <a:spLocks/>
                        </wps:cNvSpPr>
                        <wps:spPr bwMode="auto">
                          <a:xfrm>
                            <a:off x="8997" y="247"/>
                            <a:ext cx="194" cy="103"/>
                          </a:xfrm>
                          <a:custGeom>
                            <a:avLst/>
                            <a:gdLst>
                              <a:gd name="T0" fmla="+- 0 9137 8997"/>
                              <a:gd name="T1" fmla="*/ T0 w 194"/>
                              <a:gd name="T2" fmla="+- 0 271 247"/>
                              <a:gd name="T3" fmla="*/ 271 h 103"/>
                              <a:gd name="T4" fmla="+- 0 9091 8997"/>
                              <a:gd name="T5" fmla="*/ T4 w 194"/>
                              <a:gd name="T6" fmla="+- 0 271 247"/>
                              <a:gd name="T7" fmla="*/ 271 h 103"/>
                              <a:gd name="T8" fmla="+- 0 9116 8997"/>
                              <a:gd name="T9" fmla="*/ T8 w 194"/>
                              <a:gd name="T10" fmla="+- 0 312 247"/>
                              <a:gd name="T11" fmla="*/ 312 h 103"/>
                              <a:gd name="T12" fmla="+- 0 9165 8997"/>
                              <a:gd name="T13" fmla="*/ T12 w 194"/>
                              <a:gd name="T14" fmla="+- 0 312 247"/>
                              <a:gd name="T15" fmla="*/ 312 h 103"/>
                              <a:gd name="T16" fmla="+- 0 9137 8997"/>
                              <a:gd name="T17" fmla="*/ T16 w 194"/>
                              <a:gd name="T18" fmla="+- 0 271 247"/>
                              <a:gd name="T19" fmla="*/ 271 h 103"/>
                            </a:gdLst>
                            <a:ahLst/>
                            <a:cxnLst>
                              <a:cxn ang="0">
                                <a:pos x="T1" y="T3"/>
                              </a:cxn>
                              <a:cxn ang="0">
                                <a:pos x="T5" y="T7"/>
                              </a:cxn>
                              <a:cxn ang="0">
                                <a:pos x="T9" y="T11"/>
                              </a:cxn>
                              <a:cxn ang="0">
                                <a:pos x="T13" y="T15"/>
                              </a:cxn>
                              <a:cxn ang="0">
                                <a:pos x="T17" y="T19"/>
                              </a:cxn>
                            </a:cxnLst>
                            <a:rect l="0" t="0" r="r" b="b"/>
                            <a:pathLst>
                              <a:path w="194" h="103">
                                <a:moveTo>
                                  <a:pt x="140" y="24"/>
                                </a:moveTo>
                                <a:lnTo>
                                  <a:pt x="94" y="24"/>
                                </a:lnTo>
                                <a:lnTo>
                                  <a:pt x="119" y="65"/>
                                </a:lnTo>
                                <a:lnTo>
                                  <a:pt x="168" y="65"/>
                                </a:lnTo>
                                <a:lnTo>
                                  <a:pt x="140" y="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9" name="Group 24"/>
                      <wpg:cNvGrpSpPr>
                        <a:grpSpLocks/>
                      </wpg:cNvGrpSpPr>
                      <wpg:grpSpPr bwMode="auto">
                        <a:xfrm>
                          <a:off x="9906" y="247"/>
                          <a:ext cx="193" cy="103"/>
                          <a:chOff x="9906" y="247"/>
                          <a:chExt cx="193" cy="103"/>
                        </a:xfrm>
                      </wpg:grpSpPr>
                      <wps:wsp>
                        <wps:cNvPr id="60" name="Freeform 27"/>
                        <wps:cNvSpPr>
                          <a:spLocks/>
                        </wps:cNvSpPr>
                        <wps:spPr bwMode="auto">
                          <a:xfrm>
                            <a:off x="9906" y="247"/>
                            <a:ext cx="193" cy="103"/>
                          </a:xfrm>
                          <a:custGeom>
                            <a:avLst/>
                            <a:gdLst>
                              <a:gd name="T0" fmla="+- 0 10030 9906"/>
                              <a:gd name="T1" fmla="*/ T0 w 193"/>
                              <a:gd name="T2" fmla="+- 0 247 247"/>
                              <a:gd name="T3" fmla="*/ 247 h 103"/>
                              <a:gd name="T4" fmla="+- 0 9976 9906"/>
                              <a:gd name="T5" fmla="*/ T4 w 193"/>
                              <a:gd name="T6" fmla="+- 0 247 247"/>
                              <a:gd name="T7" fmla="*/ 247 h 103"/>
                              <a:gd name="T8" fmla="+- 0 9906 9906"/>
                              <a:gd name="T9" fmla="*/ T8 w 193"/>
                              <a:gd name="T10" fmla="+- 0 350 247"/>
                              <a:gd name="T11" fmla="*/ 350 h 103"/>
                              <a:gd name="T12" fmla="+- 0 9953 9906"/>
                              <a:gd name="T13" fmla="*/ T12 w 193"/>
                              <a:gd name="T14" fmla="+- 0 350 247"/>
                              <a:gd name="T15" fmla="*/ 350 h 103"/>
                              <a:gd name="T16" fmla="+- 0 9964 9906"/>
                              <a:gd name="T17" fmla="*/ T16 w 193"/>
                              <a:gd name="T18" fmla="+- 0 332 247"/>
                              <a:gd name="T19" fmla="*/ 332 h 103"/>
                              <a:gd name="T20" fmla="+- 0 10087 9906"/>
                              <a:gd name="T21" fmla="*/ T20 w 193"/>
                              <a:gd name="T22" fmla="+- 0 332 247"/>
                              <a:gd name="T23" fmla="*/ 332 h 103"/>
                              <a:gd name="T24" fmla="+- 0 10074 9906"/>
                              <a:gd name="T25" fmla="*/ T24 w 193"/>
                              <a:gd name="T26" fmla="+- 0 312 247"/>
                              <a:gd name="T27" fmla="*/ 312 h 103"/>
                              <a:gd name="T28" fmla="+- 0 9976 9906"/>
                              <a:gd name="T29" fmla="*/ T28 w 193"/>
                              <a:gd name="T30" fmla="+- 0 312 247"/>
                              <a:gd name="T31" fmla="*/ 312 h 103"/>
                              <a:gd name="T32" fmla="+- 0 10000 9906"/>
                              <a:gd name="T33" fmla="*/ T32 w 193"/>
                              <a:gd name="T34" fmla="+- 0 271 247"/>
                              <a:gd name="T35" fmla="*/ 271 h 103"/>
                              <a:gd name="T36" fmla="+- 0 10046 9906"/>
                              <a:gd name="T37" fmla="*/ T36 w 193"/>
                              <a:gd name="T38" fmla="+- 0 271 247"/>
                              <a:gd name="T39" fmla="*/ 271 h 103"/>
                              <a:gd name="T40" fmla="+- 0 10030 9906"/>
                              <a:gd name="T41" fmla="*/ T40 w 193"/>
                              <a:gd name="T42" fmla="+- 0 247 247"/>
                              <a:gd name="T43"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3" h="103">
                                <a:moveTo>
                                  <a:pt x="124" y="0"/>
                                </a:moveTo>
                                <a:lnTo>
                                  <a:pt x="70" y="0"/>
                                </a:lnTo>
                                <a:lnTo>
                                  <a:pt x="0" y="103"/>
                                </a:lnTo>
                                <a:lnTo>
                                  <a:pt x="47" y="103"/>
                                </a:lnTo>
                                <a:lnTo>
                                  <a:pt x="58" y="85"/>
                                </a:lnTo>
                                <a:lnTo>
                                  <a:pt x="181" y="85"/>
                                </a:lnTo>
                                <a:lnTo>
                                  <a:pt x="168" y="65"/>
                                </a:lnTo>
                                <a:lnTo>
                                  <a:pt x="70" y="65"/>
                                </a:lnTo>
                                <a:lnTo>
                                  <a:pt x="94" y="24"/>
                                </a:lnTo>
                                <a:lnTo>
                                  <a:pt x="140" y="24"/>
                                </a:lnTo>
                                <a:lnTo>
                                  <a:pt x="1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26"/>
                        <wps:cNvSpPr>
                          <a:spLocks/>
                        </wps:cNvSpPr>
                        <wps:spPr bwMode="auto">
                          <a:xfrm>
                            <a:off x="9906" y="247"/>
                            <a:ext cx="193" cy="103"/>
                          </a:xfrm>
                          <a:custGeom>
                            <a:avLst/>
                            <a:gdLst>
                              <a:gd name="T0" fmla="+- 0 10087 9906"/>
                              <a:gd name="T1" fmla="*/ T0 w 193"/>
                              <a:gd name="T2" fmla="+- 0 332 247"/>
                              <a:gd name="T3" fmla="*/ 332 h 103"/>
                              <a:gd name="T4" fmla="+- 0 10037 9906"/>
                              <a:gd name="T5" fmla="*/ T4 w 193"/>
                              <a:gd name="T6" fmla="+- 0 332 247"/>
                              <a:gd name="T7" fmla="*/ 332 h 103"/>
                              <a:gd name="T8" fmla="+- 0 10047 9906"/>
                              <a:gd name="T9" fmla="*/ T8 w 193"/>
                              <a:gd name="T10" fmla="+- 0 350 247"/>
                              <a:gd name="T11" fmla="*/ 350 h 103"/>
                              <a:gd name="T12" fmla="+- 0 10099 9906"/>
                              <a:gd name="T13" fmla="*/ T12 w 193"/>
                              <a:gd name="T14" fmla="+- 0 350 247"/>
                              <a:gd name="T15" fmla="*/ 350 h 103"/>
                              <a:gd name="T16" fmla="+- 0 10087 9906"/>
                              <a:gd name="T17" fmla="*/ T16 w 193"/>
                              <a:gd name="T18" fmla="+- 0 332 247"/>
                              <a:gd name="T19" fmla="*/ 332 h 103"/>
                            </a:gdLst>
                            <a:ahLst/>
                            <a:cxnLst>
                              <a:cxn ang="0">
                                <a:pos x="T1" y="T3"/>
                              </a:cxn>
                              <a:cxn ang="0">
                                <a:pos x="T5" y="T7"/>
                              </a:cxn>
                              <a:cxn ang="0">
                                <a:pos x="T9" y="T11"/>
                              </a:cxn>
                              <a:cxn ang="0">
                                <a:pos x="T13" y="T15"/>
                              </a:cxn>
                              <a:cxn ang="0">
                                <a:pos x="T17" y="T19"/>
                              </a:cxn>
                            </a:cxnLst>
                            <a:rect l="0" t="0" r="r" b="b"/>
                            <a:pathLst>
                              <a:path w="193" h="103">
                                <a:moveTo>
                                  <a:pt x="181" y="85"/>
                                </a:moveTo>
                                <a:lnTo>
                                  <a:pt x="131" y="85"/>
                                </a:lnTo>
                                <a:lnTo>
                                  <a:pt x="141" y="103"/>
                                </a:lnTo>
                                <a:lnTo>
                                  <a:pt x="193" y="103"/>
                                </a:lnTo>
                                <a:lnTo>
                                  <a:pt x="181" y="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25"/>
                        <wps:cNvSpPr>
                          <a:spLocks/>
                        </wps:cNvSpPr>
                        <wps:spPr bwMode="auto">
                          <a:xfrm>
                            <a:off x="9906" y="247"/>
                            <a:ext cx="193" cy="103"/>
                          </a:xfrm>
                          <a:custGeom>
                            <a:avLst/>
                            <a:gdLst>
                              <a:gd name="T0" fmla="+- 0 10046 9906"/>
                              <a:gd name="T1" fmla="*/ T0 w 193"/>
                              <a:gd name="T2" fmla="+- 0 271 247"/>
                              <a:gd name="T3" fmla="*/ 271 h 103"/>
                              <a:gd name="T4" fmla="+- 0 10000 9906"/>
                              <a:gd name="T5" fmla="*/ T4 w 193"/>
                              <a:gd name="T6" fmla="+- 0 271 247"/>
                              <a:gd name="T7" fmla="*/ 271 h 103"/>
                              <a:gd name="T8" fmla="+- 0 10025 9906"/>
                              <a:gd name="T9" fmla="*/ T8 w 193"/>
                              <a:gd name="T10" fmla="+- 0 312 247"/>
                              <a:gd name="T11" fmla="*/ 312 h 103"/>
                              <a:gd name="T12" fmla="+- 0 10074 9906"/>
                              <a:gd name="T13" fmla="*/ T12 w 193"/>
                              <a:gd name="T14" fmla="+- 0 312 247"/>
                              <a:gd name="T15" fmla="*/ 312 h 103"/>
                              <a:gd name="T16" fmla="+- 0 10046 9906"/>
                              <a:gd name="T17" fmla="*/ T16 w 193"/>
                              <a:gd name="T18" fmla="+- 0 271 247"/>
                              <a:gd name="T19" fmla="*/ 271 h 103"/>
                            </a:gdLst>
                            <a:ahLst/>
                            <a:cxnLst>
                              <a:cxn ang="0">
                                <a:pos x="T1" y="T3"/>
                              </a:cxn>
                              <a:cxn ang="0">
                                <a:pos x="T5" y="T7"/>
                              </a:cxn>
                              <a:cxn ang="0">
                                <a:pos x="T9" y="T11"/>
                              </a:cxn>
                              <a:cxn ang="0">
                                <a:pos x="T13" y="T15"/>
                              </a:cxn>
                              <a:cxn ang="0">
                                <a:pos x="T17" y="T19"/>
                              </a:cxn>
                            </a:cxnLst>
                            <a:rect l="0" t="0" r="r" b="b"/>
                            <a:pathLst>
                              <a:path w="193" h="103">
                                <a:moveTo>
                                  <a:pt x="140" y="24"/>
                                </a:moveTo>
                                <a:lnTo>
                                  <a:pt x="94" y="24"/>
                                </a:lnTo>
                                <a:lnTo>
                                  <a:pt x="119" y="65"/>
                                </a:lnTo>
                                <a:lnTo>
                                  <a:pt x="168" y="65"/>
                                </a:lnTo>
                                <a:lnTo>
                                  <a:pt x="140" y="2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 name="Group 20"/>
                      <wpg:cNvGrpSpPr>
                        <a:grpSpLocks/>
                      </wpg:cNvGrpSpPr>
                      <wpg:grpSpPr bwMode="auto">
                        <a:xfrm>
                          <a:off x="10139" y="247"/>
                          <a:ext cx="167" cy="103"/>
                          <a:chOff x="10139" y="247"/>
                          <a:chExt cx="167" cy="103"/>
                        </a:xfrm>
                      </wpg:grpSpPr>
                      <wps:wsp>
                        <wps:cNvPr id="64" name="Freeform 23"/>
                        <wps:cNvSpPr>
                          <a:spLocks/>
                        </wps:cNvSpPr>
                        <wps:spPr bwMode="auto">
                          <a:xfrm>
                            <a:off x="10139" y="247"/>
                            <a:ext cx="167" cy="103"/>
                          </a:xfrm>
                          <a:custGeom>
                            <a:avLst/>
                            <a:gdLst>
                              <a:gd name="T0" fmla="+- 0 10187 10139"/>
                              <a:gd name="T1" fmla="*/ T0 w 167"/>
                              <a:gd name="T2" fmla="+- 0 247 247"/>
                              <a:gd name="T3" fmla="*/ 247 h 103"/>
                              <a:gd name="T4" fmla="+- 0 10139 10139"/>
                              <a:gd name="T5" fmla="*/ T4 w 167"/>
                              <a:gd name="T6" fmla="+- 0 247 247"/>
                              <a:gd name="T7" fmla="*/ 247 h 103"/>
                              <a:gd name="T8" fmla="+- 0 10139 10139"/>
                              <a:gd name="T9" fmla="*/ T8 w 167"/>
                              <a:gd name="T10" fmla="+- 0 350 247"/>
                              <a:gd name="T11" fmla="*/ 350 h 103"/>
                              <a:gd name="T12" fmla="+- 0 10187 10139"/>
                              <a:gd name="T13" fmla="*/ T12 w 167"/>
                              <a:gd name="T14" fmla="+- 0 350 247"/>
                              <a:gd name="T15" fmla="*/ 350 h 103"/>
                              <a:gd name="T16" fmla="+- 0 10187 10139"/>
                              <a:gd name="T17" fmla="*/ T16 w 167"/>
                              <a:gd name="T18" fmla="+- 0 301 247"/>
                              <a:gd name="T19" fmla="*/ 301 h 103"/>
                              <a:gd name="T20" fmla="+- 0 10244 10139"/>
                              <a:gd name="T21" fmla="*/ T20 w 167"/>
                              <a:gd name="T22" fmla="+- 0 301 247"/>
                              <a:gd name="T23" fmla="*/ 301 h 103"/>
                              <a:gd name="T24" fmla="+- 0 10237 10139"/>
                              <a:gd name="T25" fmla="*/ T24 w 167"/>
                              <a:gd name="T26" fmla="+- 0 296 247"/>
                              <a:gd name="T27" fmla="*/ 296 h 103"/>
                              <a:gd name="T28" fmla="+- 0 10243 10139"/>
                              <a:gd name="T29" fmla="*/ T28 w 167"/>
                              <a:gd name="T30" fmla="+- 0 292 247"/>
                              <a:gd name="T31" fmla="*/ 292 h 103"/>
                              <a:gd name="T32" fmla="+- 0 10187 10139"/>
                              <a:gd name="T33" fmla="*/ T32 w 167"/>
                              <a:gd name="T34" fmla="+- 0 292 247"/>
                              <a:gd name="T35" fmla="*/ 292 h 103"/>
                              <a:gd name="T36" fmla="+- 0 10187 10139"/>
                              <a:gd name="T37" fmla="*/ T36 w 167"/>
                              <a:gd name="T38" fmla="+- 0 247 247"/>
                              <a:gd name="T39"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7" h="103">
                                <a:moveTo>
                                  <a:pt x="48" y="0"/>
                                </a:moveTo>
                                <a:lnTo>
                                  <a:pt x="0" y="0"/>
                                </a:lnTo>
                                <a:lnTo>
                                  <a:pt x="0" y="103"/>
                                </a:lnTo>
                                <a:lnTo>
                                  <a:pt x="48" y="103"/>
                                </a:lnTo>
                                <a:lnTo>
                                  <a:pt x="48" y="54"/>
                                </a:lnTo>
                                <a:lnTo>
                                  <a:pt x="105" y="54"/>
                                </a:lnTo>
                                <a:lnTo>
                                  <a:pt x="98" y="49"/>
                                </a:lnTo>
                                <a:lnTo>
                                  <a:pt x="104" y="45"/>
                                </a:lnTo>
                                <a:lnTo>
                                  <a:pt x="48" y="45"/>
                                </a:lnTo>
                                <a:lnTo>
                                  <a:pt x="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10139" y="247"/>
                            <a:ext cx="167" cy="103"/>
                          </a:xfrm>
                          <a:custGeom>
                            <a:avLst/>
                            <a:gdLst>
                              <a:gd name="T0" fmla="+- 0 10244 10139"/>
                              <a:gd name="T1" fmla="*/ T0 w 167"/>
                              <a:gd name="T2" fmla="+- 0 301 247"/>
                              <a:gd name="T3" fmla="*/ 301 h 103"/>
                              <a:gd name="T4" fmla="+- 0 10187 10139"/>
                              <a:gd name="T5" fmla="*/ T4 w 167"/>
                              <a:gd name="T6" fmla="+- 0 301 247"/>
                              <a:gd name="T7" fmla="*/ 301 h 103"/>
                              <a:gd name="T8" fmla="+- 0 10244 10139"/>
                              <a:gd name="T9" fmla="*/ T8 w 167"/>
                              <a:gd name="T10" fmla="+- 0 350 247"/>
                              <a:gd name="T11" fmla="*/ 350 h 103"/>
                              <a:gd name="T12" fmla="+- 0 10306 10139"/>
                              <a:gd name="T13" fmla="*/ T12 w 167"/>
                              <a:gd name="T14" fmla="+- 0 350 247"/>
                              <a:gd name="T15" fmla="*/ 350 h 103"/>
                              <a:gd name="T16" fmla="+- 0 10244 10139"/>
                              <a:gd name="T17" fmla="*/ T16 w 167"/>
                              <a:gd name="T18" fmla="+- 0 301 247"/>
                              <a:gd name="T19" fmla="*/ 301 h 103"/>
                            </a:gdLst>
                            <a:ahLst/>
                            <a:cxnLst>
                              <a:cxn ang="0">
                                <a:pos x="T1" y="T3"/>
                              </a:cxn>
                              <a:cxn ang="0">
                                <a:pos x="T5" y="T7"/>
                              </a:cxn>
                              <a:cxn ang="0">
                                <a:pos x="T9" y="T11"/>
                              </a:cxn>
                              <a:cxn ang="0">
                                <a:pos x="T13" y="T15"/>
                              </a:cxn>
                              <a:cxn ang="0">
                                <a:pos x="T17" y="T19"/>
                              </a:cxn>
                            </a:cxnLst>
                            <a:rect l="0" t="0" r="r" b="b"/>
                            <a:pathLst>
                              <a:path w="167" h="103">
                                <a:moveTo>
                                  <a:pt x="105" y="54"/>
                                </a:moveTo>
                                <a:lnTo>
                                  <a:pt x="48" y="54"/>
                                </a:lnTo>
                                <a:lnTo>
                                  <a:pt x="105" y="103"/>
                                </a:lnTo>
                                <a:lnTo>
                                  <a:pt x="167" y="103"/>
                                </a:lnTo>
                                <a:lnTo>
                                  <a:pt x="105" y="5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21"/>
                        <wps:cNvSpPr>
                          <a:spLocks/>
                        </wps:cNvSpPr>
                        <wps:spPr bwMode="auto">
                          <a:xfrm>
                            <a:off x="10139" y="247"/>
                            <a:ext cx="167" cy="103"/>
                          </a:xfrm>
                          <a:custGeom>
                            <a:avLst/>
                            <a:gdLst>
                              <a:gd name="T0" fmla="+- 0 10302 10139"/>
                              <a:gd name="T1" fmla="*/ T0 w 167"/>
                              <a:gd name="T2" fmla="+- 0 247 247"/>
                              <a:gd name="T3" fmla="*/ 247 h 103"/>
                              <a:gd name="T4" fmla="+- 0 10244 10139"/>
                              <a:gd name="T5" fmla="*/ T4 w 167"/>
                              <a:gd name="T6" fmla="+- 0 247 247"/>
                              <a:gd name="T7" fmla="*/ 247 h 103"/>
                              <a:gd name="T8" fmla="+- 0 10187 10139"/>
                              <a:gd name="T9" fmla="*/ T8 w 167"/>
                              <a:gd name="T10" fmla="+- 0 292 247"/>
                              <a:gd name="T11" fmla="*/ 292 h 103"/>
                              <a:gd name="T12" fmla="+- 0 10243 10139"/>
                              <a:gd name="T13" fmla="*/ T12 w 167"/>
                              <a:gd name="T14" fmla="+- 0 292 247"/>
                              <a:gd name="T15" fmla="*/ 292 h 103"/>
                              <a:gd name="T16" fmla="+- 0 10302 10139"/>
                              <a:gd name="T17" fmla="*/ T16 w 167"/>
                              <a:gd name="T18" fmla="+- 0 247 247"/>
                              <a:gd name="T19" fmla="*/ 247 h 103"/>
                            </a:gdLst>
                            <a:ahLst/>
                            <a:cxnLst>
                              <a:cxn ang="0">
                                <a:pos x="T1" y="T3"/>
                              </a:cxn>
                              <a:cxn ang="0">
                                <a:pos x="T5" y="T7"/>
                              </a:cxn>
                              <a:cxn ang="0">
                                <a:pos x="T9" y="T11"/>
                              </a:cxn>
                              <a:cxn ang="0">
                                <a:pos x="T13" y="T15"/>
                              </a:cxn>
                              <a:cxn ang="0">
                                <a:pos x="T17" y="T19"/>
                              </a:cxn>
                            </a:cxnLst>
                            <a:rect l="0" t="0" r="r" b="b"/>
                            <a:pathLst>
                              <a:path w="167" h="103">
                                <a:moveTo>
                                  <a:pt x="163" y="0"/>
                                </a:moveTo>
                                <a:lnTo>
                                  <a:pt x="105" y="0"/>
                                </a:lnTo>
                                <a:lnTo>
                                  <a:pt x="48" y="45"/>
                                </a:lnTo>
                                <a:lnTo>
                                  <a:pt x="104" y="45"/>
                                </a:lnTo>
                                <a:lnTo>
                                  <a:pt x="16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 name="Group 16"/>
                      <wpg:cNvGrpSpPr>
                        <a:grpSpLocks/>
                      </wpg:cNvGrpSpPr>
                      <wpg:grpSpPr bwMode="auto">
                        <a:xfrm>
                          <a:off x="9706" y="247"/>
                          <a:ext cx="168" cy="103"/>
                          <a:chOff x="9706" y="247"/>
                          <a:chExt cx="168" cy="103"/>
                        </a:xfrm>
                      </wpg:grpSpPr>
                      <wps:wsp>
                        <wps:cNvPr id="69" name="Freeform 19"/>
                        <wps:cNvSpPr>
                          <a:spLocks/>
                        </wps:cNvSpPr>
                        <wps:spPr bwMode="auto">
                          <a:xfrm>
                            <a:off x="9706" y="247"/>
                            <a:ext cx="168" cy="103"/>
                          </a:xfrm>
                          <a:custGeom>
                            <a:avLst/>
                            <a:gdLst>
                              <a:gd name="T0" fmla="+- 0 9708 9706"/>
                              <a:gd name="T1" fmla="*/ T0 w 168"/>
                              <a:gd name="T2" fmla="+- 0 247 247"/>
                              <a:gd name="T3" fmla="*/ 247 h 103"/>
                              <a:gd name="T4" fmla="+- 0 9706 9706"/>
                              <a:gd name="T5" fmla="*/ T4 w 168"/>
                              <a:gd name="T6" fmla="+- 0 350 247"/>
                              <a:gd name="T7" fmla="*/ 350 h 103"/>
                              <a:gd name="T8" fmla="+- 0 9754 9706"/>
                              <a:gd name="T9" fmla="*/ T8 w 168"/>
                              <a:gd name="T10" fmla="+- 0 350 247"/>
                              <a:gd name="T11" fmla="*/ 350 h 103"/>
                              <a:gd name="T12" fmla="+- 0 9754 9706"/>
                              <a:gd name="T13" fmla="*/ T12 w 168"/>
                              <a:gd name="T14" fmla="+- 0 319 247"/>
                              <a:gd name="T15" fmla="*/ 319 h 103"/>
                              <a:gd name="T16" fmla="+- 0 9845 9706"/>
                              <a:gd name="T17" fmla="*/ T16 w 168"/>
                              <a:gd name="T18" fmla="+- 0 319 247"/>
                              <a:gd name="T19" fmla="*/ 319 h 103"/>
                              <a:gd name="T20" fmla="+- 0 9837 9706"/>
                              <a:gd name="T21" fmla="*/ T20 w 168"/>
                              <a:gd name="T22" fmla="+- 0 310 247"/>
                              <a:gd name="T23" fmla="*/ 310 h 103"/>
                              <a:gd name="T24" fmla="+- 0 9858 9706"/>
                              <a:gd name="T25" fmla="*/ T24 w 168"/>
                              <a:gd name="T26" fmla="+- 0 299 247"/>
                              <a:gd name="T27" fmla="*/ 299 h 103"/>
                              <a:gd name="T28" fmla="+- 0 9754 9706"/>
                              <a:gd name="T29" fmla="*/ T28 w 168"/>
                              <a:gd name="T30" fmla="+- 0 299 247"/>
                              <a:gd name="T31" fmla="*/ 299 h 103"/>
                              <a:gd name="T32" fmla="+- 0 9754 9706"/>
                              <a:gd name="T33" fmla="*/ T32 w 168"/>
                              <a:gd name="T34" fmla="+- 0 267 247"/>
                              <a:gd name="T35" fmla="*/ 267 h 103"/>
                              <a:gd name="T36" fmla="+- 0 9860 9706"/>
                              <a:gd name="T37" fmla="*/ T36 w 168"/>
                              <a:gd name="T38" fmla="+- 0 267 247"/>
                              <a:gd name="T39" fmla="*/ 267 h 103"/>
                              <a:gd name="T40" fmla="+- 0 9858 9706"/>
                              <a:gd name="T41" fmla="*/ T40 w 168"/>
                              <a:gd name="T42" fmla="+- 0 262 247"/>
                              <a:gd name="T43" fmla="*/ 262 h 103"/>
                              <a:gd name="T44" fmla="+- 0 9839 9706"/>
                              <a:gd name="T45" fmla="*/ T44 w 168"/>
                              <a:gd name="T46" fmla="+- 0 252 247"/>
                              <a:gd name="T47" fmla="*/ 252 h 103"/>
                              <a:gd name="T48" fmla="+- 0 9821 9706"/>
                              <a:gd name="T49" fmla="*/ T48 w 168"/>
                              <a:gd name="T50" fmla="+- 0 248 247"/>
                              <a:gd name="T51" fmla="*/ 248 h 103"/>
                              <a:gd name="T52" fmla="+- 0 9800 9706"/>
                              <a:gd name="T53" fmla="*/ T52 w 168"/>
                              <a:gd name="T54" fmla="+- 0 247 247"/>
                              <a:gd name="T55" fmla="*/ 247 h 103"/>
                              <a:gd name="T56" fmla="+- 0 9708 9706"/>
                              <a:gd name="T57" fmla="*/ T56 w 168"/>
                              <a:gd name="T58" fmla="+- 0 247 247"/>
                              <a:gd name="T59" fmla="*/ 24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68" h="103">
                                <a:moveTo>
                                  <a:pt x="2" y="0"/>
                                </a:moveTo>
                                <a:lnTo>
                                  <a:pt x="0" y="103"/>
                                </a:lnTo>
                                <a:lnTo>
                                  <a:pt x="48" y="103"/>
                                </a:lnTo>
                                <a:lnTo>
                                  <a:pt x="48" y="72"/>
                                </a:lnTo>
                                <a:lnTo>
                                  <a:pt x="139" y="72"/>
                                </a:lnTo>
                                <a:lnTo>
                                  <a:pt x="131" y="63"/>
                                </a:lnTo>
                                <a:lnTo>
                                  <a:pt x="152" y="52"/>
                                </a:lnTo>
                                <a:lnTo>
                                  <a:pt x="48" y="52"/>
                                </a:lnTo>
                                <a:lnTo>
                                  <a:pt x="48" y="20"/>
                                </a:lnTo>
                                <a:lnTo>
                                  <a:pt x="154" y="20"/>
                                </a:lnTo>
                                <a:lnTo>
                                  <a:pt x="152" y="15"/>
                                </a:lnTo>
                                <a:lnTo>
                                  <a:pt x="133" y="5"/>
                                </a:lnTo>
                                <a:lnTo>
                                  <a:pt x="115" y="1"/>
                                </a:lnTo>
                                <a:lnTo>
                                  <a:pt x="94" y="0"/>
                                </a:lnTo>
                                <a:lnTo>
                                  <a:pt x="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18"/>
                        <wps:cNvSpPr>
                          <a:spLocks/>
                        </wps:cNvSpPr>
                        <wps:spPr bwMode="auto">
                          <a:xfrm>
                            <a:off x="9706" y="247"/>
                            <a:ext cx="168" cy="103"/>
                          </a:xfrm>
                          <a:custGeom>
                            <a:avLst/>
                            <a:gdLst>
                              <a:gd name="T0" fmla="+- 0 9845 9706"/>
                              <a:gd name="T1" fmla="*/ T0 w 168"/>
                              <a:gd name="T2" fmla="+- 0 319 247"/>
                              <a:gd name="T3" fmla="*/ 319 h 103"/>
                              <a:gd name="T4" fmla="+- 0 9795 9706"/>
                              <a:gd name="T5" fmla="*/ T4 w 168"/>
                              <a:gd name="T6" fmla="+- 0 319 247"/>
                              <a:gd name="T7" fmla="*/ 319 h 103"/>
                              <a:gd name="T8" fmla="+- 0 9819 9706"/>
                              <a:gd name="T9" fmla="*/ T8 w 168"/>
                              <a:gd name="T10" fmla="+- 0 350 247"/>
                              <a:gd name="T11" fmla="*/ 350 h 103"/>
                              <a:gd name="T12" fmla="+- 0 9873 9706"/>
                              <a:gd name="T13" fmla="*/ T12 w 168"/>
                              <a:gd name="T14" fmla="+- 0 350 247"/>
                              <a:gd name="T15" fmla="*/ 350 h 103"/>
                              <a:gd name="T16" fmla="+- 0 9845 9706"/>
                              <a:gd name="T17" fmla="*/ T16 w 168"/>
                              <a:gd name="T18" fmla="+- 0 319 247"/>
                              <a:gd name="T19" fmla="*/ 319 h 103"/>
                            </a:gdLst>
                            <a:ahLst/>
                            <a:cxnLst>
                              <a:cxn ang="0">
                                <a:pos x="T1" y="T3"/>
                              </a:cxn>
                              <a:cxn ang="0">
                                <a:pos x="T5" y="T7"/>
                              </a:cxn>
                              <a:cxn ang="0">
                                <a:pos x="T9" y="T11"/>
                              </a:cxn>
                              <a:cxn ang="0">
                                <a:pos x="T13" y="T15"/>
                              </a:cxn>
                              <a:cxn ang="0">
                                <a:pos x="T17" y="T19"/>
                              </a:cxn>
                            </a:cxnLst>
                            <a:rect l="0" t="0" r="r" b="b"/>
                            <a:pathLst>
                              <a:path w="168" h="103">
                                <a:moveTo>
                                  <a:pt x="139" y="72"/>
                                </a:moveTo>
                                <a:lnTo>
                                  <a:pt x="89" y="72"/>
                                </a:lnTo>
                                <a:lnTo>
                                  <a:pt x="113" y="103"/>
                                </a:lnTo>
                                <a:lnTo>
                                  <a:pt x="167" y="103"/>
                                </a:lnTo>
                                <a:lnTo>
                                  <a:pt x="139" y="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17"/>
                        <wps:cNvSpPr>
                          <a:spLocks/>
                        </wps:cNvSpPr>
                        <wps:spPr bwMode="auto">
                          <a:xfrm>
                            <a:off x="9706" y="247"/>
                            <a:ext cx="168" cy="103"/>
                          </a:xfrm>
                          <a:custGeom>
                            <a:avLst/>
                            <a:gdLst>
                              <a:gd name="T0" fmla="+- 0 9860 9706"/>
                              <a:gd name="T1" fmla="*/ T0 w 168"/>
                              <a:gd name="T2" fmla="+- 0 267 247"/>
                              <a:gd name="T3" fmla="*/ 267 h 103"/>
                              <a:gd name="T4" fmla="+- 0 9808 9706"/>
                              <a:gd name="T5" fmla="*/ T4 w 168"/>
                              <a:gd name="T6" fmla="+- 0 267 247"/>
                              <a:gd name="T7" fmla="*/ 267 h 103"/>
                              <a:gd name="T8" fmla="+- 0 9818 9706"/>
                              <a:gd name="T9" fmla="*/ T8 w 168"/>
                              <a:gd name="T10" fmla="+- 0 272 247"/>
                              <a:gd name="T11" fmla="*/ 272 h 103"/>
                              <a:gd name="T12" fmla="+- 0 9818 9706"/>
                              <a:gd name="T13" fmla="*/ T12 w 168"/>
                              <a:gd name="T14" fmla="+- 0 291 247"/>
                              <a:gd name="T15" fmla="*/ 291 h 103"/>
                              <a:gd name="T16" fmla="+- 0 9812 9706"/>
                              <a:gd name="T17" fmla="*/ T16 w 168"/>
                              <a:gd name="T18" fmla="+- 0 296 247"/>
                              <a:gd name="T19" fmla="*/ 296 h 103"/>
                              <a:gd name="T20" fmla="+- 0 9797 9706"/>
                              <a:gd name="T21" fmla="*/ T20 w 168"/>
                              <a:gd name="T22" fmla="+- 0 299 247"/>
                              <a:gd name="T23" fmla="*/ 299 h 103"/>
                              <a:gd name="T24" fmla="+- 0 9792 9706"/>
                              <a:gd name="T25" fmla="*/ T24 w 168"/>
                              <a:gd name="T26" fmla="+- 0 299 247"/>
                              <a:gd name="T27" fmla="*/ 299 h 103"/>
                              <a:gd name="T28" fmla="+- 0 9858 9706"/>
                              <a:gd name="T29" fmla="*/ T28 w 168"/>
                              <a:gd name="T30" fmla="+- 0 299 247"/>
                              <a:gd name="T31" fmla="*/ 299 h 103"/>
                              <a:gd name="T32" fmla="+- 0 9859 9706"/>
                              <a:gd name="T33" fmla="*/ T32 w 168"/>
                              <a:gd name="T34" fmla="+- 0 299 247"/>
                              <a:gd name="T35" fmla="*/ 299 h 103"/>
                              <a:gd name="T36" fmla="+- 0 9866 9706"/>
                              <a:gd name="T37" fmla="*/ T36 w 168"/>
                              <a:gd name="T38" fmla="+- 0 281 247"/>
                              <a:gd name="T39" fmla="*/ 281 h 103"/>
                              <a:gd name="T40" fmla="+- 0 9860 9706"/>
                              <a:gd name="T41" fmla="*/ T40 w 168"/>
                              <a:gd name="T42" fmla="+- 0 267 247"/>
                              <a:gd name="T43" fmla="*/ 26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68" h="103">
                                <a:moveTo>
                                  <a:pt x="154" y="20"/>
                                </a:moveTo>
                                <a:lnTo>
                                  <a:pt x="102" y="20"/>
                                </a:lnTo>
                                <a:lnTo>
                                  <a:pt x="112" y="25"/>
                                </a:lnTo>
                                <a:lnTo>
                                  <a:pt x="112" y="44"/>
                                </a:lnTo>
                                <a:lnTo>
                                  <a:pt x="106" y="49"/>
                                </a:lnTo>
                                <a:lnTo>
                                  <a:pt x="91" y="52"/>
                                </a:lnTo>
                                <a:lnTo>
                                  <a:pt x="86" y="52"/>
                                </a:lnTo>
                                <a:lnTo>
                                  <a:pt x="152" y="52"/>
                                </a:lnTo>
                                <a:lnTo>
                                  <a:pt x="153" y="52"/>
                                </a:lnTo>
                                <a:lnTo>
                                  <a:pt x="160" y="34"/>
                                </a:lnTo>
                                <a:lnTo>
                                  <a:pt x="15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 name="Group 13"/>
                      <wpg:cNvGrpSpPr>
                        <a:grpSpLocks/>
                      </wpg:cNvGrpSpPr>
                      <wpg:grpSpPr bwMode="auto">
                        <a:xfrm>
                          <a:off x="9490" y="247"/>
                          <a:ext cx="174" cy="103"/>
                          <a:chOff x="9490" y="247"/>
                          <a:chExt cx="174" cy="103"/>
                        </a:xfrm>
                      </wpg:grpSpPr>
                      <wps:wsp>
                        <wps:cNvPr id="73" name="Freeform 15"/>
                        <wps:cNvSpPr>
                          <a:spLocks/>
                        </wps:cNvSpPr>
                        <wps:spPr bwMode="auto">
                          <a:xfrm>
                            <a:off x="9490" y="247"/>
                            <a:ext cx="174" cy="103"/>
                          </a:xfrm>
                          <a:custGeom>
                            <a:avLst/>
                            <a:gdLst>
                              <a:gd name="T0" fmla="+- 0 9600 9490"/>
                              <a:gd name="T1" fmla="*/ T0 w 174"/>
                              <a:gd name="T2" fmla="+- 0 270 247"/>
                              <a:gd name="T3" fmla="*/ 270 h 103"/>
                              <a:gd name="T4" fmla="+- 0 9552 9490"/>
                              <a:gd name="T5" fmla="*/ T4 w 174"/>
                              <a:gd name="T6" fmla="+- 0 270 247"/>
                              <a:gd name="T7" fmla="*/ 270 h 103"/>
                              <a:gd name="T8" fmla="+- 0 9552 9490"/>
                              <a:gd name="T9" fmla="*/ T8 w 174"/>
                              <a:gd name="T10" fmla="+- 0 350 247"/>
                              <a:gd name="T11" fmla="*/ 350 h 103"/>
                              <a:gd name="T12" fmla="+- 0 9600 9490"/>
                              <a:gd name="T13" fmla="*/ T12 w 174"/>
                              <a:gd name="T14" fmla="+- 0 350 247"/>
                              <a:gd name="T15" fmla="*/ 350 h 103"/>
                              <a:gd name="T16" fmla="+- 0 9600 9490"/>
                              <a:gd name="T17" fmla="*/ T16 w 174"/>
                              <a:gd name="T18" fmla="+- 0 270 247"/>
                              <a:gd name="T19" fmla="*/ 270 h 103"/>
                            </a:gdLst>
                            <a:ahLst/>
                            <a:cxnLst>
                              <a:cxn ang="0">
                                <a:pos x="T1" y="T3"/>
                              </a:cxn>
                              <a:cxn ang="0">
                                <a:pos x="T5" y="T7"/>
                              </a:cxn>
                              <a:cxn ang="0">
                                <a:pos x="T9" y="T11"/>
                              </a:cxn>
                              <a:cxn ang="0">
                                <a:pos x="T13" y="T15"/>
                              </a:cxn>
                              <a:cxn ang="0">
                                <a:pos x="T17" y="T19"/>
                              </a:cxn>
                            </a:cxnLst>
                            <a:rect l="0" t="0" r="r" b="b"/>
                            <a:pathLst>
                              <a:path w="174" h="103">
                                <a:moveTo>
                                  <a:pt x="110" y="23"/>
                                </a:moveTo>
                                <a:lnTo>
                                  <a:pt x="62" y="23"/>
                                </a:lnTo>
                                <a:lnTo>
                                  <a:pt x="62" y="103"/>
                                </a:lnTo>
                                <a:lnTo>
                                  <a:pt x="110" y="103"/>
                                </a:lnTo>
                                <a:lnTo>
                                  <a:pt x="110" y="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14"/>
                        <wps:cNvSpPr>
                          <a:spLocks/>
                        </wps:cNvSpPr>
                        <wps:spPr bwMode="auto">
                          <a:xfrm>
                            <a:off x="9490" y="247"/>
                            <a:ext cx="174" cy="103"/>
                          </a:xfrm>
                          <a:custGeom>
                            <a:avLst/>
                            <a:gdLst>
                              <a:gd name="T0" fmla="+- 0 9663 9490"/>
                              <a:gd name="T1" fmla="*/ T0 w 174"/>
                              <a:gd name="T2" fmla="+- 0 247 247"/>
                              <a:gd name="T3" fmla="*/ 247 h 103"/>
                              <a:gd name="T4" fmla="+- 0 9495 9490"/>
                              <a:gd name="T5" fmla="*/ T4 w 174"/>
                              <a:gd name="T6" fmla="+- 0 247 247"/>
                              <a:gd name="T7" fmla="*/ 247 h 103"/>
                              <a:gd name="T8" fmla="+- 0 9490 9490"/>
                              <a:gd name="T9" fmla="*/ T8 w 174"/>
                              <a:gd name="T10" fmla="+- 0 270 247"/>
                              <a:gd name="T11" fmla="*/ 270 h 103"/>
                              <a:gd name="T12" fmla="+- 0 9658 9490"/>
                              <a:gd name="T13" fmla="*/ T12 w 174"/>
                              <a:gd name="T14" fmla="+- 0 270 247"/>
                              <a:gd name="T15" fmla="*/ 270 h 103"/>
                              <a:gd name="T16" fmla="+- 0 9663 9490"/>
                              <a:gd name="T17" fmla="*/ T16 w 174"/>
                              <a:gd name="T18" fmla="+- 0 247 247"/>
                              <a:gd name="T19" fmla="*/ 247 h 103"/>
                            </a:gdLst>
                            <a:ahLst/>
                            <a:cxnLst>
                              <a:cxn ang="0">
                                <a:pos x="T1" y="T3"/>
                              </a:cxn>
                              <a:cxn ang="0">
                                <a:pos x="T5" y="T7"/>
                              </a:cxn>
                              <a:cxn ang="0">
                                <a:pos x="T9" y="T11"/>
                              </a:cxn>
                              <a:cxn ang="0">
                                <a:pos x="T13" y="T15"/>
                              </a:cxn>
                              <a:cxn ang="0">
                                <a:pos x="T17" y="T19"/>
                              </a:cxn>
                            </a:cxnLst>
                            <a:rect l="0" t="0" r="r" b="b"/>
                            <a:pathLst>
                              <a:path w="174" h="103">
                                <a:moveTo>
                                  <a:pt x="173" y="0"/>
                                </a:moveTo>
                                <a:lnTo>
                                  <a:pt x="5" y="0"/>
                                </a:lnTo>
                                <a:lnTo>
                                  <a:pt x="0" y="23"/>
                                </a:lnTo>
                                <a:lnTo>
                                  <a:pt x="168" y="23"/>
                                </a:lnTo>
                                <a:lnTo>
                                  <a:pt x="17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 name="Group 9"/>
                      <wpg:cNvGrpSpPr>
                        <a:grpSpLocks/>
                      </wpg:cNvGrpSpPr>
                      <wpg:grpSpPr bwMode="auto">
                        <a:xfrm>
                          <a:off x="8512" y="176"/>
                          <a:ext cx="573" cy="195"/>
                          <a:chOff x="8512" y="176"/>
                          <a:chExt cx="573" cy="195"/>
                        </a:xfrm>
                      </wpg:grpSpPr>
                      <wps:wsp>
                        <wps:cNvPr id="76" name="Freeform 12"/>
                        <wps:cNvSpPr>
                          <a:spLocks/>
                        </wps:cNvSpPr>
                        <wps:spPr bwMode="auto">
                          <a:xfrm>
                            <a:off x="8512" y="176"/>
                            <a:ext cx="573" cy="195"/>
                          </a:xfrm>
                          <a:custGeom>
                            <a:avLst/>
                            <a:gdLst>
                              <a:gd name="T0" fmla="+- 0 9084 8512"/>
                              <a:gd name="T1" fmla="*/ T0 w 573"/>
                              <a:gd name="T2" fmla="+- 0 176 176"/>
                              <a:gd name="T3" fmla="*/ 176 h 195"/>
                              <a:gd name="T4" fmla="+- 0 9003 8512"/>
                              <a:gd name="T5" fmla="*/ T4 w 573"/>
                              <a:gd name="T6" fmla="+- 0 199 176"/>
                              <a:gd name="T7" fmla="*/ 199 h 195"/>
                              <a:gd name="T8" fmla="+- 0 8944 8512"/>
                              <a:gd name="T9" fmla="*/ T8 w 573"/>
                              <a:gd name="T10" fmla="+- 0 217 176"/>
                              <a:gd name="T11" fmla="*/ 217 h 195"/>
                              <a:gd name="T12" fmla="+- 0 8886 8512"/>
                              <a:gd name="T13" fmla="*/ T12 w 573"/>
                              <a:gd name="T14" fmla="+- 0 238 176"/>
                              <a:gd name="T15" fmla="*/ 238 h 195"/>
                              <a:gd name="T16" fmla="+- 0 8819 8512"/>
                              <a:gd name="T17" fmla="*/ T16 w 573"/>
                              <a:gd name="T18" fmla="+- 0 271 176"/>
                              <a:gd name="T19" fmla="*/ 271 h 195"/>
                              <a:gd name="T20" fmla="+- 0 8763 8512"/>
                              <a:gd name="T21" fmla="*/ T20 w 573"/>
                              <a:gd name="T22" fmla="+- 0 311 176"/>
                              <a:gd name="T23" fmla="*/ 311 h 195"/>
                              <a:gd name="T24" fmla="+- 0 8737 8512"/>
                              <a:gd name="T25" fmla="*/ T24 w 573"/>
                              <a:gd name="T26" fmla="+- 0 336 176"/>
                              <a:gd name="T27" fmla="*/ 336 h 195"/>
                              <a:gd name="T28" fmla="+- 0 8756 8512"/>
                              <a:gd name="T29" fmla="*/ T28 w 573"/>
                              <a:gd name="T30" fmla="+- 0 343 176"/>
                              <a:gd name="T31" fmla="*/ 343 h 195"/>
                              <a:gd name="T32" fmla="+- 0 8776 8512"/>
                              <a:gd name="T33" fmla="*/ T32 w 573"/>
                              <a:gd name="T34" fmla="+- 0 351 176"/>
                              <a:gd name="T35" fmla="*/ 351 h 195"/>
                              <a:gd name="T36" fmla="+- 0 8795 8512"/>
                              <a:gd name="T37" fmla="*/ T36 w 573"/>
                              <a:gd name="T38" fmla="+- 0 358 176"/>
                              <a:gd name="T39" fmla="*/ 358 h 195"/>
                              <a:gd name="T40" fmla="+- 0 8814 8512"/>
                              <a:gd name="T41" fmla="*/ T40 w 573"/>
                              <a:gd name="T42" fmla="+- 0 365 176"/>
                              <a:gd name="T43" fmla="*/ 365 h 195"/>
                              <a:gd name="T44" fmla="+- 0 8832 8512"/>
                              <a:gd name="T45" fmla="*/ T44 w 573"/>
                              <a:gd name="T46" fmla="+- 0 370 176"/>
                              <a:gd name="T47" fmla="*/ 370 h 195"/>
                              <a:gd name="T48" fmla="+- 0 8842 8512"/>
                              <a:gd name="T49" fmla="*/ T48 w 573"/>
                              <a:gd name="T50" fmla="+- 0 357 176"/>
                              <a:gd name="T51" fmla="*/ 357 h 195"/>
                              <a:gd name="T52" fmla="+- 0 8852 8512"/>
                              <a:gd name="T53" fmla="*/ T52 w 573"/>
                              <a:gd name="T54" fmla="+- 0 343 176"/>
                              <a:gd name="T55" fmla="*/ 343 h 195"/>
                              <a:gd name="T56" fmla="+- 0 8901 8512"/>
                              <a:gd name="T57" fmla="*/ T56 w 573"/>
                              <a:gd name="T58" fmla="+- 0 291 176"/>
                              <a:gd name="T59" fmla="*/ 291 h 195"/>
                              <a:gd name="T60" fmla="+- 0 8962 8512"/>
                              <a:gd name="T61" fmla="*/ T60 w 573"/>
                              <a:gd name="T62" fmla="+- 0 243 176"/>
                              <a:gd name="T63" fmla="*/ 243 h 195"/>
                              <a:gd name="T64" fmla="+- 0 9019 8512"/>
                              <a:gd name="T65" fmla="*/ T64 w 573"/>
                              <a:gd name="T66" fmla="+- 0 209 176"/>
                              <a:gd name="T67" fmla="*/ 209 h 195"/>
                              <a:gd name="T68" fmla="+- 0 9064 8512"/>
                              <a:gd name="T69" fmla="*/ T68 w 573"/>
                              <a:gd name="T70" fmla="+- 0 188 176"/>
                              <a:gd name="T71" fmla="*/ 188 h 195"/>
                              <a:gd name="T72" fmla="+- 0 9084 8512"/>
                              <a:gd name="T73" fmla="*/ T72 w 573"/>
                              <a:gd name="T74" fmla="+- 0 176 176"/>
                              <a:gd name="T75" fmla="*/ 176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73" h="195">
                                <a:moveTo>
                                  <a:pt x="572" y="0"/>
                                </a:moveTo>
                                <a:lnTo>
                                  <a:pt x="491" y="23"/>
                                </a:lnTo>
                                <a:lnTo>
                                  <a:pt x="432" y="41"/>
                                </a:lnTo>
                                <a:lnTo>
                                  <a:pt x="374" y="62"/>
                                </a:lnTo>
                                <a:lnTo>
                                  <a:pt x="307" y="95"/>
                                </a:lnTo>
                                <a:lnTo>
                                  <a:pt x="251" y="135"/>
                                </a:lnTo>
                                <a:lnTo>
                                  <a:pt x="225" y="160"/>
                                </a:lnTo>
                                <a:lnTo>
                                  <a:pt x="244" y="167"/>
                                </a:lnTo>
                                <a:lnTo>
                                  <a:pt x="264" y="175"/>
                                </a:lnTo>
                                <a:lnTo>
                                  <a:pt x="283" y="182"/>
                                </a:lnTo>
                                <a:lnTo>
                                  <a:pt x="302" y="189"/>
                                </a:lnTo>
                                <a:lnTo>
                                  <a:pt x="320" y="194"/>
                                </a:lnTo>
                                <a:lnTo>
                                  <a:pt x="330" y="181"/>
                                </a:lnTo>
                                <a:lnTo>
                                  <a:pt x="340" y="167"/>
                                </a:lnTo>
                                <a:lnTo>
                                  <a:pt x="389" y="115"/>
                                </a:lnTo>
                                <a:lnTo>
                                  <a:pt x="450" y="67"/>
                                </a:lnTo>
                                <a:lnTo>
                                  <a:pt x="507" y="33"/>
                                </a:lnTo>
                                <a:lnTo>
                                  <a:pt x="552" y="12"/>
                                </a:lnTo>
                                <a:lnTo>
                                  <a:pt x="57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11"/>
                        <wps:cNvSpPr>
                          <a:spLocks/>
                        </wps:cNvSpPr>
                        <wps:spPr bwMode="auto">
                          <a:xfrm>
                            <a:off x="8512" y="176"/>
                            <a:ext cx="573" cy="195"/>
                          </a:xfrm>
                          <a:custGeom>
                            <a:avLst/>
                            <a:gdLst>
                              <a:gd name="T0" fmla="+- 0 8993 8512"/>
                              <a:gd name="T1" fmla="*/ T0 w 573"/>
                              <a:gd name="T2" fmla="+- 0 195 176"/>
                              <a:gd name="T3" fmla="*/ 195 h 195"/>
                              <a:gd name="T4" fmla="+- 0 8931 8512"/>
                              <a:gd name="T5" fmla="*/ T4 w 573"/>
                              <a:gd name="T6" fmla="+- 0 199 176"/>
                              <a:gd name="T7" fmla="*/ 199 h 195"/>
                              <a:gd name="T8" fmla="+- 0 8898 8512"/>
                              <a:gd name="T9" fmla="*/ T8 w 573"/>
                              <a:gd name="T10" fmla="+- 0 200 176"/>
                              <a:gd name="T11" fmla="*/ 200 h 195"/>
                              <a:gd name="T12" fmla="+- 0 8882 8512"/>
                              <a:gd name="T13" fmla="*/ T12 w 573"/>
                              <a:gd name="T14" fmla="+- 0 202 176"/>
                              <a:gd name="T15" fmla="*/ 202 h 195"/>
                              <a:gd name="T16" fmla="+- 0 8806 8512"/>
                              <a:gd name="T17" fmla="*/ T16 w 573"/>
                              <a:gd name="T18" fmla="+- 0 213 176"/>
                              <a:gd name="T19" fmla="*/ 213 h 195"/>
                              <a:gd name="T20" fmla="+- 0 8742 8512"/>
                              <a:gd name="T21" fmla="*/ T20 w 573"/>
                              <a:gd name="T22" fmla="+- 0 227 176"/>
                              <a:gd name="T23" fmla="*/ 227 h 195"/>
                              <a:gd name="T24" fmla="+- 0 8680 8512"/>
                              <a:gd name="T25" fmla="*/ T24 w 573"/>
                              <a:gd name="T26" fmla="+- 0 245 176"/>
                              <a:gd name="T27" fmla="*/ 245 h 195"/>
                              <a:gd name="T28" fmla="+- 0 8625 8512"/>
                              <a:gd name="T29" fmla="*/ T28 w 573"/>
                              <a:gd name="T30" fmla="+- 0 269 176"/>
                              <a:gd name="T31" fmla="*/ 269 h 195"/>
                              <a:gd name="T32" fmla="+- 0 8636 8512"/>
                              <a:gd name="T33" fmla="*/ T32 w 573"/>
                              <a:gd name="T34" fmla="+- 0 283 176"/>
                              <a:gd name="T35" fmla="*/ 283 h 195"/>
                              <a:gd name="T36" fmla="+- 0 8652 8512"/>
                              <a:gd name="T37" fmla="*/ T36 w 573"/>
                              <a:gd name="T38" fmla="+- 0 295 176"/>
                              <a:gd name="T39" fmla="*/ 295 h 195"/>
                              <a:gd name="T40" fmla="+- 0 8670 8512"/>
                              <a:gd name="T41" fmla="*/ T40 w 573"/>
                              <a:gd name="T42" fmla="+- 0 306 176"/>
                              <a:gd name="T43" fmla="*/ 306 h 195"/>
                              <a:gd name="T44" fmla="+- 0 8689 8512"/>
                              <a:gd name="T45" fmla="*/ T44 w 573"/>
                              <a:gd name="T46" fmla="+- 0 315 176"/>
                              <a:gd name="T47" fmla="*/ 315 h 195"/>
                              <a:gd name="T48" fmla="+- 0 8706 8512"/>
                              <a:gd name="T49" fmla="*/ T48 w 573"/>
                              <a:gd name="T50" fmla="+- 0 303 176"/>
                              <a:gd name="T51" fmla="*/ 303 h 195"/>
                              <a:gd name="T52" fmla="+- 0 8723 8512"/>
                              <a:gd name="T53" fmla="*/ T52 w 573"/>
                              <a:gd name="T54" fmla="+- 0 292 176"/>
                              <a:gd name="T55" fmla="*/ 292 h 195"/>
                              <a:gd name="T56" fmla="+- 0 8793 8512"/>
                              <a:gd name="T57" fmla="*/ T56 w 573"/>
                              <a:gd name="T58" fmla="+- 0 256 176"/>
                              <a:gd name="T59" fmla="*/ 256 h 195"/>
                              <a:gd name="T60" fmla="+- 0 8850 8512"/>
                              <a:gd name="T61" fmla="*/ T60 w 573"/>
                              <a:gd name="T62" fmla="+- 0 234 176"/>
                              <a:gd name="T63" fmla="*/ 234 h 195"/>
                              <a:gd name="T64" fmla="+- 0 8908 8512"/>
                              <a:gd name="T65" fmla="*/ T64 w 573"/>
                              <a:gd name="T66" fmla="+- 0 217 176"/>
                              <a:gd name="T67" fmla="*/ 217 h 195"/>
                              <a:gd name="T68" fmla="+- 0 8967 8512"/>
                              <a:gd name="T69" fmla="*/ T68 w 573"/>
                              <a:gd name="T70" fmla="+- 0 203 176"/>
                              <a:gd name="T71" fmla="*/ 203 h 195"/>
                              <a:gd name="T72" fmla="+- 0 8987 8512"/>
                              <a:gd name="T73" fmla="*/ T72 w 573"/>
                              <a:gd name="T74" fmla="+- 0 199 176"/>
                              <a:gd name="T75" fmla="*/ 199 h 195"/>
                              <a:gd name="T76" fmla="+- 0 8993 8512"/>
                              <a:gd name="T77" fmla="*/ T76 w 573"/>
                              <a:gd name="T78" fmla="+- 0 195 176"/>
                              <a:gd name="T79" fmla="*/ 195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73" h="195">
                                <a:moveTo>
                                  <a:pt x="481" y="19"/>
                                </a:moveTo>
                                <a:lnTo>
                                  <a:pt x="419" y="23"/>
                                </a:lnTo>
                                <a:lnTo>
                                  <a:pt x="386" y="24"/>
                                </a:lnTo>
                                <a:lnTo>
                                  <a:pt x="370" y="26"/>
                                </a:lnTo>
                                <a:lnTo>
                                  <a:pt x="294" y="37"/>
                                </a:lnTo>
                                <a:lnTo>
                                  <a:pt x="230" y="51"/>
                                </a:lnTo>
                                <a:lnTo>
                                  <a:pt x="168" y="69"/>
                                </a:lnTo>
                                <a:lnTo>
                                  <a:pt x="113" y="93"/>
                                </a:lnTo>
                                <a:lnTo>
                                  <a:pt x="124" y="107"/>
                                </a:lnTo>
                                <a:lnTo>
                                  <a:pt x="140" y="119"/>
                                </a:lnTo>
                                <a:lnTo>
                                  <a:pt x="158" y="130"/>
                                </a:lnTo>
                                <a:lnTo>
                                  <a:pt x="177" y="139"/>
                                </a:lnTo>
                                <a:lnTo>
                                  <a:pt x="194" y="127"/>
                                </a:lnTo>
                                <a:lnTo>
                                  <a:pt x="211" y="116"/>
                                </a:lnTo>
                                <a:lnTo>
                                  <a:pt x="281" y="80"/>
                                </a:lnTo>
                                <a:lnTo>
                                  <a:pt x="338" y="58"/>
                                </a:lnTo>
                                <a:lnTo>
                                  <a:pt x="396" y="41"/>
                                </a:lnTo>
                                <a:lnTo>
                                  <a:pt x="455" y="27"/>
                                </a:lnTo>
                                <a:lnTo>
                                  <a:pt x="475" y="23"/>
                                </a:lnTo>
                                <a:lnTo>
                                  <a:pt x="481" y="1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10"/>
                        <wps:cNvSpPr>
                          <a:spLocks/>
                        </wps:cNvSpPr>
                        <wps:spPr bwMode="auto">
                          <a:xfrm>
                            <a:off x="8512" y="176"/>
                            <a:ext cx="573" cy="195"/>
                          </a:xfrm>
                          <a:custGeom>
                            <a:avLst/>
                            <a:gdLst>
                              <a:gd name="T0" fmla="+- 0 8738 8512"/>
                              <a:gd name="T1" fmla="*/ T0 w 573"/>
                              <a:gd name="T2" fmla="+- 0 183 176"/>
                              <a:gd name="T3" fmla="*/ 183 h 195"/>
                              <a:gd name="T4" fmla="+- 0 8671 8512"/>
                              <a:gd name="T5" fmla="*/ T4 w 573"/>
                              <a:gd name="T6" fmla="+- 0 185 176"/>
                              <a:gd name="T7" fmla="*/ 185 h 195"/>
                              <a:gd name="T8" fmla="+- 0 8598 8512"/>
                              <a:gd name="T9" fmla="*/ T8 w 573"/>
                              <a:gd name="T10" fmla="+- 0 191 176"/>
                              <a:gd name="T11" fmla="*/ 191 h 195"/>
                              <a:gd name="T12" fmla="+- 0 8531 8512"/>
                              <a:gd name="T13" fmla="*/ T12 w 573"/>
                              <a:gd name="T14" fmla="+- 0 203 176"/>
                              <a:gd name="T15" fmla="*/ 203 h 195"/>
                              <a:gd name="T16" fmla="+- 0 8512 8512"/>
                              <a:gd name="T17" fmla="*/ T16 w 573"/>
                              <a:gd name="T18" fmla="+- 0 209 176"/>
                              <a:gd name="T19" fmla="*/ 209 h 195"/>
                              <a:gd name="T20" fmla="+- 0 8520 8512"/>
                              <a:gd name="T21" fmla="*/ T20 w 573"/>
                              <a:gd name="T22" fmla="+- 0 223 176"/>
                              <a:gd name="T23" fmla="*/ 223 h 195"/>
                              <a:gd name="T24" fmla="+- 0 8535 8512"/>
                              <a:gd name="T25" fmla="*/ T24 w 573"/>
                              <a:gd name="T26" fmla="+- 0 236 176"/>
                              <a:gd name="T27" fmla="*/ 236 h 195"/>
                              <a:gd name="T28" fmla="+- 0 8553 8512"/>
                              <a:gd name="T29" fmla="*/ T28 w 573"/>
                              <a:gd name="T30" fmla="+- 0 247 176"/>
                              <a:gd name="T31" fmla="*/ 247 h 195"/>
                              <a:gd name="T32" fmla="+- 0 8573 8512"/>
                              <a:gd name="T33" fmla="*/ T32 w 573"/>
                              <a:gd name="T34" fmla="+- 0 242 176"/>
                              <a:gd name="T35" fmla="*/ 242 h 195"/>
                              <a:gd name="T36" fmla="+- 0 8593 8512"/>
                              <a:gd name="T37" fmla="*/ T36 w 573"/>
                              <a:gd name="T38" fmla="+- 0 237 176"/>
                              <a:gd name="T39" fmla="*/ 237 h 195"/>
                              <a:gd name="T40" fmla="+- 0 8653 8512"/>
                              <a:gd name="T41" fmla="*/ T40 w 573"/>
                              <a:gd name="T42" fmla="+- 0 224 176"/>
                              <a:gd name="T43" fmla="*/ 224 h 195"/>
                              <a:gd name="T44" fmla="+- 0 8713 8512"/>
                              <a:gd name="T45" fmla="*/ T44 w 573"/>
                              <a:gd name="T46" fmla="+- 0 214 176"/>
                              <a:gd name="T47" fmla="*/ 214 h 195"/>
                              <a:gd name="T48" fmla="+- 0 8772 8512"/>
                              <a:gd name="T49" fmla="*/ T48 w 573"/>
                              <a:gd name="T50" fmla="+- 0 207 176"/>
                              <a:gd name="T51" fmla="*/ 207 h 195"/>
                              <a:gd name="T52" fmla="+- 0 8850 8512"/>
                              <a:gd name="T53" fmla="*/ T52 w 573"/>
                              <a:gd name="T54" fmla="+- 0 200 176"/>
                              <a:gd name="T55" fmla="*/ 200 h 195"/>
                              <a:gd name="T56" fmla="+- 0 8869 8512"/>
                              <a:gd name="T57" fmla="*/ T56 w 573"/>
                              <a:gd name="T58" fmla="+- 0 199 176"/>
                              <a:gd name="T59" fmla="*/ 199 h 195"/>
                              <a:gd name="T60" fmla="+- 0 8870 8512"/>
                              <a:gd name="T61" fmla="*/ T60 w 573"/>
                              <a:gd name="T62" fmla="+- 0 196 176"/>
                              <a:gd name="T63" fmla="*/ 196 h 195"/>
                              <a:gd name="T64" fmla="+- 0 8849 8512"/>
                              <a:gd name="T65" fmla="*/ T64 w 573"/>
                              <a:gd name="T66" fmla="+- 0 193 176"/>
                              <a:gd name="T67" fmla="*/ 193 h 195"/>
                              <a:gd name="T68" fmla="+- 0 8829 8512"/>
                              <a:gd name="T69" fmla="*/ T68 w 573"/>
                              <a:gd name="T70" fmla="+- 0 189 176"/>
                              <a:gd name="T71" fmla="*/ 189 h 195"/>
                              <a:gd name="T72" fmla="+- 0 8811 8512"/>
                              <a:gd name="T73" fmla="*/ T72 w 573"/>
                              <a:gd name="T74" fmla="+- 0 184 176"/>
                              <a:gd name="T75" fmla="*/ 184 h 195"/>
                              <a:gd name="T76" fmla="+- 0 8802 8512"/>
                              <a:gd name="T77" fmla="*/ T76 w 573"/>
                              <a:gd name="T78" fmla="+- 0 184 176"/>
                              <a:gd name="T79" fmla="*/ 184 h 195"/>
                              <a:gd name="T80" fmla="+- 0 8775 8512"/>
                              <a:gd name="T81" fmla="*/ T80 w 573"/>
                              <a:gd name="T82" fmla="+- 0 183 176"/>
                              <a:gd name="T83" fmla="*/ 183 h 195"/>
                              <a:gd name="T84" fmla="+- 0 8738 8512"/>
                              <a:gd name="T85" fmla="*/ T84 w 573"/>
                              <a:gd name="T86" fmla="+- 0 183 176"/>
                              <a:gd name="T87" fmla="*/ 183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3" h="195">
                                <a:moveTo>
                                  <a:pt x="226" y="7"/>
                                </a:moveTo>
                                <a:lnTo>
                                  <a:pt x="159" y="9"/>
                                </a:lnTo>
                                <a:lnTo>
                                  <a:pt x="86" y="15"/>
                                </a:lnTo>
                                <a:lnTo>
                                  <a:pt x="19" y="27"/>
                                </a:lnTo>
                                <a:lnTo>
                                  <a:pt x="0" y="33"/>
                                </a:lnTo>
                                <a:lnTo>
                                  <a:pt x="8" y="47"/>
                                </a:lnTo>
                                <a:lnTo>
                                  <a:pt x="23" y="60"/>
                                </a:lnTo>
                                <a:lnTo>
                                  <a:pt x="41" y="71"/>
                                </a:lnTo>
                                <a:lnTo>
                                  <a:pt x="61" y="66"/>
                                </a:lnTo>
                                <a:lnTo>
                                  <a:pt x="81" y="61"/>
                                </a:lnTo>
                                <a:lnTo>
                                  <a:pt x="141" y="48"/>
                                </a:lnTo>
                                <a:lnTo>
                                  <a:pt x="201" y="38"/>
                                </a:lnTo>
                                <a:lnTo>
                                  <a:pt x="260" y="31"/>
                                </a:lnTo>
                                <a:lnTo>
                                  <a:pt x="338" y="24"/>
                                </a:lnTo>
                                <a:lnTo>
                                  <a:pt x="357" y="23"/>
                                </a:lnTo>
                                <a:lnTo>
                                  <a:pt x="358" y="20"/>
                                </a:lnTo>
                                <a:lnTo>
                                  <a:pt x="337" y="17"/>
                                </a:lnTo>
                                <a:lnTo>
                                  <a:pt x="317" y="13"/>
                                </a:lnTo>
                                <a:lnTo>
                                  <a:pt x="299" y="8"/>
                                </a:lnTo>
                                <a:lnTo>
                                  <a:pt x="290" y="8"/>
                                </a:lnTo>
                                <a:lnTo>
                                  <a:pt x="263" y="7"/>
                                </a:lnTo>
                                <a:lnTo>
                                  <a:pt x="226" y="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 name="Group 3"/>
                      <wpg:cNvGrpSpPr>
                        <a:grpSpLocks/>
                      </wpg:cNvGrpSpPr>
                      <wpg:grpSpPr bwMode="auto">
                        <a:xfrm>
                          <a:off x="10314" y="247"/>
                          <a:ext cx="58" cy="58"/>
                          <a:chOff x="10314" y="247"/>
                          <a:chExt cx="58" cy="58"/>
                        </a:xfrm>
                      </wpg:grpSpPr>
                      <wps:wsp>
                        <wps:cNvPr id="80" name="Freeform 8"/>
                        <wps:cNvSpPr>
                          <a:spLocks/>
                        </wps:cNvSpPr>
                        <wps:spPr bwMode="auto">
                          <a:xfrm>
                            <a:off x="10314" y="247"/>
                            <a:ext cx="58" cy="58"/>
                          </a:xfrm>
                          <a:custGeom>
                            <a:avLst/>
                            <a:gdLst>
                              <a:gd name="T0" fmla="+- 0 10351 10314"/>
                              <a:gd name="T1" fmla="*/ T0 w 58"/>
                              <a:gd name="T2" fmla="+- 0 247 247"/>
                              <a:gd name="T3" fmla="*/ 247 h 58"/>
                              <a:gd name="T4" fmla="+- 0 10335 10314"/>
                              <a:gd name="T5" fmla="*/ T4 w 58"/>
                              <a:gd name="T6" fmla="+- 0 247 247"/>
                              <a:gd name="T7" fmla="*/ 247 h 58"/>
                              <a:gd name="T8" fmla="+- 0 10328 10314"/>
                              <a:gd name="T9" fmla="*/ T8 w 58"/>
                              <a:gd name="T10" fmla="+- 0 250 247"/>
                              <a:gd name="T11" fmla="*/ 250 h 58"/>
                              <a:gd name="T12" fmla="+- 0 10317 10314"/>
                              <a:gd name="T13" fmla="*/ T12 w 58"/>
                              <a:gd name="T14" fmla="+- 0 261 247"/>
                              <a:gd name="T15" fmla="*/ 261 h 58"/>
                              <a:gd name="T16" fmla="+- 0 10314 10314"/>
                              <a:gd name="T17" fmla="*/ T16 w 58"/>
                              <a:gd name="T18" fmla="+- 0 268 247"/>
                              <a:gd name="T19" fmla="*/ 268 h 58"/>
                              <a:gd name="T20" fmla="+- 0 10314 10314"/>
                              <a:gd name="T21" fmla="*/ T20 w 58"/>
                              <a:gd name="T22" fmla="+- 0 283 247"/>
                              <a:gd name="T23" fmla="*/ 283 h 58"/>
                              <a:gd name="T24" fmla="+- 0 10317 10314"/>
                              <a:gd name="T25" fmla="*/ T24 w 58"/>
                              <a:gd name="T26" fmla="+- 0 290 247"/>
                              <a:gd name="T27" fmla="*/ 290 h 58"/>
                              <a:gd name="T28" fmla="+- 0 10328 10314"/>
                              <a:gd name="T29" fmla="*/ T28 w 58"/>
                              <a:gd name="T30" fmla="+- 0 301 247"/>
                              <a:gd name="T31" fmla="*/ 301 h 58"/>
                              <a:gd name="T32" fmla="+- 0 10335 10314"/>
                              <a:gd name="T33" fmla="*/ T32 w 58"/>
                              <a:gd name="T34" fmla="+- 0 304 247"/>
                              <a:gd name="T35" fmla="*/ 304 h 58"/>
                              <a:gd name="T36" fmla="+- 0 10351 10314"/>
                              <a:gd name="T37" fmla="*/ T36 w 58"/>
                              <a:gd name="T38" fmla="+- 0 304 247"/>
                              <a:gd name="T39" fmla="*/ 304 h 58"/>
                              <a:gd name="T40" fmla="+- 0 10357 10314"/>
                              <a:gd name="T41" fmla="*/ T40 w 58"/>
                              <a:gd name="T42" fmla="+- 0 301 247"/>
                              <a:gd name="T43" fmla="*/ 301 h 58"/>
                              <a:gd name="T44" fmla="+- 0 10358 10314"/>
                              <a:gd name="T45" fmla="*/ T44 w 58"/>
                              <a:gd name="T46" fmla="+- 0 300 247"/>
                              <a:gd name="T47" fmla="*/ 300 h 58"/>
                              <a:gd name="T48" fmla="+- 0 10336 10314"/>
                              <a:gd name="T49" fmla="*/ T48 w 58"/>
                              <a:gd name="T50" fmla="+- 0 300 247"/>
                              <a:gd name="T51" fmla="*/ 300 h 58"/>
                              <a:gd name="T52" fmla="+- 0 10330 10314"/>
                              <a:gd name="T53" fmla="*/ T52 w 58"/>
                              <a:gd name="T54" fmla="+- 0 298 247"/>
                              <a:gd name="T55" fmla="*/ 298 h 58"/>
                              <a:gd name="T56" fmla="+- 0 10320 10314"/>
                              <a:gd name="T57" fmla="*/ T56 w 58"/>
                              <a:gd name="T58" fmla="+- 0 288 247"/>
                              <a:gd name="T59" fmla="*/ 288 h 58"/>
                              <a:gd name="T60" fmla="+- 0 10318 10314"/>
                              <a:gd name="T61" fmla="*/ T60 w 58"/>
                              <a:gd name="T62" fmla="+- 0 282 247"/>
                              <a:gd name="T63" fmla="*/ 282 h 58"/>
                              <a:gd name="T64" fmla="+- 0 10318 10314"/>
                              <a:gd name="T65" fmla="*/ T64 w 58"/>
                              <a:gd name="T66" fmla="+- 0 269 247"/>
                              <a:gd name="T67" fmla="*/ 269 h 58"/>
                              <a:gd name="T68" fmla="+- 0 10320 10314"/>
                              <a:gd name="T69" fmla="*/ T68 w 58"/>
                              <a:gd name="T70" fmla="+- 0 263 247"/>
                              <a:gd name="T71" fmla="*/ 263 h 58"/>
                              <a:gd name="T72" fmla="+- 0 10330 10314"/>
                              <a:gd name="T73" fmla="*/ T72 w 58"/>
                              <a:gd name="T74" fmla="+- 0 253 247"/>
                              <a:gd name="T75" fmla="*/ 253 h 58"/>
                              <a:gd name="T76" fmla="+- 0 10336 10314"/>
                              <a:gd name="T77" fmla="*/ T76 w 58"/>
                              <a:gd name="T78" fmla="+- 0 251 247"/>
                              <a:gd name="T79" fmla="*/ 251 h 58"/>
                              <a:gd name="T80" fmla="+- 0 10358 10314"/>
                              <a:gd name="T81" fmla="*/ T80 w 58"/>
                              <a:gd name="T82" fmla="+- 0 251 247"/>
                              <a:gd name="T83" fmla="*/ 251 h 58"/>
                              <a:gd name="T84" fmla="+- 0 10357 10314"/>
                              <a:gd name="T85" fmla="*/ T84 w 58"/>
                              <a:gd name="T86" fmla="+- 0 250 247"/>
                              <a:gd name="T87" fmla="*/ 250 h 58"/>
                              <a:gd name="T88" fmla="+- 0 10351 10314"/>
                              <a:gd name="T89" fmla="*/ T88 w 58"/>
                              <a:gd name="T90" fmla="+- 0 247 247"/>
                              <a:gd name="T91" fmla="*/ 247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58" h="58">
                                <a:moveTo>
                                  <a:pt x="37" y="0"/>
                                </a:moveTo>
                                <a:lnTo>
                                  <a:pt x="21" y="0"/>
                                </a:lnTo>
                                <a:lnTo>
                                  <a:pt x="14" y="3"/>
                                </a:lnTo>
                                <a:lnTo>
                                  <a:pt x="3" y="14"/>
                                </a:lnTo>
                                <a:lnTo>
                                  <a:pt x="0" y="21"/>
                                </a:lnTo>
                                <a:lnTo>
                                  <a:pt x="0" y="36"/>
                                </a:lnTo>
                                <a:lnTo>
                                  <a:pt x="3" y="43"/>
                                </a:lnTo>
                                <a:lnTo>
                                  <a:pt x="14" y="54"/>
                                </a:lnTo>
                                <a:lnTo>
                                  <a:pt x="21" y="57"/>
                                </a:lnTo>
                                <a:lnTo>
                                  <a:pt x="37" y="57"/>
                                </a:lnTo>
                                <a:lnTo>
                                  <a:pt x="43" y="54"/>
                                </a:lnTo>
                                <a:lnTo>
                                  <a:pt x="44" y="53"/>
                                </a:lnTo>
                                <a:lnTo>
                                  <a:pt x="22" y="53"/>
                                </a:lnTo>
                                <a:lnTo>
                                  <a:pt x="16" y="51"/>
                                </a:lnTo>
                                <a:lnTo>
                                  <a:pt x="6" y="41"/>
                                </a:lnTo>
                                <a:lnTo>
                                  <a:pt x="4" y="35"/>
                                </a:lnTo>
                                <a:lnTo>
                                  <a:pt x="4" y="22"/>
                                </a:lnTo>
                                <a:lnTo>
                                  <a:pt x="6" y="16"/>
                                </a:lnTo>
                                <a:lnTo>
                                  <a:pt x="16" y="6"/>
                                </a:lnTo>
                                <a:lnTo>
                                  <a:pt x="22" y="4"/>
                                </a:lnTo>
                                <a:lnTo>
                                  <a:pt x="44" y="4"/>
                                </a:lnTo>
                                <a:lnTo>
                                  <a:pt x="43" y="3"/>
                                </a:lnTo>
                                <a:lnTo>
                                  <a:pt x="3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7"/>
                        <wps:cNvSpPr>
                          <a:spLocks/>
                        </wps:cNvSpPr>
                        <wps:spPr bwMode="auto">
                          <a:xfrm>
                            <a:off x="10314" y="247"/>
                            <a:ext cx="58" cy="58"/>
                          </a:xfrm>
                          <a:custGeom>
                            <a:avLst/>
                            <a:gdLst>
                              <a:gd name="T0" fmla="+- 0 10358 10314"/>
                              <a:gd name="T1" fmla="*/ T0 w 58"/>
                              <a:gd name="T2" fmla="+- 0 251 247"/>
                              <a:gd name="T3" fmla="*/ 251 h 58"/>
                              <a:gd name="T4" fmla="+- 0 10349 10314"/>
                              <a:gd name="T5" fmla="*/ T4 w 58"/>
                              <a:gd name="T6" fmla="+- 0 251 247"/>
                              <a:gd name="T7" fmla="*/ 251 h 58"/>
                              <a:gd name="T8" fmla="+- 0 10355 10314"/>
                              <a:gd name="T9" fmla="*/ T8 w 58"/>
                              <a:gd name="T10" fmla="+- 0 253 247"/>
                              <a:gd name="T11" fmla="*/ 253 h 58"/>
                              <a:gd name="T12" fmla="+- 0 10365 10314"/>
                              <a:gd name="T13" fmla="*/ T12 w 58"/>
                              <a:gd name="T14" fmla="+- 0 263 247"/>
                              <a:gd name="T15" fmla="*/ 263 h 58"/>
                              <a:gd name="T16" fmla="+- 0 10367 10314"/>
                              <a:gd name="T17" fmla="*/ T16 w 58"/>
                              <a:gd name="T18" fmla="+- 0 269 247"/>
                              <a:gd name="T19" fmla="*/ 269 h 58"/>
                              <a:gd name="T20" fmla="+- 0 10367 10314"/>
                              <a:gd name="T21" fmla="*/ T20 w 58"/>
                              <a:gd name="T22" fmla="+- 0 282 247"/>
                              <a:gd name="T23" fmla="*/ 282 h 58"/>
                              <a:gd name="T24" fmla="+- 0 10365 10314"/>
                              <a:gd name="T25" fmla="*/ T24 w 58"/>
                              <a:gd name="T26" fmla="+- 0 288 247"/>
                              <a:gd name="T27" fmla="*/ 288 h 58"/>
                              <a:gd name="T28" fmla="+- 0 10355 10314"/>
                              <a:gd name="T29" fmla="*/ T28 w 58"/>
                              <a:gd name="T30" fmla="+- 0 298 247"/>
                              <a:gd name="T31" fmla="*/ 298 h 58"/>
                              <a:gd name="T32" fmla="+- 0 10350 10314"/>
                              <a:gd name="T33" fmla="*/ T32 w 58"/>
                              <a:gd name="T34" fmla="+- 0 300 247"/>
                              <a:gd name="T35" fmla="*/ 300 h 58"/>
                              <a:gd name="T36" fmla="+- 0 10358 10314"/>
                              <a:gd name="T37" fmla="*/ T36 w 58"/>
                              <a:gd name="T38" fmla="+- 0 300 247"/>
                              <a:gd name="T39" fmla="*/ 300 h 58"/>
                              <a:gd name="T40" fmla="+- 0 10368 10314"/>
                              <a:gd name="T41" fmla="*/ T40 w 58"/>
                              <a:gd name="T42" fmla="+- 0 290 247"/>
                              <a:gd name="T43" fmla="*/ 290 h 58"/>
                              <a:gd name="T44" fmla="+- 0 10371 10314"/>
                              <a:gd name="T45" fmla="*/ T44 w 58"/>
                              <a:gd name="T46" fmla="+- 0 283 247"/>
                              <a:gd name="T47" fmla="*/ 283 h 58"/>
                              <a:gd name="T48" fmla="+- 0 10371 10314"/>
                              <a:gd name="T49" fmla="*/ T48 w 58"/>
                              <a:gd name="T50" fmla="+- 0 268 247"/>
                              <a:gd name="T51" fmla="*/ 268 h 58"/>
                              <a:gd name="T52" fmla="+- 0 10368 10314"/>
                              <a:gd name="T53" fmla="*/ T52 w 58"/>
                              <a:gd name="T54" fmla="+- 0 261 247"/>
                              <a:gd name="T55" fmla="*/ 261 h 58"/>
                              <a:gd name="T56" fmla="+- 0 10358 10314"/>
                              <a:gd name="T57" fmla="*/ T56 w 58"/>
                              <a:gd name="T58" fmla="+- 0 251 247"/>
                              <a:gd name="T59" fmla="*/ 2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8" h="58">
                                <a:moveTo>
                                  <a:pt x="44" y="4"/>
                                </a:moveTo>
                                <a:lnTo>
                                  <a:pt x="35" y="4"/>
                                </a:lnTo>
                                <a:lnTo>
                                  <a:pt x="41" y="6"/>
                                </a:lnTo>
                                <a:lnTo>
                                  <a:pt x="51" y="16"/>
                                </a:lnTo>
                                <a:lnTo>
                                  <a:pt x="53" y="22"/>
                                </a:lnTo>
                                <a:lnTo>
                                  <a:pt x="53" y="35"/>
                                </a:lnTo>
                                <a:lnTo>
                                  <a:pt x="51" y="41"/>
                                </a:lnTo>
                                <a:lnTo>
                                  <a:pt x="41" y="51"/>
                                </a:lnTo>
                                <a:lnTo>
                                  <a:pt x="36" y="53"/>
                                </a:lnTo>
                                <a:lnTo>
                                  <a:pt x="44" y="53"/>
                                </a:lnTo>
                                <a:lnTo>
                                  <a:pt x="54" y="43"/>
                                </a:lnTo>
                                <a:lnTo>
                                  <a:pt x="57" y="36"/>
                                </a:lnTo>
                                <a:lnTo>
                                  <a:pt x="57" y="21"/>
                                </a:lnTo>
                                <a:lnTo>
                                  <a:pt x="54" y="14"/>
                                </a:lnTo>
                                <a:lnTo>
                                  <a:pt x="44" y="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6"/>
                        <wps:cNvSpPr>
                          <a:spLocks/>
                        </wps:cNvSpPr>
                        <wps:spPr bwMode="auto">
                          <a:xfrm>
                            <a:off x="10314" y="247"/>
                            <a:ext cx="58" cy="58"/>
                          </a:xfrm>
                          <a:custGeom>
                            <a:avLst/>
                            <a:gdLst>
                              <a:gd name="T0" fmla="+- 0 10346 10314"/>
                              <a:gd name="T1" fmla="*/ T0 w 58"/>
                              <a:gd name="T2" fmla="+- 0 260 247"/>
                              <a:gd name="T3" fmla="*/ 260 h 58"/>
                              <a:gd name="T4" fmla="+- 0 10331 10314"/>
                              <a:gd name="T5" fmla="*/ T4 w 58"/>
                              <a:gd name="T6" fmla="+- 0 260 247"/>
                              <a:gd name="T7" fmla="*/ 260 h 58"/>
                              <a:gd name="T8" fmla="+- 0 10331 10314"/>
                              <a:gd name="T9" fmla="*/ T8 w 58"/>
                              <a:gd name="T10" fmla="+- 0 291 247"/>
                              <a:gd name="T11" fmla="*/ 291 h 58"/>
                              <a:gd name="T12" fmla="+- 0 10336 10314"/>
                              <a:gd name="T13" fmla="*/ T12 w 58"/>
                              <a:gd name="T14" fmla="+- 0 291 247"/>
                              <a:gd name="T15" fmla="*/ 291 h 58"/>
                              <a:gd name="T16" fmla="+- 0 10336 10314"/>
                              <a:gd name="T17" fmla="*/ T16 w 58"/>
                              <a:gd name="T18" fmla="+- 0 279 247"/>
                              <a:gd name="T19" fmla="*/ 279 h 58"/>
                              <a:gd name="T20" fmla="+- 0 10353 10314"/>
                              <a:gd name="T21" fmla="*/ T20 w 58"/>
                              <a:gd name="T22" fmla="+- 0 279 247"/>
                              <a:gd name="T23" fmla="*/ 279 h 58"/>
                              <a:gd name="T24" fmla="+- 0 10352 10314"/>
                              <a:gd name="T25" fmla="*/ T24 w 58"/>
                              <a:gd name="T26" fmla="+- 0 278 247"/>
                              <a:gd name="T27" fmla="*/ 278 h 58"/>
                              <a:gd name="T28" fmla="+- 0 10350 10314"/>
                              <a:gd name="T29" fmla="*/ T28 w 58"/>
                              <a:gd name="T30" fmla="+- 0 277 247"/>
                              <a:gd name="T31" fmla="*/ 277 h 58"/>
                              <a:gd name="T32" fmla="+- 0 10348 10314"/>
                              <a:gd name="T33" fmla="*/ T32 w 58"/>
                              <a:gd name="T34" fmla="+- 0 276 247"/>
                              <a:gd name="T35" fmla="*/ 276 h 58"/>
                              <a:gd name="T36" fmla="+- 0 10350 10314"/>
                              <a:gd name="T37" fmla="*/ T36 w 58"/>
                              <a:gd name="T38" fmla="+- 0 276 247"/>
                              <a:gd name="T39" fmla="*/ 276 h 58"/>
                              <a:gd name="T40" fmla="+- 0 10351 10314"/>
                              <a:gd name="T41" fmla="*/ T40 w 58"/>
                              <a:gd name="T42" fmla="+- 0 276 247"/>
                              <a:gd name="T43" fmla="*/ 276 h 58"/>
                              <a:gd name="T44" fmla="+- 0 10353 10314"/>
                              <a:gd name="T45" fmla="*/ T44 w 58"/>
                              <a:gd name="T46" fmla="+- 0 275 247"/>
                              <a:gd name="T47" fmla="*/ 275 h 58"/>
                              <a:gd name="T48" fmla="+- 0 10336 10314"/>
                              <a:gd name="T49" fmla="*/ T48 w 58"/>
                              <a:gd name="T50" fmla="+- 0 275 247"/>
                              <a:gd name="T51" fmla="*/ 275 h 58"/>
                              <a:gd name="T52" fmla="+- 0 10336 10314"/>
                              <a:gd name="T53" fmla="*/ T52 w 58"/>
                              <a:gd name="T54" fmla="+- 0 264 247"/>
                              <a:gd name="T55" fmla="*/ 264 h 58"/>
                              <a:gd name="T56" fmla="+- 0 10355 10314"/>
                              <a:gd name="T57" fmla="*/ T56 w 58"/>
                              <a:gd name="T58" fmla="+- 0 264 247"/>
                              <a:gd name="T59" fmla="*/ 264 h 58"/>
                              <a:gd name="T60" fmla="+- 0 10354 10314"/>
                              <a:gd name="T61" fmla="*/ T60 w 58"/>
                              <a:gd name="T62" fmla="+- 0 262 247"/>
                              <a:gd name="T63" fmla="*/ 262 h 58"/>
                              <a:gd name="T64" fmla="+- 0 10349 10314"/>
                              <a:gd name="T65" fmla="*/ T64 w 58"/>
                              <a:gd name="T66" fmla="+- 0 260 247"/>
                              <a:gd name="T67" fmla="*/ 260 h 58"/>
                              <a:gd name="T68" fmla="+- 0 10346 10314"/>
                              <a:gd name="T69" fmla="*/ T68 w 58"/>
                              <a:gd name="T70" fmla="+- 0 260 247"/>
                              <a:gd name="T71" fmla="*/ 260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8" h="58">
                                <a:moveTo>
                                  <a:pt x="32" y="13"/>
                                </a:moveTo>
                                <a:lnTo>
                                  <a:pt x="17" y="13"/>
                                </a:lnTo>
                                <a:lnTo>
                                  <a:pt x="17" y="44"/>
                                </a:lnTo>
                                <a:lnTo>
                                  <a:pt x="22" y="44"/>
                                </a:lnTo>
                                <a:lnTo>
                                  <a:pt x="22" y="32"/>
                                </a:lnTo>
                                <a:lnTo>
                                  <a:pt x="39" y="32"/>
                                </a:lnTo>
                                <a:lnTo>
                                  <a:pt x="38" y="31"/>
                                </a:lnTo>
                                <a:lnTo>
                                  <a:pt x="36" y="30"/>
                                </a:lnTo>
                                <a:lnTo>
                                  <a:pt x="34" y="29"/>
                                </a:lnTo>
                                <a:lnTo>
                                  <a:pt x="36" y="29"/>
                                </a:lnTo>
                                <a:lnTo>
                                  <a:pt x="37" y="29"/>
                                </a:lnTo>
                                <a:lnTo>
                                  <a:pt x="39" y="28"/>
                                </a:lnTo>
                                <a:lnTo>
                                  <a:pt x="22" y="28"/>
                                </a:lnTo>
                                <a:lnTo>
                                  <a:pt x="22" y="17"/>
                                </a:lnTo>
                                <a:lnTo>
                                  <a:pt x="41" y="17"/>
                                </a:lnTo>
                                <a:lnTo>
                                  <a:pt x="40" y="15"/>
                                </a:lnTo>
                                <a:lnTo>
                                  <a:pt x="35" y="13"/>
                                </a:lnTo>
                                <a:lnTo>
                                  <a:pt x="32" y="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5"/>
                        <wps:cNvSpPr>
                          <a:spLocks/>
                        </wps:cNvSpPr>
                        <wps:spPr bwMode="auto">
                          <a:xfrm>
                            <a:off x="10314" y="247"/>
                            <a:ext cx="58" cy="58"/>
                          </a:xfrm>
                          <a:custGeom>
                            <a:avLst/>
                            <a:gdLst>
                              <a:gd name="T0" fmla="+- 0 10353 10314"/>
                              <a:gd name="T1" fmla="*/ T0 w 58"/>
                              <a:gd name="T2" fmla="+- 0 279 247"/>
                              <a:gd name="T3" fmla="*/ 279 h 58"/>
                              <a:gd name="T4" fmla="+- 0 10344 10314"/>
                              <a:gd name="T5" fmla="*/ T4 w 58"/>
                              <a:gd name="T6" fmla="+- 0 279 247"/>
                              <a:gd name="T7" fmla="*/ 279 h 58"/>
                              <a:gd name="T8" fmla="+- 0 10346 10314"/>
                              <a:gd name="T9" fmla="*/ T8 w 58"/>
                              <a:gd name="T10" fmla="+- 0 279 247"/>
                              <a:gd name="T11" fmla="*/ 279 h 58"/>
                              <a:gd name="T12" fmla="+- 0 10349 10314"/>
                              <a:gd name="T13" fmla="*/ T12 w 58"/>
                              <a:gd name="T14" fmla="+- 0 281 247"/>
                              <a:gd name="T15" fmla="*/ 281 h 58"/>
                              <a:gd name="T16" fmla="+- 0 10350 10314"/>
                              <a:gd name="T17" fmla="*/ T16 w 58"/>
                              <a:gd name="T18" fmla="+- 0 283 247"/>
                              <a:gd name="T19" fmla="*/ 283 h 58"/>
                              <a:gd name="T20" fmla="+- 0 10350 10314"/>
                              <a:gd name="T21" fmla="*/ T20 w 58"/>
                              <a:gd name="T22" fmla="+- 0 291 247"/>
                              <a:gd name="T23" fmla="*/ 291 h 58"/>
                              <a:gd name="T24" fmla="+- 0 10356 10314"/>
                              <a:gd name="T25" fmla="*/ T24 w 58"/>
                              <a:gd name="T26" fmla="+- 0 291 247"/>
                              <a:gd name="T27" fmla="*/ 291 h 58"/>
                              <a:gd name="T28" fmla="+- 0 10355 10314"/>
                              <a:gd name="T29" fmla="*/ T28 w 58"/>
                              <a:gd name="T30" fmla="+- 0 291 247"/>
                              <a:gd name="T31" fmla="*/ 291 h 58"/>
                              <a:gd name="T32" fmla="+- 0 10355 10314"/>
                              <a:gd name="T33" fmla="*/ T32 w 58"/>
                              <a:gd name="T34" fmla="+- 0 290 247"/>
                              <a:gd name="T35" fmla="*/ 290 h 58"/>
                              <a:gd name="T36" fmla="+- 0 10355 10314"/>
                              <a:gd name="T37" fmla="*/ T36 w 58"/>
                              <a:gd name="T38" fmla="+- 0 288 247"/>
                              <a:gd name="T39" fmla="*/ 288 h 58"/>
                              <a:gd name="T40" fmla="+- 0 10355 10314"/>
                              <a:gd name="T41" fmla="*/ T40 w 58"/>
                              <a:gd name="T42" fmla="+- 0 283 247"/>
                              <a:gd name="T43" fmla="*/ 283 h 58"/>
                              <a:gd name="T44" fmla="+- 0 10354 10314"/>
                              <a:gd name="T45" fmla="*/ T44 w 58"/>
                              <a:gd name="T46" fmla="+- 0 281 247"/>
                              <a:gd name="T47" fmla="*/ 281 h 58"/>
                              <a:gd name="T48" fmla="+- 0 10353 10314"/>
                              <a:gd name="T49" fmla="*/ T48 w 58"/>
                              <a:gd name="T50" fmla="+- 0 279 247"/>
                              <a:gd name="T51" fmla="*/ 279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8" h="58">
                                <a:moveTo>
                                  <a:pt x="39" y="32"/>
                                </a:moveTo>
                                <a:lnTo>
                                  <a:pt x="30" y="32"/>
                                </a:lnTo>
                                <a:lnTo>
                                  <a:pt x="32" y="32"/>
                                </a:lnTo>
                                <a:lnTo>
                                  <a:pt x="35" y="34"/>
                                </a:lnTo>
                                <a:lnTo>
                                  <a:pt x="36" y="36"/>
                                </a:lnTo>
                                <a:lnTo>
                                  <a:pt x="36" y="44"/>
                                </a:lnTo>
                                <a:lnTo>
                                  <a:pt x="42" y="44"/>
                                </a:lnTo>
                                <a:lnTo>
                                  <a:pt x="41" y="44"/>
                                </a:lnTo>
                                <a:lnTo>
                                  <a:pt x="41" y="43"/>
                                </a:lnTo>
                                <a:lnTo>
                                  <a:pt x="41" y="41"/>
                                </a:lnTo>
                                <a:lnTo>
                                  <a:pt x="41" y="36"/>
                                </a:lnTo>
                                <a:lnTo>
                                  <a:pt x="40" y="34"/>
                                </a:lnTo>
                                <a:lnTo>
                                  <a:pt x="39"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4"/>
                        <wps:cNvSpPr>
                          <a:spLocks/>
                        </wps:cNvSpPr>
                        <wps:spPr bwMode="auto">
                          <a:xfrm>
                            <a:off x="10314" y="247"/>
                            <a:ext cx="58" cy="58"/>
                          </a:xfrm>
                          <a:custGeom>
                            <a:avLst/>
                            <a:gdLst>
                              <a:gd name="T0" fmla="+- 0 10355 10314"/>
                              <a:gd name="T1" fmla="*/ T0 w 58"/>
                              <a:gd name="T2" fmla="+- 0 264 247"/>
                              <a:gd name="T3" fmla="*/ 264 h 58"/>
                              <a:gd name="T4" fmla="+- 0 10344 10314"/>
                              <a:gd name="T5" fmla="*/ T4 w 58"/>
                              <a:gd name="T6" fmla="+- 0 264 247"/>
                              <a:gd name="T7" fmla="*/ 264 h 58"/>
                              <a:gd name="T8" fmla="+- 0 10347 10314"/>
                              <a:gd name="T9" fmla="*/ T8 w 58"/>
                              <a:gd name="T10" fmla="+- 0 264 247"/>
                              <a:gd name="T11" fmla="*/ 264 h 58"/>
                              <a:gd name="T12" fmla="+- 0 10349 10314"/>
                              <a:gd name="T13" fmla="*/ T12 w 58"/>
                              <a:gd name="T14" fmla="+- 0 266 247"/>
                              <a:gd name="T15" fmla="*/ 266 h 58"/>
                              <a:gd name="T16" fmla="+- 0 10350 10314"/>
                              <a:gd name="T17" fmla="*/ T16 w 58"/>
                              <a:gd name="T18" fmla="+- 0 267 247"/>
                              <a:gd name="T19" fmla="*/ 267 h 58"/>
                              <a:gd name="T20" fmla="+- 0 10350 10314"/>
                              <a:gd name="T21" fmla="*/ T20 w 58"/>
                              <a:gd name="T22" fmla="+- 0 272 247"/>
                              <a:gd name="T23" fmla="*/ 272 h 58"/>
                              <a:gd name="T24" fmla="+- 0 10349 10314"/>
                              <a:gd name="T25" fmla="*/ T24 w 58"/>
                              <a:gd name="T26" fmla="+- 0 273 247"/>
                              <a:gd name="T27" fmla="*/ 273 h 58"/>
                              <a:gd name="T28" fmla="+- 0 10346 10314"/>
                              <a:gd name="T29" fmla="*/ T28 w 58"/>
                              <a:gd name="T30" fmla="+- 0 275 247"/>
                              <a:gd name="T31" fmla="*/ 275 h 58"/>
                              <a:gd name="T32" fmla="+- 0 10344 10314"/>
                              <a:gd name="T33" fmla="*/ T32 w 58"/>
                              <a:gd name="T34" fmla="+- 0 275 247"/>
                              <a:gd name="T35" fmla="*/ 275 h 58"/>
                              <a:gd name="T36" fmla="+- 0 10353 10314"/>
                              <a:gd name="T37" fmla="*/ T36 w 58"/>
                              <a:gd name="T38" fmla="+- 0 275 247"/>
                              <a:gd name="T39" fmla="*/ 275 h 58"/>
                              <a:gd name="T40" fmla="+- 0 10354 10314"/>
                              <a:gd name="T41" fmla="*/ T40 w 58"/>
                              <a:gd name="T42" fmla="+- 0 274 247"/>
                              <a:gd name="T43" fmla="*/ 274 h 58"/>
                              <a:gd name="T44" fmla="+- 0 10355 10314"/>
                              <a:gd name="T45" fmla="*/ T44 w 58"/>
                              <a:gd name="T46" fmla="+- 0 272 247"/>
                              <a:gd name="T47" fmla="*/ 272 h 58"/>
                              <a:gd name="T48" fmla="+- 0 10356 10314"/>
                              <a:gd name="T49" fmla="*/ T48 w 58"/>
                              <a:gd name="T50" fmla="+- 0 265 247"/>
                              <a:gd name="T51" fmla="*/ 265 h 58"/>
                              <a:gd name="T52" fmla="+- 0 10355 10314"/>
                              <a:gd name="T53" fmla="*/ T52 w 58"/>
                              <a:gd name="T54" fmla="+- 0 264 247"/>
                              <a:gd name="T55" fmla="*/ 264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8" h="58">
                                <a:moveTo>
                                  <a:pt x="41" y="17"/>
                                </a:moveTo>
                                <a:lnTo>
                                  <a:pt x="30" y="17"/>
                                </a:lnTo>
                                <a:lnTo>
                                  <a:pt x="33" y="17"/>
                                </a:lnTo>
                                <a:lnTo>
                                  <a:pt x="35" y="19"/>
                                </a:lnTo>
                                <a:lnTo>
                                  <a:pt x="36" y="20"/>
                                </a:lnTo>
                                <a:lnTo>
                                  <a:pt x="36" y="25"/>
                                </a:lnTo>
                                <a:lnTo>
                                  <a:pt x="35" y="26"/>
                                </a:lnTo>
                                <a:lnTo>
                                  <a:pt x="32" y="28"/>
                                </a:lnTo>
                                <a:lnTo>
                                  <a:pt x="30" y="28"/>
                                </a:lnTo>
                                <a:lnTo>
                                  <a:pt x="39" y="28"/>
                                </a:lnTo>
                                <a:lnTo>
                                  <a:pt x="40" y="27"/>
                                </a:lnTo>
                                <a:lnTo>
                                  <a:pt x="41" y="25"/>
                                </a:lnTo>
                                <a:lnTo>
                                  <a:pt x="42" y="18"/>
                                </a:lnTo>
                                <a:lnTo>
                                  <a:pt x="41" y="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1C75B2" id="Group 2" o:spid="_x0000_s1026" style="position:absolute;margin-left:5.45pt;margin-top:6.35pt;width:540pt;height:29.8pt;z-index:-251658240" coordsize="10800,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">
              <v:group id="Group 37" o:spid="_x0000_s1027" style="position:absolute;width:10800;height:596" coordsize="10800,5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38" o:spid="_x0000_s1028" style="position:absolute;width:10800;height:596;visibility:visible;mso-wrap-style:square;v-text-anchor:top" coordsize="10800,5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esfsAA&#10;AADbAAAADwAAAGRycy9kb3ducmV2LnhtbERP3WqDMBS+L+wdwhnsprRxUkaxpsUNirsra32AgzlV&#10;0ZxkJlX39svFYJcf339+WswgJhp9Z1nB6zYBQVxb3XGjoLqdN3sQPiBrHCyTgh/ycDo+rXLMtJ35&#10;i6ZraEQMYZ+hgjYEl0np65YM+q11xJG729FgiHBspB5xjuFmkGmSvEmDHceGFh19tFT314dRMCSO&#10;0++wv7+bonI0lf26vFRKvTwvxQFEoCX8i//cn1rBLo6NX+IP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esfsAAAADbAAAADwAAAAAAAAAAAAAAAACYAgAAZHJzL2Rvd25y&#10;ZXYueG1sUEsFBgAAAAAEAAQA9QAAAIUDAAAAAA==&#10;" path="m,596r10800,l10800,,,,,596xe" fillcolor="#003f62" stroked="f">
                  <v:path arrowok="t" o:connecttype="custom" o:connectlocs="0,596;10800,596;10800,0;0,0;0,596" o:connectangles="0,0,0,0,0"/>
                </v:shape>
              </v:group>
              <v:group id="Group 32" o:spid="_x0000_s1029" style="position:absolute;left:9221;top:247;width:248;height:103" coordorigin="9221,247" coordsize="248,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 id="Freeform 36" o:spid="_x0000_s1030" style="position:absolute;left:9221;top:247;width:248;height:103;visibility:visible;mso-wrap-style:square;v-text-anchor:top" coordsize="24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4bMIA&#10;AADbAAAADwAAAGRycy9kb3ducmV2LnhtbESP3YrCMBSE7xd8h3CEvVtTK7toNYoKgrDI4u/1oTm2&#10;xeakNFGzb28EwcthZr5hJrNganGj1lWWFfR7CQji3OqKCwWH/eprCMJ5ZI21ZVLwTw5m087HBDNt&#10;77yl284XIkLYZaig9L7JpHR5SQZdzzbE0Tvb1qCPsi2kbvEe4aaWaZL8SIMVx4USG1qWlF92V6Ng&#10;u18Xf6lbHEeb09D8poPgR2lQ6rMb5mMQnoJ/h1/ttVbw3Yfnl/gD5PQ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HhswgAAANsAAAAPAAAAAAAAAAAAAAAAAJgCAABkcnMvZG93&#10;bnJldi54bWxQSwUGAAAAAAQABAD1AAAAhwMAAAAA&#10;" path="m83,l31,,,103r47,l63,36r41,l83,xe" stroked="f">
                  <v:path arrowok="t" o:connecttype="custom" o:connectlocs="83,247;31,247;0,350;47,350;63,283;104,283;83,247" o:connectangles="0,0,0,0,0,0,0"/>
                </v:shape>
                <v:shape id="Freeform 35" o:spid="_x0000_s1031" style="position:absolute;left:9221;top:247;width:248;height:103;visibility:visible;mso-wrap-style:square;v-text-anchor:top" coordsize="24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LmG8QA&#10;AADbAAAADwAAAGRycy9kb3ducmV2LnhtbESPUWvCMBSF3wf+h3CFva2pEYd2jaKCIMgY6rbnS3PX&#10;Fpub0kTN/v0yGOzxcM75DqdcRduJGw2+daxhkuUgiCtnWq41vJ93T3MQPiAb7ByThm/ysFqOHkos&#10;jLvzkW6nUIsEYV+ghiaEvpDSVw1Z9JnriZP35QaLIcmhlmbAe4LbTqo8f5YWW04LDfa0bai6nK5W&#10;w/G8r9+U33wsXj/n9qCmMSxU1PpxHNcvIALF8B/+a++NhpmC3y/pB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C5hvEAAAA2wAAAA8AAAAAAAAAAAAAAAAAmAIAAGRycy9k&#10;b3ducmV2LnhtbFBLBQYAAAAABAAEAPUAAACJAwAAAAA=&#10;" path="m104,36r-41,l101,103r45,l165,70r-41,l104,36xe" stroked="f">
                  <v:path arrowok="t" o:connecttype="custom" o:connectlocs="104,283;63,283;101,350;146,350;165,317;124,317;104,283" o:connectangles="0,0,0,0,0,0,0"/>
                </v:shape>
                <v:shape id="Freeform 34" o:spid="_x0000_s1032" style="position:absolute;left:9221;top:247;width:248;height:103;visibility:visible;mso-wrap-style:square;v-text-anchor:top" coordsize="24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5DgMIA&#10;AADbAAAADwAAAGRycy9kb3ducmV2LnhtbESP3YrCMBSE7xd8h3AWvFvTrbhoNYq7IAgii7/Xh+bY&#10;FpuT0kSNb28EwcthZr5hJrNganGl1lWWFXz3EhDEudUVFwr2u8XXEITzyBpry6TgTg5m087HBDNt&#10;b7yh69YXIkLYZaig9L7JpHR5SQZdzzbE0TvZ1qCPsi2kbvEW4aaWaZL8SIMVx4USG/orKT9vL0bB&#10;Zrcs/lP3exitj0OzSvvBj9KgVPczzMcgPAX/Dr/aS61g0Ifnl/gD5PQ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TkOAwgAAANsAAAAPAAAAAAAAAAAAAAAAAJgCAABkcnMvZG93&#10;bnJldi54bWxQSwUGAAAAAAQABAD1AAAAhwMAAAAA&#10;" path="m227,36r-43,l200,103r47,l227,36xe" stroked="f">
                  <v:path arrowok="t" o:connecttype="custom" o:connectlocs="227,283;184,283;200,350;247,350;227,283" o:connectangles="0,0,0,0,0"/>
                </v:shape>
                <v:shape id="Freeform 33" o:spid="_x0000_s1033" style="position:absolute;left:9221;top:247;width:248;height:103;visibility:visible;mso-wrap-style:square;v-text-anchor:top" coordsize="24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fb9MMA&#10;AADbAAAADwAAAGRycy9kb3ducmV2LnhtbESP3WoCMRSE7wXfIZxC7zTbbS26GkWFgiBS/L0+bI67&#10;i5uTZZNq+vZGELwcZuYbZjILphZXal1lWcFHPwFBnFtdcaHgsP/pDUE4j6yxtkwK/snBbNrtTDDT&#10;9sZbuu58ISKEXYYKSu+bTEqXl2TQ9W1DHL2zbQ36KNtC6hZvEW5qmSbJtzRYcVwosaFlSfll92cU&#10;bPer4jd1i+NocxqadfoZ/CgNSr2/hfkYhKfgX+Fne6UVDL7g8SX+AD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6fb9MMAAADbAAAADwAAAAAAAAAAAAAAAACYAgAAZHJzL2Rv&#10;d25yZXYueG1sUEsFBgAAAAAEAAQA9QAAAIgDAAAAAA==&#10;" path="m216,l164,,124,70r41,l184,36r43,l216,xe" stroked="f">
                  <v:path arrowok="t" o:connecttype="custom" o:connectlocs="216,247;164,247;124,317;165,317;184,283;227,283;216,247" o:connectangles="0,0,0,0,0,0,0"/>
                </v:shape>
              </v:group>
              <v:group id="Group 28" o:spid="_x0000_s1034" style="position:absolute;left:8997;top:247;width:194;height:103" coordorigin="8997,247" coordsize="194,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shape id="Freeform 31" o:spid="_x0000_s1035" style="position:absolute;left:8997;top:247;width:194;height:103;visibility:visible;mso-wrap-style:square;v-text-anchor:top" coordsize="19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Zn9sQA&#10;AADbAAAADwAAAGRycy9kb3ducmV2LnhtbESPzWrDMBCE74W8g9hALyWR4zZ/TpRQCoYWcsnPAyzW&#10;xnZirYwkx+7bV4VCj8PMfMNs94NpxIOcry0rmE0TEMSF1TWXCi7nfLIC4QOyxsYyKfgmD/vd6GmL&#10;mbY9H+lxCqWIEPYZKqhCaDMpfVGRQT+1LXH0rtYZDFG6UmqHfYSbRqZJspAGa44LFbb0UVFxP3VG&#10;AR+S8NUfX3P9tvTpy3196/LyrNTzeHjfgAg0hP/wX/tTK5gv4P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2Z/bEAAAA2wAAAA8AAAAAAAAAAAAAAAAAmAIAAGRycy9k&#10;b3ducmV2LnhtbFBLBQYAAAAABAAEAPUAAACJAwAAAAA=&#10;" path="m123,l70,,,103r47,l58,85r123,l168,65r-98,l94,24r46,l123,xe" stroked="f">
                  <v:path arrowok="t" o:connecttype="custom" o:connectlocs="123,247;70,247;0,350;47,350;58,332;181,332;168,312;70,312;94,271;140,271;123,247" o:connectangles="0,0,0,0,0,0,0,0,0,0,0"/>
                </v:shape>
                <v:shape id="Freeform 30" o:spid="_x0000_s1036" style="position:absolute;left:8997;top:247;width:194;height:103;visibility:visible;mso-wrap-style:square;v-text-anchor:top" coordsize="19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rCbcQA&#10;AADbAAAADwAAAGRycy9kb3ducmV2LnhtbESPzWrDMBCE74W8g9hALyWR4zZ/TpRQCoYWcsnPAyzW&#10;xnZirYwkx+7bV4VCj8PMfMNs94NpxIOcry0rmE0TEMSF1TWXCi7nfLIC4QOyxsYyKfgmD/vd6GmL&#10;mbY9H+lxCqWIEPYZKqhCaDMpfVGRQT+1LXH0rtYZDFG6UmqHfYSbRqZJspAGa44LFbb0UVFxP3VG&#10;AR+S8NUfX3P9tvTpy3196/LyrNTzeHjfgAg0hP/wX/tTK5gv4fdL/AF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6wm3EAAAA2wAAAA8AAAAAAAAAAAAAAAAAmAIAAGRycy9k&#10;b3ducmV2LnhtbFBLBQYAAAAABAAEAPUAAACJAwAAAAA=&#10;" path="m181,85r-50,l141,103r52,l181,85xe" stroked="f">
                  <v:path arrowok="t" o:connecttype="custom" o:connectlocs="181,332;131,332;141,350;193,350;181,332" o:connectangles="0,0,0,0,0"/>
                </v:shape>
                <v:shape id="Freeform 29" o:spid="_x0000_s1037" style="position:absolute;left:8997;top:247;width:194;height:103;visibility:visible;mso-wrap-style:square;v-text-anchor:top" coordsize="19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VWH8EA&#10;AADbAAAADwAAAGRycy9kb3ducmV2LnhtbERPzWrCQBC+F3yHZYReim4a26qpq5RCwIKXRB9gyI5J&#10;anY2ZDcmvr17EDx+fP+b3WgacaXO1ZYVvM8jEMSF1TWXCk7HdLYC4TyyxsYyKbiRg9128rLBRNuB&#10;M7rmvhQhhF2CCirv20RKV1Rk0M1tSxy4s+0M+gC7UuoOhxBuGhlH0Zc0WHNoqLCl34qKS94bBXyI&#10;/N+QLVL9sXTx22X936flUanX6fjzDcLT6J/ih3uvFXyGseFL+AFye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6lVh/BAAAA2wAAAA8AAAAAAAAAAAAAAAAAmAIAAGRycy9kb3du&#10;cmV2LnhtbFBLBQYAAAAABAAEAPUAAACGAwAAAAA=&#10;" path="m140,24r-46,l119,65r49,l140,24xe" stroked="f">
                  <v:path arrowok="t" o:connecttype="custom" o:connectlocs="140,271;94,271;119,312;168,312;140,271" o:connectangles="0,0,0,0,0"/>
                </v:shape>
              </v:group>
              <v:group id="Group 24" o:spid="_x0000_s1038" style="position:absolute;left:9906;top:247;width:193;height:103" coordorigin="9906,247" coordsize="193,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shape id="Freeform 27" o:spid="_x0000_s1039" style="position:absolute;left:9906;top:247;width:193;height:103;visibility:visible;mso-wrap-style:square;v-text-anchor:top" coordsize="193,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9sZ8IA&#10;AADbAAAADwAAAGRycy9kb3ducmV2LnhtbERPy2rCQBTdC/2H4RbcmUnFxBIdRQN9gAsx1f01c5uE&#10;Zu6EzDTGv+8sCi4P573ejqYVA/WusazgJYpBEJdWN1wpOH+9zV5BOI+ssbVMCu7kYLt5mqwx0/bG&#10;JxoKX4kQwi5DBbX3XSalK2sy6CLbEQfu2/YGfYB9JXWPtxBuWjmP41QabDg01NhRXlP5U/waBfvF&#10;dX7Mz7vL+/76kfrlIbmfkkSp6fO4W4HwNPqH+N/9qRWkYX34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z2xnwgAAANsAAAAPAAAAAAAAAAAAAAAAAJgCAABkcnMvZG93&#10;bnJldi54bWxQSwUGAAAAAAQABAD1AAAAhwMAAAAA&#10;" path="m124,l70,,,103r47,l58,85r123,l168,65r-98,l94,24r46,l124,xe" stroked="f">
                  <v:path arrowok="t" o:connecttype="custom" o:connectlocs="124,247;70,247;0,350;47,350;58,332;181,332;168,312;70,312;94,271;140,271;124,247" o:connectangles="0,0,0,0,0,0,0,0,0,0,0"/>
                </v:shape>
                <v:shape id="Freeform 26" o:spid="_x0000_s1040" style="position:absolute;left:9906;top:247;width:193;height:103;visibility:visible;mso-wrap-style:square;v-text-anchor:top" coordsize="193,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PJ/MQA&#10;AADbAAAADwAAAGRycy9kb3ducmV2LnhtbESPQYvCMBSE78L+h/AWvGmqbOtSjaLC7goeRFfvz+bZ&#10;FpuX0kSt/94IgsdhZr5hJrPWVOJKjSstKxj0IxDEmdUl5wr2/z+9bxDOI2usLJOCOzmYTT86E0y1&#10;vfGWrjufiwBhl6KCwvs6ldJlBRl0fVsTB+9kG4M+yCaXusFbgJtKDqMokQZLDgsF1rQsKDvvLkbB&#10;4us43Cz388Pv4viX+NE6vm/jWKnuZzsfg/DU+nf41V5pBckA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DyfzEAAAA2wAAAA8AAAAAAAAAAAAAAAAAmAIAAGRycy9k&#10;b3ducmV2LnhtbFBLBQYAAAAABAAEAPUAAACJAwAAAAA=&#10;" path="m181,85r-50,l141,103r52,l181,85xe" stroked="f">
                  <v:path arrowok="t" o:connecttype="custom" o:connectlocs="181,332;131,332;141,350;193,350;181,332" o:connectangles="0,0,0,0,0"/>
                </v:shape>
                <v:shape id="Freeform 25" o:spid="_x0000_s1041" style="position:absolute;left:9906;top:247;width:193;height:103;visibility:visible;mso-wrap-style:square;v-text-anchor:top" coordsize="193,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FXi8QA&#10;AADbAAAADwAAAGRycy9kb3ducmV2LnhtbESPT2vCQBTE7wW/w/KE3urGYKJEV1FBLfQg/rs/s88k&#10;mH0bsluN375bKPQ4zMxvmNmiM7V4UOsqywqGgwgEcW51xYWC82nzMQHhPLLG2jIpeJGDxbz3NsNM&#10;2ycf6HH0hQgQdhkqKL1vMildXpJBN7ANcfButjXog2wLqVt8BripZRxFqTRYcVgosaF1Sfn9+G0U&#10;rEbXeL8+Ly/b1XWX+vFX8jokiVLv/W45BeGp8//hv/anVpDG8Psl/AA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RV4vEAAAA2wAAAA8AAAAAAAAAAAAAAAAAmAIAAGRycy9k&#10;b3ducmV2LnhtbFBLBQYAAAAABAAEAPUAAACJAwAAAAA=&#10;" path="m140,24r-46,l119,65r49,l140,24xe" stroked="f">
                  <v:path arrowok="t" o:connecttype="custom" o:connectlocs="140,271;94,271;119,312;168,312;140,271" o:connectangles="0,0,0,0,0"/>
                </v:shape>
              </v:group>
              <v:group id="Group 20" o:spid="_x0000_s1042" style="position:absolute;left:10139;top:247;width:167;height:103" coordorigin="10139,247" coordsize="167,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23" o:spid="_x0000_s1043" style="position:absolute;left:10139;top:247;width:167;height:103;visibility:visible;mso-wrap-style:square;v-text-anchor:top" coordsize="167,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v19MIA&#10;AADbAAAADwAAAGRycy9kb3ducmV2LnhtbESP0YrCMBRE3xf8h3CFfVtTxZVSjaKCsAsiWP2AS3Nt&#10;q81NbbJt/XuzIPg4zMwZZrHqTSVaalxpWcF4FIEgzqwuOVdwPu2+YhDOI2usLJOCBzlYLQcfC0y0&#10;7fhIbepzESDsElRQeF8nUrqsIINuZGvi4F1sY9AH2eRSN9gFuKnkJIpm0mDJYaHAmrYFZbf0zyi4&#10;X6U9xKddprtfy9P2e3/b7GOlPof9eg7CU+/f4Vf7RyuYTeH/S/gB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i/X0wgAAANsAAAAPAAAAAAAAAAAAAAAAAJgCAABkcnMvZG93&#10;bnJldi54bWxQSwUGAAAAAAQABAD1AAAAhwMAAAAA&#10;" path="m48,l,,,103r48,l48,54r57,l98,49r6,-4l48,45,48,xe" stroked="f">
                  <v:path arrowok="t" o:connecttype="custom" o:connectlocs="48,247;0,247;0,350;48,350;48,301;105,301;98,296;104,292;48,292;48,247" o:connectangles="0,0,0,0,0,0,0,0,0,0"/>
                </v:shape>
                <v:shape id="Freeform 65" o:spid="_x0000_s1044" style="position:absolute;left:10139;top:247;width:167;height:103;visibility:visible;mso-wrap-style:square;v-text-anchor:top" coordsize="167,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dQb8IA&#10;AADbAAAADwAAAGRycy9kb3ducmV2LnhtbESP0YrCMBRE3wX/IVxh3zRVVildo6ggrCAL1v2AS3Nt&#10;q81NbbJt/XsjLPg4zMwZZrnuTSVaalxpWcF0EoEgzqwuOVfwe96PYxDOI2usLJOCBzlYr4aDJSba&#10;dnyiNvW5CBB2CSoovK8TKV1WkEE3sTVx8C62MeiDbHKpG+wC3FRyFkULabDksFBgTbuCslv6ZxTc&#10;r9L+xOd9pruD5c92frxtj7FSH6N+8wXCU+/f4f/2t1awmMPrS/gBcv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x1BvwgAAANsAAAAPAAAAAAAAAAAAAAAAAJgCAABkcnMvZG93&#10;bnJldi54bWxQSwUGAAAAAAQABAD1AAAAhwMAAAAA&#10;" path="m105,54r-57,l105,103r62,l105,54xe" stroked="f">
                  <v:path arrowok="t" o:connecttype="custom" o:connectlocs="105,301;48,301;105,350;167,350;105,301" o:connectangles="0,0,0,0,0"/>
                </v:shape>
                <v:shape id="Freeform 21" o:spid="_x0000_s1045" style="position:absolute;left:10139;top:247;width:167;height:103;visibility:visible;mso-wrap-style:square;v-text-anchor:top" coordsize="167,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lrg8QA&#10;AADbAAAADwAAAGRycy9kb3ducmV2LnhtbESP0WrCQBRE3wX/YbmCb7qxtGlIXcUWBIUgVPsBl93b&#10;JDV7N81uk/j33ULBx2FmzjDr7Wgb0VPna8cKVssEBLF2puZSwcdlv8hA+IBssHFMCm7kYbuZTtaY&#10;GzfwO/XnUIoIYZ+jgiqENpfS64os+qVriaP36TqLIcqulKbDIcJtIx+SJJUWa44LFbb0VpG+nn+s&#10;gu8v6U7ZZa/NcHT82D8V19ciU2o+G3cvIAKN4R7+bx+MgvQZ/r7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Za4PEAAAA2wAAAA8AAAAAAAAAAAAAAAAAmAIAAGRycy9k&#10;b3ducmV2LnhtbFBLBQYAAAAABAAEAPUAAACJAwAAAAA=&#10;" path="m163,l105,,48,45r56,l163,xe" stroked="f">
                  <v:path arrowok="t" o:connecttype="custom" o:connectlocs="163,247;105,247;48,292;104,292;163,247" o:connectangles="0,0,0,0,0"/>
                </v:shape>
              </v:group>
              <v:group id="Group 16" o:spid="_x0000_s1046" style="position:absolute;left:9706;top:247;width:168;height:103" coordorigin="9706,247" coordsize="168,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 id="Freeform 19" o:spid="_x0000_s1047" style="position:absolute;left:9706;top:247;width:168;height:103;visibility:visible;mso-wrap-style:square;v-text-anchor:top" coordsize="16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AGyMQA&#10;AADbAAAADwAAAGRycy9kb3ducmV2LnhtbESPzWrDMBCE74W8g9hCLyWWanCSulZCWigkl0J+6Hmx&#10;traptTKWajtvHwUCPQ4z8w1TbCbbioF63zjW8JIoEMSlMw1XGs6nz/kKhA/IBlvHpOFCHjbr2UOB&#10;uXEjH2g4hkpECPscNdQhdLmUvqzJok9cRxy9H9dbDFH2lTQ9jhFuW5kqtZAWG44LNXb0UVP5e/yz&#10;GtrLTr0v0+/Ts6SvQ5ZNWYrnvdZPj9P2DUSgKfyH7+2d0bB4hduX+AP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wBsjEAAAA2wAAAA8AAAAAAAAAAAAAAAAAmAIAAGRycy9k&#10;b3ducmV2LnhtbFBLBQYAAAAABAAEAPUAAACJAwAAAAA=&#10;" path="m2,l,103r48,l48,72r91,l131,63,152,52,48,52r,-32l154,20r-2,-5l133,5,115,1,94,,2,xe" stroked="f">
                  <v:path arrowok="t" o:connecttype="custom" o:connectlocs="2,247;0,350;48,350;48,319;139,319;131,310;152,299;48,299;48,267;154,267;152,262;133,252;115,248;94,247;2,247" o:connectangles="0,0,0,0,0,0,0,0,0,0,0,0,0,0,0"/>
                </v:shape>
                <v:shape id="Freeform 18" o:spid="_x0000_s1048" style="position:absolute;left:9706;top:247;width:168;height:103;visibility:visible;mso-wrap-style:square;v-text-anchor:top" coordsize="16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M5iL0A&#10;AADbAAAADwAAAGRycy9kb3ducmV2LnhtbERPSwrCMBDdC94hjOBGNLVQlWoUFQTdCH5wPTRjW2wm&#10;pYlab28WgsvH+y9WranEixpXWlYwHkUgiDOrS84VXC+74QyE88gaK8uk4EMOVstuZ4Gptm8+0evs&#10;cxFC2KWooPC+TqV0WUEG3cjWxIG728agD7DJpW7wHcJNJeMomkiDJYeGAmvaFpQ9zk+joPrso800&#10;vl0Gko6nJGmTGK8Hpfq9dj0H4an1f/HPvdcKpmF9+BJ+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VM5iL0AAADbAAAADwAAAAAAAAAAAAAAAACYAgAAZHJzL2Rvd25yZXYu&#10;eG1sUEsFBgAAAAAEAAQA9QAAAIIDAAAAAA==&#10;" path="m139,72r-50,l113,103r54,l139,72xe" stroked="f">
                  <v:path arrowok="t" o:connecttype="custom" o:connectlocs="139,319;89,319;113,350;167,350;139,319" o:connectangles="0,0,0,0,0"/>
                </v:shape>
                <v:shape id="Freeform 17" o:spid="_x0000_s1049" style="position:absolute;left:9706;top:247;width:168;height:103;visibility:visible;mso-wrap-style:square;v-text-anchor:top" coordsize="168,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cE8MA&#10;AADbAAAADwAAAGRycy9kb3ducmV2LnhtbESPQWvCQBSE7wX/w/IEL0U3BtJIdBVbKMRLQSOeH9ln&#10;Esy+DdmtJv/eFQo9DjPzDbPZDaYVd+pdY1nBchGBIC6tbrhScC6+5ysQziNrbC2TgpEc7LaTtw1m&#10;2j74SPeTr0SAsMtQQe19l0npypoMuoXtiIN3tb1BH2RfSd3jI8BNK+Mo+pAGGw4LNXb0VVN5O/0a&#10;Be2YR59pfCneJf0ck2RIYjwflJpNh/0ahKfB/4f/2rlWkC7h9SX8AL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cE8MAAADbAAAADwAAAAAAAAAAAAAAAACYAgAAZHJzL2Rv&#10;d25yZXYueG1sUEsFBgAAAAAEAAQA9QAAAIgDAAAAAA==&#10;" path="m154,20r-52,l112,25r,19l106,49,91,52r-5,l152,52r1,l160,34,154,20xe" stroked="f">
                  <v:path arrowok="t" o:connecttype="custom" o:connectlocs="154,267;102,267;112,272;112,291;106,296;91,299;86,299;152,299;153,299;160,281;154,267" o:connectangles="0,0,0,0,0,0,0,0,0,0,0"/>
                </v:shape>
              </v:group>
              <v:group id="Group 13" o:spid="_x0000_s1050" style="position:absolute;left:9490;top:247;width:174;height:103" coordorigin="9490,247" coordsize="174,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15" o:spid="_x0000_s1051" style="position:absolute;left:9490;top:247;width:174;height:103;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qCIMUA&#10;AADbAAAADwAAAGRycy9kb3ducmV2LnhtbESPQWvCQBSE70L/w/IK3symllqJWaUIBcVW0AR6fWSf&#10;Sdrs25hdTfz33ULB4zAz3zDpajCNuFLnassKnqIYBHFhdc2lgjx7n8xBOI+ssbFMCm7kYLV8GKWY&#10;aNvzga5HX4oAYZeggsr7NpHSFRUZdJFtiYN3sp1BH2RXSt1hH+CmkdM4nkmDNYeFCltaV1T8HC9G&#10;wfb7M8/m05fsY7bv2/PX7rC5uUGp8ePwtgDhafD38H97oxW8PsPfl/AD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WoIgxQAAANsAAAAPAAAAAAAAAAAAAAAAAJgCAABkcnMv&#10;ZG93bnJldi54bWxQSwUGAAAAAAQABAD1AAAAigMAAAAA&#10;" path="m110,23r-48,l62,103r48,l110,23xe" stroked="f">
                  <v:path arrowok="t" o:connecttype="custom" o:connectlocs="110,270;62,270;62,350;110,350;110,270" o:connectangles="0,0,0,0,0"/>
                </v:shape>
                <v:shape id="Freeform 14" o:spid="_x0000_s1052" style="position:absolute;left:9490;top:247;width:174;height:103;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MaVMUA&#10;AADbAAAADwAAAGRycy9kb3ducmV2LnhtbESPQWvCQBSE70L/w/IK3sym0lqJWaUIBcVW0AR6fWSf&#10;Sdrs25hdTfz33ULB4zAz3zDpajCNuFLnassKnqIYBHFhdc2lgjx7n8xBOI+ssbFMCm7kYLV8GKWY&#10;aNvzga5HX4oAYZeggsr7NpHSFRUZdJFtiYN3sp1BH2RXSt1hH+CmkdM4nkmDNYeFCltaV1T8HC9G&#10;wfb7M8/m05fsY7bv2/PX7rC5uUGp8ePwtgDhafD38H97oxW8PsPfl/AD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sxpUxQAAANsAAAAPAAAAAAAAAAAAAAAAAJgCAABkcnMv&#10;ZG93bnJldi54bWxQSwUGAAAAAAQABAD1AAAAigMAAAAA&#10;" path="m173,l5,,,23r168,l173,xe" stroked="f">
                  <v:path arrowok="t" o:connecttype="custom" o:connectlocs="173,247;5,247;0,270;168,270;173,247" o:connectangles="0,0,0,0,0"/>
                </v:shape>
              </v:group>
              <v:group id="Group 9" o:spid="_x0000_s1053" style="position:absolute;left:8512;top:176;width:573;height:195" coordorigin="8512,176" coordsize="573,1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Freeform 12" o:spid="_x0000_s1054" style="position:absolute;left:8512;top:176;width:573;height:195;visibility:visible;mso-wrap-style:square;v-text-anchor:top" coordsize="573,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eWcQA&#10;AADbAAAADwAAAGRycy9kb3ducmV2LnhtbESPQWvCQBSE7wX/w/KEXopu9JBKdJUiKJJbk9LzI/tM&#10;QrNv4+5q0vz6bqHQ4zAz3zC7w2g68SDnW8sKVssEBHFldcu1go/ytNiA8AFZY2eZFHyTh8N+9rTD&#10;TNuB3+lRhFpECPsMFTQh9JmUvmrIoF/anjh6V+sMhihdLbXDIcJNJ9dJkkqDLceFBns6NlR9FXej&#10;YBo290taXcfbpyvPL+6EU57flHqej29bEIHG8B/+a1+0gtcUfr/EHy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V3lnEAAAA2wAAAA8AAAAAAAAAAAAAAAAAmAIAAGRycy9k&#10;b3ducmV2LnhtbFBLBQYAAAAABAAEAPUAAACJAwAAAAA=&#10;" path="m572,l491,23,432,41,374,62,307,95r-56,40l225,160r19,7l264,175r19,7l302,189r18,5l330,181r10,-14l389,115,450,67,507,33,552,12,572,xe" stroked="f">
                  <v:path arrowok="t" o:connecttype="custom" o:connectlocs="572,176;491,199;432,217;374,238;307,271;251,311;225,336;244,343;264,351;283,358;302,365;320,370;330,357;340,343;389,291;450,243;507,209;552,188;572,176" o:connectangles="0,0,0,0,0,0,0,0,0,0,0,0,0,0,0,0,0,0,0"/>
                </v:shape>
                <v:shape id="Freeform 11" o:spid="_x0000_s1055" style="position:absolute;left:8512;top:176;width:573;height:195;visibility:visible;mso-wrap-style:square;v-text-anchor:top" coordsize="573,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l7wsQA&#10;AADbAAAADwAAAGRycy9kb3ducmV2LnhtbESPQWvCQBSE7wX/w/KEXopu2oNKdBURUsRbE/H8yD6T&#10;YPZt3N2Y1F/fLRR6HGbmG2azG00rHuR8Y1nB+zwBQVxa3XCl4FxksxUIH5A1tpZJwTd52G0nLxtM&#10;tR34ix55qESEsE9RQR1Cl0rpy5oM+rntiKN3tc5giNJVUjscIty08iNJFtJgw3Ghxo4ONZW3vDcK&#10;nsOqPy7K63i/uOLzzWX4PJ3uSr1Ox/0aRKAx/If/2ketYLmE3y/x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Ze8LEAAAA2wAAAA8AAAAAAAAAAAAAAAAAmAIAAGRycy9k&#10;b3ducmV2LnhtbFBLBQYAAAAABAAEAPUAAACJAwAAAAA=&#10;" path="m481,19r-62,4l386,24r-16,2l294,37,230,51,168,69,113,93r11,14l140,119r18,11l177,139r17,-12l211,116,281,80,338,58,396,41,455,27r20,-4l481,19xe" stroked="f">
                  <v:path arrowok="t" o:connecttype="custom" o:connectlocs="481,195;419,199;386,200;370,202;294,213;230,227;168,245;113,269;124,283;140,295;158,306;177,315;194,303;211,292;281,256;338,234;396,217;455,203;475,199;481,195" o:connectangles="0,0,0,0,0,0,0,0,0,0,0,0,0,0,0,0,0,0,0,0"/>
                </v:shape>
                <v:shape id="Freeform 10" o:spid="_x0000_s1056" style="position:absolute;left:8512;top:176;width:573;height:195;visibility:visible;mso-wrap-style:square;v-text-anchor:top" coordsize="573,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bvsMAA&#10;AADbAAAADwAAAGRycy9kb3ducmV2LnhtbERPy4rCMBTdC/MP4QpuZEx14ZROo8iAIu58MOtLc23L&#10;NDc1SW31681CmOXhvPP1YBpxJ+drywrmswQEcWF1zaWCy3n7mYLwAVljY5kUPMjDevUxyjHTtucj&#10;3U+hFDGEfYYKqhDaTEpfVGTQz2xLHLmrdQZDhK6U2mEfw00jF0mylAZrjg0VtvRTUfF36oyCZ592&#10;+2VxHW6/7rybui0+D4ebUpPxsPkGEWgI/+K3e68VfMWx8Uv8AXL1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cbvsMAAAADbAAAADwAAAAAAAAAAAAAAAACYAgAAZHJzL2Rvd25y&#10;ZXYueG1sUEsFBgAAAAAEAAQA9QAAAIUDAAAAAA==&#10;" path="m226,7l159,9,86,15,19,27,,33,8,47,23,60,41,71,61,66,81,61,141,48,201,38r59,-7l338,24r19,-1l358,20,337,17,317,13,299,8r-9,l263,7r-37,xe" stroked="f">
                  <v:path arrowok="t" o:connecttype="custom" o:connectlocs="226,183;159,185;86,191;19,203;0,209;8,223;23,236;41,247;61,242;81,237;141,224;201,214;260,207;338,200;357,199;358,196;337,193;317,189;299,184;290,184;263,183;226,183" o:connectangles="0,0,0,0,0,0,0,0,0,0,0,0,0,0,0,0,0,0,0,0,0,0"/>
                </v:shape>
              </v:group>
              <v:group id="Group 3" o:spid="_x0000_s1057" style="position:absolute;left:10314;top:247;width:58;height:58" coordorigin="10314,247" coordsize="58,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shape id="Freeform 8" o:spid="_x0000_s1058" style="position:absolute;left:10314;top:247;width:58;height:58;visibility:visible;mso-wrap-style:square;v-text-anchor:top" coordsize="5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JWzcAA&#10;AADbAAAADwAAAGRycy9kb3ducmV2LnhtbERPTYvCMBC9C/6HMII3TfWgbdcosiDraVEreB2asS3b&#10;TLpJVuv+enMQPD7e92rTm1bcyPnGsoLZNAFBXFrdcKXgXOwmKQgfkDW2lknBgzxs1sPBCnNt73yk&#10;2ylUIoawz1FBHUKXS+nLmgz6qe2II3e1zmCI0FVSO7zHcNPKeZIspMGGY0ONHX3WVP6c/oyCxdf5&#10;Xxa/WXdZlunBXffZdygypcajfvsBIlAf3uKXe68VpHF9/BJ/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aJWzcAAAADbAAAADwAAAAAAAAAAAAAAAACYAgAAZHJzL2Rvd25y&#10;ZXYueG1sUEsFBgAAAAAEAAQA9QAAAIUDAAAAAA==&#10;" path="m37,l21,,14,3,3,14,,21,,36r3,7l14,54r7,3l37,57r6,-3l44,53r-22,l16,51,6,41,4,35,4,22,6,16,16,6,22,4r22,l43,3,37,xe" stroked="f">
                  <v:path arrowok="t" o:connecttype="custom" o:connectlocs="37,247;21,247;14,250;3,261;0,268;0,283;3,290;14,301;21,304;37,304;43,301;44,300;22,300;16,298;6,288;4,282;4,269;6,263;16,253;22,251;44,251;43,250;37,247" o:connectangles="0,0,0,0,0,0,0,0,0,0,0,0,0,0,0,0,0,0,0,0,0,0,0"/>
                </v:shape>
                <v:shape id="Freeform 7" o:spid="_x0000_s1059" style="position:absolute;left:10314;top:247;width:58;height:58;visibility:visible;mso-wrap-style:square;v-text-anchor:top" coordsize="5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7zVsQA&#10;AADbAAAADwAAAGRycy9kb3ducmV2LnhtbESPQWvCQBSE7wX/w/KE3upGD5qk2YgUSj2JNYLXR/aZ&#10;hGbfxt1VY399t1DocZiZb5hiPZpe3Mj5zrKC+SwBQVxb3XGj4Fi9v6QgfEDW2FsmBQ/ysC4nTwXm&#10;2t75k26H0IgIYZ+jgjaEIZfS1y0Z9DM7EEfvbJ3BEKVrpHZ4j3DTy0WSLKXBjuNCiwO9tVR/Ha5G&#10;wfLj+C2rSzacVnW6d+dttgtVptTzdNy8ggg0hv/wX3urFaRz+P0Sf4As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u81bEAAAA2wAAAA8AAAAAAAAAAAAAAAAAmAIAAGRycy9k&#10;b3ducmV2LnhtbFBLBQYAAAAABAAEAPUAAACJAwAAAAA=&#10;" path="m44,4r-9,l41,6,51,16r2,6l53,35r-2,6l41,51r-5,2l44,53,54,43r3,-7l57,21,54,14,44,4xe" stroked="f">
                  <v:path arrowok="t" o:connecttype="custom" o:connectlocs="44,251;35,251;41,253;51,263;53,269;53,282;51,288;41,298;36,300;44,300;54,290;57,283;57,268;54,261;44,251" o:connectangles="0,0,0,0,0,0,0,0,0,0,0,0,0,0,0"/>
                </v:shape>
                <v:shape id="Freeform 6" o:spid="_x0000_s1060" style="position:absolute;left:10314;top:247;width:58;height:58;visibility:visible;mso-wrap-style:square;v-text-anchor:top" coordsize="5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tIcMA&#10;AADbAAAADwAAAGRycy9kb3ducmV2LnhtbESPQWvCQBSE74L/YXlCb7rRg02iq0ih1FOpRvD6yD6T&#10;YPZturvV1F/vCoLHYWa+YZbr3rTiQs43lhVMJwkI4tLqhisFh+JznILwAVlja5kU/JOH9Wo4WGKu&#10;7ZV3dNmHSkQI+xwV1CF0uZS+rMmgn9iOOHon6wyGKF0ltcNrhJtWzpJkLg02HBdq7OijpvK8/zMK&#10;5l+Hmyx+s+74XqY/7rTNvkORKfU26jcLEIH68Ao/21utIJ3B40v8AXJ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jxtIcMAAADbAAAADwAAAAAAAAAAAAAAAACYAgAAZHJzL2Rv&#10;d25yZXYueG1sUEsFBgAAAAAEAAQA9QAAAIgDAAAAAA==&#10;" path="m32,13r-15,l17,44r5,l22,32r17,l38,31,36,30,34,29r2,l37,29r2,-1l22,28r,-11l41,17,40,15,35,13r-3,xe" stroked="f">
                  <v:path arrowok="t" o:connecttype="custom" o:connectlocs="32,260;17,260;17,291;22,291;22,279;39,279;38,278;36,277;34,276;36,276;37,276;39,275;22,275;22,264;41,264;40,262;35,260;32,260" o:connectangles="0,0,0,0,0,0,0,0,0,0,0,0,0,0,0,0,0,0"/>
                </v:shape>
                <v:shape id="Freeform 5" o:spid="_x0000_s1061" style="position:absolute;left:10314;top:247;width:58;height:58;visibility:visible;mso-wrap-style:square;v-text-anchor:top" coordsize="5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DIusQA&#10;AADbAAAADwAAAGRycy9kb3ducmV2LnhtbESPQWvCQBSE7wX/w/KE3urGCjaJriIF0ZO0RvD6yD6T&#10;YPZt3F019dd3CwWPw8x8w8yXvWnFjZxvLCsYjxIQxKXVDVcKDsX6LQXhA7LG1jIp+CEPy8XgZY65&#10;tnf+pts+VCJC2OeooA6hy6X0ZU0G/ch2xNE7WWcwROkqqR3eI9y08j1JptJgw3Ghxo4+ayrP+6tR&#10;MN0cHrK4ZN3xo0y/3Gmb7UKRKfU67FczEIH68Az/t7daQTqBv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wyLrEAAAA2wAAAA8AAAAAAAAAAAAAAAAAmAIAAGRycy9k&#10;b3ducmV2LnhtbFBLBQYAAAAABAAEAPUAAACJAwAAAAA=&#10;" path="m39,32r-9,l32,32r3,2l36,36r,8l42,44r-1,l41,43r,-2l41,36,40,34,39,32xe" stroked="f">
                  <v:path arrowok="t" o:connecttype="custom" o:connectlocs="39,279;30,279;32,279;35,281;36,283;36,291;42,291;41,291;41,290;41,288;41,283;40,281;39,279" o:connectangles="0,0,0,0,0,0,0,0,0,0,0,0,0"/>
                </v:shape>
                <v:shape id="Freeform 4" o:spid="_x0000_s1062" style="position:absolute;left:10314;top:247;width:58;height:58;visibility:visible;mso-wrap-style:square;v-text-anchor:top" coordsize="5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lQzsQA&#10;AADbAAAADwAAAGRycy9kb3ducmV2LnhtbESPQWvCQBSE7wX/w/KE3urGIjaJriIF0ZO0RvD6yD6T&#10;YPZt3F019dd3CwWPw8x8w8yXvWnFjZxvLCsYjxIQxKXVDVcKDsX6LQXhA7LG1jIp+CEPy8XgZY65&#10;tnf+pts+VCJC2OeooA6hy6X0ZU0G/ch2xNE7WWcwROkqqR3eI9y08j1JptJgw3Ghxo4+ayrP+6tR&#10;MN0cHrK4ZN3xo0y/3Gmb7UKRKfU67FczEIH68Az/t7daQTqBv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ZUM7EAAAA2wAAAA8AAAAAAAAAAAAAAAAAmAIAAGRycy9k&#10;b3ducmV2LnhtbFBLBQYAAAAABAAEAPUAAACJAwAAAAA=&#10;" path="m41,17r-11,l33,17r2,2l36,20r,5l35,26r-3,2l30,28r9,l40,27r1,-2l42,18,41,17xe" stroked="f">
                  <v:path arrowok="t" o:connecttype="custom" o:connectlocs="41,264;30,264;33,264;35,266;36,267;36,272;35,273;32,275;30,275;39,275;40,274;41,272;42,265;41,264" o:connectangles="0,0,0,0,0,0,0,0,0,0,0,0,0,0"/>
                </v:shape>
              </v:group>
              <w10:wrap type="tight"/>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678A8" w14:textId="77777777" w:rsidR="007B23B5" w:rsidRDefault="007B23B5">
      <w:r>
        <w:separator/>
      </w:r>
    </w:p>
  </w:footnote>
  <w:footnote w:type="continuationSeparator" w:id="0">
    <w:p w14:paraId="38826CA9" w14:textId="77777777" w:rsidR="007B23B5" w:rsidRDefault="007B23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A6511"/>
    <w:multiLevelType w:val="hybridMultilevel"/>
    <w:tmpl w:val="3738CC9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DA49A1"/>
    <w:multiLevelType w:val="hybridMultilevel"/>
    <w:tmpl w:val="C0E214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75859C0"/>
    <w:multiLevelType w:val="hybridMultilevel"/>
    <w:tmpl w:val="BC6C0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B8C2914"/>
    <w:multiLevelType w:val="hybridMultilevel"/>
    <w:tmpl w:val="1E8A0A0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D257572"/>
    <w:multiLevelType w:val="multilevel"/>
    <w:tmpl w:val="C89A3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7127A0"/>
    <w:multiLevelType w:val="multilevel"/>
    <w:tmpl w:val="C5783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902EDD"/>
    <w:multiLevelType w:val="hybridMultilevel"/>
    <w:tmpl w:val="0DC0DE2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15133F48"/>
    <w:multiLevelType w:val="multilevel"/>
    <w:tmpl w:val="DA686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961157"/>
    <w:multiLevelType w:val="hybridMultilevel"/>
    <w:tmpl w:val="C34858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FA370D"/>
    <w:multiLevelType w:val="hybridMultilevel"/>
    <w:tmpl w:val="634276E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20B742C0"/>
    <w:multiLevelType w:val="multilevel"/>
    <w:tmpl w:val="0D24A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640E35"/>
    <w:multiLevelType w:val="hybridMultilevel"/>
    <w:tmpl w:val="8A3201F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6AC5272"/>
    <w:multiLevelType w:val="hybridMultilevel"/>
    <w:tmpl w:val="37D070D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7325FF4"/>
    <w:multiLevelType w:val="hybridMultilevel"/>
    <w:tmpl w:val="B490A04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A175F4E"/>
    <w:multiLevelType w:val="multilevel"/>
    <w:tmpl w:val="1AF6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A94A54"/>
    <w:multiLevelType w:val="hybridMultilevel"/>
    <w:tmpl w:val="9398D48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37C83CF3"/>
    <w:multiLevelType w:val="hybridMultilevel"/>
    <w:tmpl w:val="FF5A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6755E"/>
    <w:multiLevelType w:val="hybridMultilevel"/>
    <w:tmpl w:val="AF003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7135B"/>
    <w:multiLevelType w:val="hybridMultilevel"/>
    <w:tmpl w:val="827668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9" w15:restartNumberingAfterBreak="0">
    <w:nsid w:val="3D290355"/>
    <w:multiLevelType w:val="hybridMultilevel"/>
    <w:tmpl w:val="D2405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175A84"/>
    <w:multiLevelType w:val="hybridMultilevel"/>
    <w:tmpl w:val="95848F2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43F84C7B"/>
    <w:multiLevelType w:val="hybridMultilevel"/>
    <w:tmpl w:val="3DEAA79E"/>
    <w:lvl w:ilvl="0" w:tplc="5CB04DC0">
      <w:numFmt w:val="bullet"/>
      <w:lvlText w:val="•"/>
      <w:lvlJc w:val="left"/>
      <w:pPr>
        <w:ind w:left="816" w:hanging="456"/>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581D16"/>
    <w:multiLevelType w:val="hybridMultilevel"/>
    <w:tmpl w:val="EA740C1A"/>
    <w:lvl w:ilvl="0" w:tplc="8F508B1E">
      <w:start w:val="17"/>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2E4078"/>
    <w:multiLevelType w:val="multilevel"/>
    <w:tmpl w:val="D446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4357A0"/>
    <w:multiLevelType w:val="hybridMultilevel"/>
    <w:tmpl w:val="C3E265C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0D10D4"/>
    <w:multiLevelType w:val="multilevel"/>
    <w:tmpl w:val="8DF22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FA5EAD"/>
    <w:multiLevelType w:val="hybridMultilevel"/>
    <w:tmpl w:val="990249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4DBB4BD5"/>
    <w:multiLevelType w:val="multilevel"/>
    <w:tmpl w:val="F2BA6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0C34A2"/>
    <w:multiLevelType w:val="multilevel"/>
    <w:tmpl w:val="F21E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054C31"/>
    <w:multiLevelType w:val="multilevel"/>
    <w:tmpl w:val="80363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B2A26"/>
    <w:multiLevelType w:val="hybridMultilevel"/>
    <w:tmpl w:val="4AA27840"/>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1" w15:restartNumberingAfterBreak="0">
    <w:nsid w:val="58DC3443"/>
    <w:multiLevelType w:val="hybridMultilevel"/>
    <w:tmpl w:val="66680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8F327D7"/>
    <w:multiLevelType w:val="hybridMultilevel"/>
    <w:tmpl w:val="27ECE5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5BCE287E"/>
    <w:multiLevelType w:val="hybridMultilevel"/>
    <w:tmpl w:val="42A41E0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5F016C4B"/>
    <w:multiLevelType w:val="hybridMultilevel"/>
    <w:tmpl w:val="6A90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51646"/>
    <w:multiLevelType w:val="hybridMultilevel"/>
    <w:tmpl w:val="71B6F24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6" w15:restartNumberingAfterBreak="0">
    <w:nsid w:val="684E3628"/>
    <w:multiLevelType w:val="multilevel"/>
    <w:tmpl w:val="9F58A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2C6254"/>
    <w:multiLevelType w:val="hybridMultilevel"/>
    <w:tmpl w:val="052C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BA245E3"/>
    <w:multiLevelType w:val="hybridMultilevel"/>
    <w:tmpl w:val="D23E10E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7C5F0DAE"/>
    <w:multiLevelType w:val="hybridMultilevel"/>
    <w:tmpl w:val="F2D8D41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0" w15:restartNumberingAfterBreak="0">
    <w:nsid w:val="7FCC7F8C"/>
    <w:multiLevelType w:val="hybridMultilevel"/>
    <w:tmpl w:val="89644BD6"/>
    <w:lvl w:ilvl="0" w:tplc="68423990">
      <w:start w:val="30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3"/>
  </w:num>
  <w:num w:numId="3">
    <w:abstractNumId w:val="29"/>
  </w:num>
  <w:num w:numId="4">
    <w:abstractNumId w:val="14"/>
  </w:num>
  <w:num w:numId="5">
    <w:abstractNumId w:val="27"/>
  </w:num>
  <w:num w:numId="6">
    <w:abstractNumId w:val="10"/>
  </w:num>
  <w:num w:numId="7">
    <w:abstractNumId w:val="36"/>
  </w:num>
  <w:num w:numId="8">
    <w:abstractNumId w:val="28"/>
  </w:num>
  <w:num w:numId="9">
    <w:abstractNumId w:val="25"/>
  </w:num>
  <w:num w:numId="10">
    <w:abstractNumId w:val="7"/>
  </w:num>
  <w:num w:numId="11">
    <w:abstractNumId w:val="5"/>
  </w:num>
  <w:num w:numId="12">
    <w:abstractNumId w:val="4"/>
  </w:num>
  <w:num w:numId="13">
    <w:abstractNumId w:val="2"/>
  </w:num>
  <w:num w:numId="14">
    <w:abstractNumId w:val="22"/>
  </w:num>
  <w:num w:numId="15">
    <w:abstractNumId w:val="40"/>
  </w:num>
  <w:num w:numId="16">
    <w:abstractNumId w:val="16"/>
  </w:num>
  <w:num w:numId="17">
    <w:abstractNumId w:val="15"/>
  </w:num>
  <w:num w:numId="18">
    <w:abstractNumId w:val="3"/>
  </w:num>
  <w:num w:numId="19">
    <w:abstractNumId w:val="0"/>
  </w:num>
  <w:num w:numId="20">
    <w:abstractNumId w:val="32"/>
  </w:num>
  <w:num w:numId="21">
    <w:abstractNumId w:val="21"/>
  </w:num>
  <w:num w:numId="22">
    <w:abstractNumId w:val="8"/>
  </w:num>
  <w:num w:numId="23">
    <w:abstractNumId w:val="24"/>
  </w:num>
  <w:num w:numId="24">
    <w:abstractNumId w:val="1"/>
  </w:num>
  <w:num w:numId="25">
    <w:abstractNumId w:val="18"/>
  </w:num>
  <w:num w:numId="26">
    <w:abstractNumId w:val="20"/>
  </w:num>
  <w:num w:numId="27">
    <w:abstractNumId w:val="38"/>
  </w:num>
  <w:num w:numId="28">
    <w:abstractNumId w:val="13"/>
  </w:num>
  <w:num w:numId="29">
    <w:abstractNumId w:val="9"/>
  </w:num>
  <w:num w:numId="30">
    <w:abstractNumId w:val="8"/>
  </w:num>
  <w:num w:numId="31">
    <w:abstractNumId w:val="26"/>
  </w:num>
  <w:num w:numId="32">
    <w:abstractNumId w:val="19"/>
  </w:num>
  <w:num w:numId="33">
    <w:abstractNumId w:val="37"/>
  </w:num>
  <w:num w:numId="34">
    <w:abstractNumId w:val="31"/>
  </w:num>
  <w:num w:numId="35">
    <w:abstractNumId w:val="17"/>
  </w:num>
  <w:num w:numId="36">
    <w:abstractNumId w:val="39"/>
  </w:num>
  <w:num w:numId="37">
    <w:abstractNumId w:val="35"/>
  </w:num>
  <w:num w:numId="38">
    <w:abstractNumId w:val="33"/>
  </w:num>
  <w:num w:numId="39">
    <w:abstractNumId w:val="11"/>
  </w:num>
  <w:num w:numId="40">
    <w:abstractNumId w:val="6"/>
  </w:num>
  <w:num w:numId="41">
    <w:abstractNumId w:val="12"/>
  </w:num>
  <w:num w:numId="42">
    <w:abstractNumId w:val="30"/>
  </w:num>
  <w:num w:numId="43">
    <w:abstractNumId w:val="30"/>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DE0MTIytzQxMzZT0lEKTi0uzszPAykwrwUAnHakLiwAAAA="/>
  </w:docVars>
  <w:rsids>
    <w:rsidRoot w:val="006E4C4C"/>
    <w:rsid w:val="00001D71"/>
    <w:rsid w:val="000319F0"/>
    <w:rsid w:val="000A0EB8"/>
    <w:rsid w:val="000D55BF"/>
    <w:rsid w:val="000F20AA"/>
    <w:rsid w:val="000F77AA"/>
    <w:rsid w:val="00111FEF"/>
    <w:rsid w:val="00145B90"/>
    <w:rsid w:val="00150166"/>
    <w:rsid w:val="00163638"/>
    <w:rsid w:val="00175F23"/>
    <w:rsid w:val="001821C5"/>
    <w:rsid w:val="00192853"/>
    <w:rsid w:val="001A5F0C"/>
    <w:rsid w:val="001A6BB7"/>
    <w:rsid w:val="001B23E5"/>
    <w:rsid w:val="00200DDA"/>
    <w:rsid w:val="002108D0"/>
    <w:rsid w:val="00227690"/>
    <w:rsid w:val="00240A48"/>
    <w:rsid w:val="00246A8A"/>
    <w:rsid w:val="00291955"/>
    <w:rsid w:val="00292037"/>
    <w:rsid w:val="002B5F7B"/>
    <w:rsid w:val="0032773E"/>
    <w:rsid w:val="003703D5"/>
    <w:rsid w:val="003D6F6B"/>
    <w:rsid w:val="003E6CC7"/>
    <w:rsid w:val="003F739D"/>
    <w:rsid w:val="004205AD"/>
    <w:rsid w:val="004346E5"/>
    <w:rsid w:val="00475F8A"/>
    <w:rsid w:val="004B3221"/>
    <w:rsid w:val="004D4959"/>
    <w:rsid w:val="004D4A93"/>
    <w:rsid w:val="00503B76"/>
    <w:rsid w:val="00534D32"/>
    <w:rsid w:val="00583130"/>
    <w:rsid w:val="005927A7"/>
    <w:rsid w:val="005B44EA"/>
    <w:rsid w:val="005B6D78"/>
    <w:rsid w:val="005C4D97"/>
    <w:rsid w:val="00686F25"/>
    <w:rsid w:val="006A4B47"/>
    <w:rsid w:val="006C3D8F"/>
    <w:rsid w:val="006E4C4C"/>
    <w:rsid w:val="00735D67"/>
    <w:rsid w:val="0078196E"/>
    <w:rsid w:val="0078379D"/>
    <w:rsid w:val="00790AF5"/>
    <w:rsid w:val="007B23B5"/>
    <w:rsid w:val="007F0D04"/>
    <w:rsid w:val="0082170B"/>
    <w:rsid w:val="008C0B38"/>
    <w:rsid w:val="008C7B6A"/>
    <w:rsid w:val="008F0624"/>
    <w:rsid w:val="00904B92"/>
    <w:rsid w:val="00905583"/>
    <w:rsid w:val="00922A22"/>
    <w:rsid w:val="00971188"/>
    <w:rsid w:val="00971192"/>
    <w:rsid w:val="00987225"/>
    <w:rsid w:val="009A773E"/>
    <w:rsid w:val="00A0361D"/>
    <w:rsid w:val="00A25C9E"/>
    <w:rsid w:val="00A44E2D"/>
    <w:rsid w:val="00A708DA"/>
    <w:rsid w:val="00A74F14"/>
    <w:rsid w:val="00A866E1"/>
    <w:rsid w:val="00AA4956"/>
    <w:rsid w:val="00AD6555"/>
    <w:rsid w:val="00AE1D11"/>
    <w:rsid w:val="00B005B1"/>
    <w:rsid w:val="00B344AE"/>
    <w:rsid w:val="00B37547"/>
    <w:rsid w:val="00B52A7A"/>
    <w:rsid w:val="00B60FA5"/>
    <w:rsid w:val="00B61B2A"/>
    <w:rsid w:val="00B76568"/>
    <w:rsid w:val="00C1057C"/>
    <w:rsid w:val="00C21E66"/>
    <w:rsid w:val="00C27059"/>
    <w:rsid w:val="00C361A3"/>
    <w:rsid w:val="00C905A9"/>
    <w:rsid w:val="00CA36CC"/>
    <w:rsid w:val="00CA76A6"/>
    <w:rsid w:val="00CE07D9"/>
    <w:rsid w:val="00D35E9B"/>
    <w:rsid w:val="00D50455"/>
    <w:rsid w:val="00E13790"/>
    <w:rsid w:val="00E3510C"/>
    <w:rsid w:val="00E43E31"/>
    <w:rsid w:val="00E4704C"/>
    <w:rsid w:val="00E74340"/>
    <w:rsid w:val="00E74495"/>
    <w:rsid w:val="00EA060F"/>
    <w:rsid w:val="00EB1897"/>
    <w:rsid w:val="00EE1C50"/>
    <w:rsid w:val="00F032D1"/>
    <w:rsid w:val="00F059DF"/>
    <w:rsid w:val="00F31E71"/>
    <w:rsid w:val="00F555BC"/>
    <w:rsid w:val="00F576DE"/>
    <w:rsid w:val="00F6507E"/>
    <w:rsid w:val="00FB20E7"/>
    <w:rsid w:val="00FB3D45"/>
    <w:rsid w:val="00FB6F4D"/>
    <w:rsid w:val="00FC4AB5"/>
    <w:rsid w:val="00FC5497"/>
    <w:rsid w:val="00FD5C4E"/>
    <w:rsid w:val="00FD618E"/>
    <w:rsid w:val="00FF2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33B33"/>
  <w15:chartTrackingRefBased/>
  <w15:docId w15:val="{794F83AA-64A0-4F08-90A8-EC58586B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E4C4C"/>
    <w:pPr>
      <w:widowControl w:val="0"/>
      <w:spacing w:after="0" w:line="240" w:lineRule="auto"/>
    </w:pPr>
  </w:style>
  <w:style w:type="paragraph" w:styleId="Heading1">
    <w:name w:val="heading 1"/>
    <w:basedOn w:val="Normal"/>
    <w:next w:val="Normal"/>
    <w:link w:val="Heading1Char"/>
    <w:uiPriority w:val="9"/>
    <w:qFormat/>
    <w:rsid w:val="00A25C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C21E66"/>
    <w:pPr>
      <w:widowControl/>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21E66"/>
    <w:pPr>
      <w:widowControl/>
      <w:spacing w:before="100" w:beforeAutospacing="1" w:after="100" w:afterAutospacing="1"/>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A708D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C4C"/>
  </w:style>
  <w:style w:type="paragraph" w:styleId="Footer">
    <w:name w:val="footer"/>
    <w:basedOn w:val="Normal"/>
    <w:link w:val="FooterChar"/>
    <w:uiPriority w:val="99"/>
    <w:unhideWhenUsed/>
    <w:rsid w:val="006E4C4C"/>
    <w:pPr>
      <w:tabs>
        <w:tab w:val="center" w:pos="4680"/>
        <w:tab w:val="right" w:pos="9360"/>
      </w:tabs>
    </w:pPr>
  </w:style>
  <w:style w:type="character" w:customStyle="1" w:styleId="FooterChar">
    <w:name w:val="Footer Char"/>
    <w:basedOn w:val="DefaultParagraphFont"/>
    <w:link w:val="Footer"/>
    <w:uiPriority w:val="99"/>
    <w:rsid w:val="006E4C4C"/>
  </w:style>
  <w:style w:type="paragraph" w:styleId="BodyText">
    <w:name w:val="Body Text"/>
    <w:basedOn w:val="Normal"/>
    <w:link w:val="BodyTextChar"/>
    <w:uiPriority w:val="1"/>
    <w:unhideWhenUsed/>
    <w:qFormat/>
    <w:rsid w:val="006E4C4C"/>
    <w:pPr>
      <w:ind w:left="459"/>
    </w:pPr>
    <w:rPr>
      <w:rFonts w:ascii="Calibri" w:eastAsia="Calibri" w:hAnsi="Calibri"/>
      <w:sz w:val="24"/>
      <w:szCs w:val="24"/>
    </w:rPr>
  </w:style>
  <w:style w:type="character" w:customStyle="1" w:styleId="BodyTextChar">
    <w:name w:val="Body Text Char"/>
    <w:basedOn w:val="DefaultParagraphFont"/>
    <w:link w:val="BodyText"/>
    <w:uiPriority w:val="1"/>
    <w:rsid w:val="006E4C4C"/>
    <w:rPr>
      <w:rFonts w:ascii="Calibri" w:eastAsia="Calibri" w:hAnsi="Calibri"/>
      <w:sz w:val="24"/>
      <w:szCs w:val="24"/>
    </w:rPr>
  </w:style>
  <w:style w:type="character" w:customStyle="1" w:styleId="apple-converted-space">
    <w:name w:val="apple-converted-space"/>
    <w:basedOn w:val="DefaultParagraphFont"/>
    <w:rsid w:val="00C21E66"/>
  </w:style>
  <w:style w:type="character" w:customStyle="1" w:styleId="Heading3Char">
    <w:name w:val="Heading 3 Char"/>
    <w:basedOn w:val="DefaultParagraphFont"/>
    <w:link w:val="Heading3"/>
    <w:uiPriority w:val="9"/>
    <w:rsid w:val="00C21E6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21E6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21E66"/>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21E66"/>
    <w:rPr>
      <w:color w:val="0000FF"/>
      <w:u w:val="single"/>
    </w:rPr>
  </w:style>
  <w:style w:type="character" w:customStyle="1" w:styleId="Heading5Char">
    <w:name w:val="Heading 5 Char"/>
    <w:basedOn w:val="DefaultParagraphFont"/>
    <w:link w:val="Heading5"/>
    <w:uiPriority w:val="9"/>
    <w:semiHidden/>
    <w:rsid w:val="00A708DA"/>
    <w:rPr>
      <w:rFonts w:asciiTheme="majorHAnsi" w:eastAsiaTheme="majorEastAsia" w:hAnsiTheme="majorHAnsi" w:cstheme="majorBidi"/>
      <w:color w:val="2E74B5" w:themeColor="accent1" w:themeShade="BF"/>
    </w:rPr>
  </w:style>
  <w:style w:type="character" w:styleId="Emphasis">
    <w:name w:val="Emphasis"/>
    <w:basedOn w:val="DefaultParagraphFont"/>
    <w:uiPriority w:val="20"/>
    <w:qFormat/>
    <w:rsid w:val="003D6F6B"/>
    <w:rPr>
      <w:i/>
      <w:iCs/>
    </w:rPr>
  </w:style>
  <w:style w:type="character" w:customStyle="1" w:styleId="Heading1Char">
    <w:name w:val="Heading 1 Char"/>
    <w:basedOn w:val="DefaultParagraphFont"/>
    <w:link w:val="Heading1"/>
    <w:uiPriority w:val="9"/>
    <w:rsid w:val="00A25C9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B344AE"/>
    <w:rPr>
      <w:color w:val="954F72" w:themeColor="followedHyperlink"/>
      <w:u w:val="single"/>
    </w:rPr>
  </w:style>
  <w:style w:type="character" w:styleId="Strong">
    <w:name w:val="Strong"/>
    <w:basedOn w:val="DefaultParagraphFont"/>
    <w:uiPriority w:val="22"/>
    <w:qFormat/>
    <w:rsid w:val="00583130"/>
    <w:rPr>
      <w:b/>
      <w:bCs/>
    </w:rPr>
  </w:style>
  <w:style w:type="paragraph" w:styleId="BalloonText">
    <w:name w:val="Balloon Text"/>
    <w:basedOn w:val="Normal"/>
    <w:link w:val="BalloonTextChar"/>
    <w:uiPriority w:val="99"/>
    <w:semiHidden/>
    <w:unhideWhenUsed/>
    <w:rsid w:val="00C270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059"/>
    <w:rPr>
      <w:rFonts w:ascii="Segoe UI" w:hAnsi="Segoe UI" w:cs="Segoe UI"/>
      <w:sz w:val="18"/>
      <w:szCs w:val="18"/>
    </w:rPr>
  </w:style>
  <w:style w:type="paragraph" w:styleId="NoSpacing">
    <w:name w:val="No Spacing"/>
    <w:basedOn w:val="Normal"/>
    <w:link w:val="NoSpacingChar"/>
    <w:uiPriority w:val="1"/>
    <w:qFormat/>
    <w:rsid w:val="00C27059"/>
    <w:pPr>
      <w:widowControl/>
    </w:pPr>
    <w:rPr>
      <w:rFonts w:ascii="Calibri" w:eastAsia="Calibri" w:hAnsi="Calibri" w:cs="Times New Roman"/>
    </w:rPr>
  </w:style>
  <w:style w:type="paragraph" w:styleId="PlainText">
    <w:name w:val="Plain Text"/>
    <w:basedOn w:val="Normal"/>
    <w:link w:val="PlainTextChar"/>
    <w:uiPriority w:val="99"/>
    <w:semiHidden/>
    <w:unhideWhenUsed/>
    <w:rsid w:val="0078196E"/>
    <w:pPr>
      <w:widowControl/>
    </w:pPr>
    <w:rPr>
      <w:rFonts w:ascii="Calibri" w:hAnsi="Calibri" w:cs="Times New Roman"/>
    </w:rPr>
  </w:style>
  <w:style w:type="character" w:customStyle="1" w:styleId="PlainTextChar">
    <w:name w:val="Plain Text Char"/>
    <w:basedOn w:val="DefaultParagraphFont"/>
    <w:link w:val="PlainText"/>
    <w:uiPriority w:val="99"/>
    <w:semiHidden/>
    <w:rsid w:val="0078196E"/>
    <w:rPr>
      <w:rFonts w:ascii="Calibri" w:hAnsi="Calibri" w:cs="Times New Roman"/>
    </w:rPr>
  </w:style>
  <w:style w:type="paragraph" w:customStyle="1" w:styleId="paragraph">
    <w:name w:val="paragraph"/>
    <w:basedOn w:val="Normal"/>
    <w:rsid w:val="00FB6F4D"/>
    <w:pPr>
      <w:widowControl/>
      <w:spacing w:before="100" w:beforeAutospacing="1" w:after="100" w:afterAutospacing="1"/>
    </w:pPr>
    <w:rPr>
      <w:rFonts w:ascii="Times New Roman" w:hAnsi="Times New Roman" w:cs="Times New Roman"/>
      <w:sz w:val="24"/>
      <w:szCs w:val="24"/>
    </w:rPr>
  </w:style>
  <w:style w:type="character" w:customStyle="1" w:styleId="NoSpacingChar">
    <w:name w:val="No Spacing Char"/>
    <w:basedOn w:val="DefaultParagraphFont"/>
    <w:link w:val="NoSpacing"/>
    <w:uiPriority w:val="1"/>
    <w:locked/>
    <w:rsid w:val="00FB6F4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2003">
      <w:bodyDiv w:val="1"/>
      <w:marLeft w:val="0"/>
      <w:marRight w:val="0"/>
      <w:marTop w:val="0"/>
      <w:marBottom w:val="0"/>
      <w:divBdr>
        <w:top w:val="none" w:sz="0" w:space="0" w:color="auto"/>
        <w:left w:val="none" w:sz="0" w:space="0" w:color="auto"/>
        <w:bottom w:val="none" w:sz="0" w:space="0" w:color="auto"/>
        <w:right w:val="none" w:sz="0" w:space="0" w:color="auto"/>
      </w:divBdr>
    </w:div>
    <w:div w:id="227541516">
      <w:bodyDiv w:val="1"/>
      <w:marLeft w:val="0"/>
      <w:marRight w:val="0"/>
      <w:marTop w:val="0"/>
      <w:marBottom w:val="0"/>
      <w:divBdr>
        <w:top w:val="none" w:sz="0" w:space="0" w:color="auto"/>
        <w:left w:val="none" w:sz="0" w:space="0" w:color="auto"/>
        <w:bottom w:val="none" w:sz="0" w:space="0" w:color="auto"/>
        <w:right w:val="none" w:sz="0" w:space="0" w:color="auto"/>
      </w:divBdr>
    </w:div>
    <w:div w:id="398327921">
      <w:bodyDiv w:val="1"/>
      <w:marLeft w:val="0"/>
      <w:marRight w:val="0"/>
      <w:marTop w:val="0"/>
      <w:marBottom w:val="0"/>
      <w:divBdr>
        <w:top w:val="none" w:sz="0" w:space="0" w:color="auto"/>
        <w:left w:val="none" w:sz="0" w:space="0" w:color="auto"/>
        <w:bottom w:val="none" w:sz="0" w:space="0" w:color="auto"/>
        <w:right w:val="none" w:sz="0" w:space="0" w:color="auto"/>
      </w:divBdr>
    </w:div>
    <w:div w:id="468524147">
      <w:bodyDiv w:val="1"/>
      <w:marLeft w:val="0"/>
      <w:marRight w:val="0"/>
      <w:marTop w:val="0"/>
      <w:marBottom w:val="0"/>
      <w:divBdr>
        <w:top w:val="none" w:sz="0" w:space="0" w:color="auto"/>
        <w:left w:val="none" w:sz="0" w:space="0" w:color="auto"/>
        <w:bottom w:val="none" w:sz="0" w:space="0" w:color="auto"/>
        <w:right w:val="none" w:sz="0" w:space="0" w:color="auto"/>
      </w:divBdr>
    </w:div>
    <w:div w:id="523590000">
      <w:bodyDiv w:val="1"/>
      <w:marLeft w:val="0"/>
      <w:marRight w:val="0"/>
      <w:marTop w:val="0"/>
      <w:marBottom w:val="0"/>
      <w:divBdr>
        <w:top w:val="none" w:sz="0" w:space="0" w:color="auto"/>
        <w:left w:val="none" w:sz="0" w:space="0" w:color="auto"/>
        <w:bottom w:val="none" w:sz="0" w:space="0" w:color="auto"/>
        <w:right w:val="none" w:sz="0" w:space="0" w:color="auto"/>
      </w:divBdr>
    </w:div>
    <w:div w:id="823132887">
      <w:bodyDiv w:val="1"/>
      <w:marLeft w:val="0"/>
      <w:marRight w:val="0"/>
      <w:marTop w:val="0"/>
      <w:marBottom w:val="0"/>
      <w:divBdr>
        <w:top w:val="none" w:sz="0" w:space="0" w:color="auto"/>
        <w:left w:val="none" w:sz="0" w:space="0" w:color="auto"/>
        <w:bottom w:val="none" w:sz="0" w:space="0" w:color="auto"/>
        <w:right w:val="none" w:sz="0" w:space="0" w:color="auto"/>
      </w:divBdr>
    </w:div>
    <w:div w:id="829751944">
      <w:bodyDiv w:val="1"/>
      <w:marLeft w:val="0"/>
      <w:marRight w:val="0"/>
      <w:marTop w:val="0"/>
      <w:marBottom w:val="0"/>
      <w:divBdr>
        <w:top w:val="none" w:sz="0" w:space="0" w:color="auto"/>
        <w:left w:val="none" w:sz="0" w:space="0" w:color="auto"/>
        <w:bottom w:val="none" w:sz="0" w:space="0" w:color="auto"/>
        <w:right w:val="none" w:sz="0" w:space="0" w:color="auto"/>
      </w:divBdr>
    </w:div>
    <w:div w:id="1153908970">
      <w:bodyDiv w:val="1"/>
      <w:marLeft w:val="0"/>
      <w:marRight w:val="0"/>
      <w:marTop w:val="0"/>
      <w:marBottom w:val="0"/>
      <w:divBdr>
        <w:top w:val="none" w:sz="0" w:space="0" w:color="auto"/>
        <w:left w:val="none" w:sz="0" w:space="0" w:color="auto"/>
        <w:bottom w:val="none" w:sz="0" w:space="0" w:color="auto"/>
        <w:right w:val="none" w:sz="0" w:space="0" w:color="auto"/>
      </w:divBdr>
    </w:div>
    <w:div w:id="1319000782">
      <w:bodyDiv w:val="1"/>
      <w:marLeft w:val="0"/>
      <w:marRight w:val="0"/>
      <w:marTop w:val="0"/>
      <w:marBottom w:val="0"/>
      <w:divBdr>
        <w:top w:val="none" w:sz="0" w:space="0" w:color="auto"/>
        <w:left w:val="none" w:sz="0" w:space="0" w:color="auto"/>
        <w:bottom w:val="none" w:sz="0" w:space="0" w:color="auto"/>
        <w:right w:val="none" w:sz="0" w:space="0" w:color="auto"/>
      </w:divBdr>
    </w:div>
    <w:div w:id="1496727218">
      <w:bodyDiv w:val="1"/>
      <w:marLeft w:val="0"/>
      <w:marRight w:val="0"/>
      <w:marTop w:val="0"/>
      <w:marBottom w:val="0"/>
      <w:divBdr>
        <w:top w:val="none" w:sz="0" w:space="0" w:color="auto"/>
        <w:left w:val="none" w:sz="0" w:space="0" w:color="auto"/>
        <w:bottom w:val="none" w:sz="0" w:space="0" w:color="auto"/>
        <w:right w:val="none" w:sz="0" w:space="0" w:color="auto"/>
      </w:divBdr>
    </w:div>
    <w:div w:id="1677148011">
      <w:bodyDiv w:val="1"/>
      <w:marLeft w:val="0"/>
      <w:marRight w:val="0"/>
      <w:marTop w:val="0"/>
      <w:marBottom w:val="0"/>
      <w:divBdr>
        <w:top w:val="none" w:sz="0" w:space="0" w:color="auto"/>
        <w:left w:val="none" w:sz="0" w:space="0" w:color="auto"/>
        <w:bottom w:val="none" w:sz="0" w:space="0" w:color="auto"/>
        <w:right w:val="none" w:sz="0" w:space="0" w:color="auto"/>
      </w:divBdr>
      <w:divsChild>
        <w:div w:id="739987734">
          <w:marLeft w:val="0"/>
          <w:marRight w:val="300"/>
          <w:marTop w:val="0"/>
          <w:marBottom w:val="0"/>
          <w:divBdr>
            <w:top w:val="none" w:sz="0" w:space="0" w:color="auto"/>
            <w:left w:val="none" w:sz="0" w:space="0" w:color="auto"/>
            <w:bottom w:val="none" w:sz="0" w:space="0" w:color="auto"/>
            <w:right w:val="none" w:sz="0" w:space="0" w:color="auto"/>
          </w:divBdr>
          <w:divsChild>
            <w:div w:id="1208184824">
              <w:marLeft w:val="0"/>
              <w:marRight w:val="0"/>
              <w:marTop w:val="0"/>
              <w:marBottom w:val="300"/>
              <w:divBdr>
                <w:top w:val="none" w:sz="0" w:space="0" w:color="auto"/>
                <w:left w:val="none" w:sz="0" w:space="0" w:color="auto"/>
                <w:bottom w:val="none" w:sz="0" w:space="0" w:color="auto"/>
                <w:right w:val="none" w:sz="0" w:space="0" w:color="auto"/>
              </w:divBdr>
            </w:div>
          </w:divsChild>
        </w:div>
        <w:div w:id="538586693">
          <w:marLeft w:val="0"/>
          <w:marRight w:val="0"/>
          <w:marTop w:val="0"/>
          <w:marBottom w:val="0"/>
          <w:divBdr>
            <w:top w:val="none" w:sz="0" w:space="0" w:color="auto"/>
            <w:left w:val="none" w:sz="0" w:space="0" w:color="auto"/>
            <w:bottom w:val="none" w:sz="0" w:space="0" w:color="auto"/>
            <w:right w:val="none" w:sz="0" w:space="0" w:color="auto"/>
          </w:divBdr>
          <w:divsChild>
            <w:div w:id="461071371">
              <w:marLeft w:val="0"/>
              <w:marRight w:val="0"/>
              <w:marTop w:val="0"/>
              <w:marBottom w:val="300"/>
              <w:divBdr>
                <w:top w:val="none" w:sz="0" w:space="0" w:color="auto"/>
                <w:left w:val="none" w:sz="0" w:space="0" w:color="auto"/>
                <w:bottom w:val="none" w:sz="0" w:space="0" w:color="auto"/>
                <w:right w:val="none" w:sz="0" w:space="0" w:color="auto"/>
              </w:divBdr>
            </w:div>
          </w:divsChild>
        </w:div>
        <w:div w:id="1107192651">
          <w:marLeft w:val="0"/>
          <w:marRight w:val="300"/>
          <w:marTop w:val="0"/>
          <w:marBottom w:val="0"/>
          <w:divBdr>
            <w:top w:val="none" w:sz="0" w:space="0" w:color="auto"/>
            <w:left w:val="none" w:sz="0" w:space="0" w:color="auto"/>
            <w:bottom w:val="none" w:sz="0" w:space="0" w:color="auto"/>
            <w:right w:val="none" w:sz="0" w:space="0" w:color="auto"/>
          </w:divBdr>
          <w:divsChild>
            <w:div w:id="1010761783">
              <w:marLeft w:val="0"/>
              <w:marRight w:val="0"/>
              <w:marTop w:val="0"/>
              <w:marBottom w:val="300"/>
              <w:divBdr>
                <w:top w:val="none" w:sz="0" w:space="0" w:color="auto"/>
                <w:left w:val="none" w:sz="0" w:space="0" w:color="auto"/>
                <w:bottom w:val="none" w:sz="0" w:space="0" w:color="auto"/>
                <w:right w:val="none" w:sz="0" w:space="0" w:color="auto"/>
              </w:divBdr>
            </w:div>
          </w:divsChild>
        </w:div>
        <w:div w:id="705716205">
          <w:marLeft w:val="0"/>
          <w:marRight w:val="0"/>
          <w:marTop w:val="0"/>
          <w:marBottom w:val="0"/>
          <w:divBdr>
            <w:top w:val="none" w:sz="0" w:space="0" w:color="auto"/>
            <w:left w:val="none" w:sz="0" w:space="0" w:color="auto"/>
            <w:bottom w:val="none" w:sz="0" w:space="0" w:color="auto"/>
            <w:right w:val="none" w:sz="0" w:space="0" w:color="auto"/>
          </w:divBdr>
          <w:divsChild>
            <w:div w:id="22294072">
              <w:marLeft w:val="0"/>
              <w:marRight w:val="0"/>
              <w:marTop w:val="0"/>
              <w:marBottom w:val="300"/>
              <w:divBdr>
                <w:top w:val="none" w:sz="0" w:space="0" w:color="auto"/>
                <w:left w:val="none" w:sz="0" w:space="0" w:color="auto"/>
                <w:bottom w:val="none" w:sz="0" w:space="0" w:color="auto"/>
                <w:right w:val="none" w:sz="0" w:space="0" w:color="auto"/>
              </w:divBdr>
            </w:div>
          </w:divsChild>
        </w:div>
        <w:div w:id="1491678895">
          <w:marLeft w:val="0"/>
          <w:marRight w:val="0"/>
          <w:marTop w:val="0"/>
          <w:marBottom w:val="0"/>
          <w:divBdr>
            <w:top w:val="none" w:sz="0" w:space="0" w:color="auto"/>
            <w:left w:val="none" w:sz="0" w:space="0" w:color="auto"/>
            <w:bottom w:val="none" w:sz="0" w:space="0" w:color="auto"/>
            <w:right w:val="none" w:sz="0" w:space="0" w:color="auto"/>
          </w:divBdr>
          <w:divsChild>
            <w:div w:id="1289315054">
              <w:marLeft w:val="0"/>
              <w:marRight w:val="0"/>
              <w:marTop w:val="0"/>
              <w:marBottom w:val="300"/>
              <w:divBdr>
                <w:top w:val="none" w:sz="0" w:space="0" w:color="auto"/>
                <w:left w:val="none" w:sz="0" w:space="0" w:color="auto"/>
                <w:bottom w:val="none" w:sz="0" w:space="0" w:color="auto"/>
                <w:right w:val="none" w:sz="0" w:space="0" w:color="auto"/>
              </w:divBdr>
            </w:div>
          </w:divsChild>
        </w:div>
        <w:div w:id="1161000223">
          <w:marLeft w:val="0"/>
          <w:marRight w:val="0"/>
          <w:marTop w:val="0"/>
          <w:marBottom w:val="0"/>
          <w:divBdr>
            <w:top w:val="none" w:sz="0" w:space="0" w:color="auto"/>
            <w:left w:val="none" w:sz="0" w:space="0" w:color="auto"/>
            <w:bottom w:val="none" w:sz="0" w:space="0" w:color="auto"/>
            <w:right w:val="none" w:sz="0" w:space="0" w:color="auto"/>
          </w:divBdr>
          <w:divsChild>
            <w:div w:id="1210726512">
              <w:marLeft w:val="0"/>
              <w:marRight w:val="0"/>
              <w:marTop w:val="0"/>
              <w:marBottom w:val="300"/>
              <w:divBdr>
                <w:top w:val="none" w:sz="0" w:space="0" w:color="auto"/>
                <w:left w:val="none" w:sz="0" w:space="0" w:color="auto"/>
                <w:bottom w:val="none" w:sz="0" w:space="0" w:color="auto"/>
                <w:right w:val="none" w:sz="0" w:space="0" w:color="auto"/>
              </w:divBdr>
            </w:div>
          </w:divsChild>
        </w:div>
        <w:div w:id="922420920">
          <w:marLeft w:val="0"/>
          <w:marRight w:val="0"/>
          <w:marTop w:val="0"/>
          <w:marBottom w:val="0"/>
          <w:divBdr>
            <w:top w:val="none" w:sz="0" w:space="0" w:color="auto"/>
            <w:left w:val="none" w:sz="0" w:space="0" w:color="auto"/>
            <w:bottom w:val="none" w:sz="0" w:space="0" w:color="auto"/>
            <w:right w:val="none" w:sz="0" w:space="0" w:color="auto"/>
          </w:divBdr>
          <w:divsChild>
            <w:div w:id="149061455">
              <w:marLeft w:val="0"/>
              <w:marRight w:val="0"/>
              <w:marTop w:val="0"/>
              <w:marBottom w:val="300"/>
              <w:divBdr>
                <w:top w:val="none" w:sz="0" w:space="0" w:color="auto"/>
                <w:left w:val="none" w:sz="0" w:space="0" w:color="auto"/>
                <w:bottom w:val="none" w:sz="0" w:space="0" w:color="auto"/>
                <w:right w:val="none" w:sz="0" w:space="0" w:color="auto"/>
              </w:divBdr>
            </w:div>
          </w:divsChild>
        </w:div>
        <w:div w:id="1745368779">
          <w:marLeft w:val="0"/>
          <w:marRight w:val="0"/>
          <w:marTop w:val="0"/>
          <w:marBottom w:val="0"/>
          <w:divBdr>
            <w:top w:val="none" w:sz="0" w:space="0" w:color="auto"/>
            <w:left w:val="none" w:sz="0" w:space="0" w:color="auto"/>
            <w:bottom w:val="none" w:sz="0" w:space="0" w:color="auto"/>
            <w:right w:val="none" w:sz="0" w:space="0" w:color="auto"/>
          </w:divBdr>
          <w:divsChild>
            <w:div w:id="956107586">
              <w:marLeft w:val="0"/>
              <w:marRight w:val="0"/>
              <w:marTop w:val="0"/>
              <w:marBottom w:val="300"/>
              <w:divBdr>
                <w:top w:val="none" w:sz="0" w:space="0" w:color="auto"/>
                <w:left w:val="none" w:sz="0" w:space="0" w:color="auto"/>
                <w:bottom w:val="none" w:sz="0" w:space="0" w:color="auto"/>
                <w:right w:val="none" w:sz="0" w:space="0" w:color="auto"/>
              </w:divBdr>
            </w:div>
          </w:divsChild>
        </w:div>
        <w:div w:id="167520186">
          <w:marLeft w:val="0"/>
          <w:marRight w:val="0"/>
          <w:marTop w:val="0"/>
          <w:marBottom w:val="0"/>
          <w:divBdr>
            <w:top w:val="none" w:sz="0" w:space="0" w:color="auto"/>
            <w:left w:val="none" w:sz="0" w:space="0" w:color="auto"/>
            <w:bottom w:val="none" w:sz="0" w:space="0" w:color="auto"/>
            <w:right w:val="none" w:sz="0" w:space="0" w:color="auto"/>
          </w:divBdr>
          <w:divsChild>
            <w:div w:id="1258754026">
              <w:marLeft w:val="0"/>
              <w:marRight w:val="0"/>
              <w:marTop w:val="0"/>
              <w:marBottom w:val="300"/>
              <w:divBdr>
                <w:top w:val="none" w:sz="0" w:space="0" w:color="auto"/>
                <w:left w:val="none" w:sz="0" w:space="0" w:color="auto"/>
                <w:bottom w:val="none" w:sz="0" w:space="0" w:color="auto"/>
                <w:right w:val="none" w:sz="0" w:space="0" w:color="auto"/>
              </w:divBdr>
            </w:div>
          </w:divsChild>
        </w:div>
        <w:div w:id="263154821">
          <w:marLeft w:val="0"/>
          <w:marRight w:val="0"/>
          <w:marTop w:val="0"/>
          <w:marBottom w:val="0"/>
          <w:divBdr>
            <w:top w:val="none" w:sz="0" w:space="0" w:color="auto"/>
            <w:left w:val="none" w:sz="0" w:space="0" w:color="auto"/>
            <w:bottom w:val="none" w:sz="0" w:space="0" w:color="auto"/>
            <w:right w:val="none" w:sz="0" w:space="0" w:color="auto"/>
          </w:divBdr>
          <w:divsChild>
            <w:div w:id="2399500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2721890">
      <w:bodyDiv w:val="1"/>
      <w:marLeft w:val="0"/>
      <w:marRight w:val="0"/>
      <w:marTop w:val="0"/>
      <w:marBottom w:val="0"/>
      <w:divBdr>
        <w:top w:val="none" w:sz="0" w:space="0" w:color="auto"/>
        <w:left w:val="none" w:sz="0" w:space="0" w:color="auto"/>
        <w:bottom w:val="none" w:sz="0" w:space="0" w:color="auto"/>
        <w:right w:val="none" w:sz="0" w:space="0" w:color="auto"/>
      </w:divBdr>
    </w:div>
    <w:div w:id="200481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AmtrakNECAler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edia.amtrak.com/positive-train-contro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media.amtrak.com/2018/01/amtrak-names-ken-hylander-chief-safety-officer/" TargetMode="External"/><Relationship Id="rId4" Type="http://schemas.openxmlformats.org/officeDocument/2006/relationships/webSettings" Target="webSettings.xml"/><Relationship Id="rId9" Type="http://schemas.openxmlformats.org/officeDocument/2006/relationships/hyperlink" Target="https://twitter.com/amtrakalerts?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ta, Chelsea</dc:creator>
  <cp:keywords/>
  <dc:description/>
  <cp:lastModifiedBy>Leeds, Christina E</cp:lastModifiedBy>
  <cp:revision>2</cp:revision>
  <cp:lastPrinted>2018-07-09T19:44:00Z</cp:lastPrinted>
  <dcterms:created xsi:type="dcterms:W3CDTF">2019-01-29T14:45:00Z</dcterms:created>
  <dcterms:modified xsi:type="dcterms:W3CDTF">2019-01-29T14:45:00Z</dcterms:modified>
</cp:coreProperties>
</file>